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573DCA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2D8CCD7D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</w:t>
      </w:r>
      <w:r w:rsidR="00FA694C">
        <w:rPr>
          <w:rFonts w:ascii="Times New Roman" w:hAnsi="Times New Roman" w:cs="Times New Roman"/>
          <w:b/>
          <w:sz w:val="40"/>
          <w:szCs w:val="24"/>
        </w:rPr>
        <w:t xml:space="preserve">raca projektowa </w:t>
      </w:r>
      <w:r w:rsidR="00BB60DB"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2D3709CE" w:rsidR="00A11166" w:rsidRDefault="00BB60DB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Responsywna strona HTML/CSS</w:t>
      </w:r>
      <w:r w:rsidR="00C9208B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/JavaScript</w:t>
      </w:r>
    </w:p>
    <w:p w14:paraId="2CA0B7B7" w14:textId="1A180881" w:rsidR="00BB60DB" w:rsidRPr="00C67B79" w:rsidRDefault="00BB60DB" w:rsidP="00BB60DB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trona fotografa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4E587ED6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</w:t>
      </w:r>
      <w:r w:rsidR="000A1FFD">
        <w:rPr>
          <w:rFonts w:ascii="Times New Roman" w:hAnsi="Times New Roman" w:cs="Times New Roman"/>
          <w:sz w:val="24"/>
          <w:szCs w:val="24"/>
        </w:rPr>
        <w:t>Marcin Mrukowicz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6C4B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iotr Rojek</w:t>
      </w:r>
    </w:p>
    <w:p w14:paraId="53C759D6" w14:textId="5F1B8FBB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6C4B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59</w:t>
      </w:r>
    </w:p>
    <w:p w14:paraId="21CE3917" w14:textId="34A5B206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6C4B0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6C4B0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3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09199C7A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6C4B07">
        <w:rPr>
          <w:rFonts w:ascii="Times New Roman" w:hAnsi="Times New Roman" w:cs="Times New Roman"/>
          <w:sz w:val="24"/>
          <w:szCs w:val="24"/>
        </w:rPr>
        <w:t>2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2512A82A" w14:textId="40FCC8BC" w:rsidR="00F8073D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58114270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Przedstawienie projekt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0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3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57CA08AE" w14:textId="2021B5DD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1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1.1. Krótki opis projekt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1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3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7CBBE89A" w14:textId="49EBC84B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2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1.2. Charakterystyka poszczególnych stron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2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3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4FD763A4" w14:textId="5B324E8B" w:rsidR="00F8073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3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Cel projekt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3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5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1516629F" w14:textId="179C1665" w:rsidR="00F8073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4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Zdefiniowanie i rozwiązanie problem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4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6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16D231A6" w14:textId="4D8A6886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5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1. Zdefiniowanie problem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5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6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18C77683" w14:textId="47F339A3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6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2. Rozwiązanie problem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6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7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371A44D3" w14:textId="0FEBFF74" w:rsidR="00F8073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7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Struktura projekt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7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8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05CF2634" w14:textId="4D286DEF" w:rsidR="00F8073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8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8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9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76F93A4E" w14:textId="4591C6A1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9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1. Pasek nawigacji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9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9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523EC2FD" w14:textId="65180415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0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2. Stopka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0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10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4CCB391A" w14:textId="7AFE8133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1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3. Strona główna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1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11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2B5A8871" w14:textId="709F03DE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2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4. O mnie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2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13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4B312367" w14:textId="7D3B556C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3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5. Portfolio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3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15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372803C8" w14:textId="7A1D824F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4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6. Sklep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4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16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1525CF93" w14:textId="36F20C37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5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7. Oferta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5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18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6698EB8E" w14:textId="3F73ED57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6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8. Kontakt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6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20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1391866C" w14:textId="655E872C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7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9. Q&amp;A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7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22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50DE9CEC" w14:textId="6DFCCEA3" w:rsidR="00F8073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8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Testowanie projekt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8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23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0736F2B6" w14:textId="439C9BF1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9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1. Strona w formacie „Desktop”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89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23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6209F5F3" w14:textId="7539D64A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0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2. Strona w formacie „Mobile”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90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32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332D5035" w14:textId="0974785E" w:rsidR="00F8073D" w:rsidRDefault="00000000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1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3. Podsumowanie testowania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91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49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6C6ACE6D" w14:textId="0DD2FFB2" w:rsidR="00F8073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2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Dokumentacja kodu źródłowego w postaci JSDoc i KSS.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92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53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587E2F3F" w14:textId="3CFE101A" w:rsidR="00F8073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3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Źródła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93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55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7BE76344" w14:textId="443E6C7E" w:rsidR="00F8073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4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9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Raport SEO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94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56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1FE019CD" w14:textId="76D830AB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38C13F42" w:rsidR="00220B30" w:rsidRPr="00D55ED8" w:rsidRDefault="00C17299" w:rsidP="00C17299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58114270"/>
      <w:r>
        <w:rPr>
          <w:rFonts w:ascii="Times New Roman" w:hAnsi="Times New Roman" w:cs="Times New Roman"/>
          <w:b/>
          <w:sz w:val="24"/>
        </w:rPr>
        <w:lastRenderedPageBreak/>
        <w:t>Przedstawienie</w:t>
      </w:r>
      <w:r w:rsidR="00BE503F" w:rsidRPr="00D55ED8">
        <w:rPr>
          <w:rFonts w:ascii="Times New Roman" w:hAnsi="Times New Roman" w:cs="Times New Roman"/>
          <w:b/>
          <w:sz w:val="24"/>
        </w:rPr>
        <w:t xml:space="preserve"> projektu</w:t>
      </w:r>
      <w:bookmarkEnd w:id="0"/>
    </w:p>
    <w:p w14:paraId="6CBAF21F" w14:textId="33D3AF38" w:rsidR="00C17299" w:rsidRPr="00C17299" w:rsidRDefault="00F4134F" w:rsidP="00E53D39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_Toc15811427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 w:rsidR="00C172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172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rótki opis projektu</w:t>
      </w:r>
      <w:bookmarkEnd w:id="1"/>
    </w:p>
    <w:p w14:paraId="4F9F2F75" w14:textId="2C88C0C3" w:rsidR="00F4134F" w:rsidRDefault="00F4134F" w:rsidP="00B125CD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4134F">
        <w:rPr>
          <w:rFonts w:ascii="Times New Roman" w:hAnsi="Times New Roman" w:cs="Times New Roman"/>
          <w:sz w:val="24"/>
          <w:szCs w:val="24"/>
        </w:rPr>
        <w:t xml:space="preserve">Projekt składa się z </w:t>
      </w:r>
      <w:r w:rsidR="00384406">
        <w:rPr>
          <w:rFonts w:ascii="Times New Roman" w:hAnsi="Times New Roman" w:cs="Times New Roman"/>
          <w:sz w:val="24"/>
          <w:szCs w:val="24"/>
        </w:rPr>
        <w:t>sześciu</w:t>
      </w:r>
      <w:r w:rsidRPr="00F4134F">
        <w:rPr>
          <w:rFonts w:ascii="Times New Roman" w:hAnsi="Times New Roman" w:cs="Times New Roman"/>
          <w:sz w:val="24"/>
          <w:szCs w:val="24"/>
        </w:rPr>
        <w:t xml:space="preserve"> stron internetowych, które</w:t>
      </w:r>
      <w:r w:rsidR="00E53D39">
        <w:rPr>
          <w:rFonts w:ascii="Times New Roman" w:hAnsi="Times New Roman" w:cs="Times New Roman"/>
          <w:sz w:val="24"/>
          <w:szCs w:val="24"/>
        </w:rPr>
        <w:t xml:space="preserve"> razem stanowią spójną całość.</w:t>
      </w:r>
      <w:r w:rsidR="00117776">
        <w:rPr>
          <w:rFonts w:ascii="Times New Roman" w:hAnsi="Times New Roman" w:cs="Times New Roman"/>
          <w:sz w:val="24"/>
          <w:szCs w:val="24"/>
        </w:rPr>
        <w:t xml:space="preserve"> Strony zawarte w projekcie to: strona główna, o mnie, portfolio, sklep, oferta, kontakt. </w:t>
      </w:r>
      <w:r w:rsidRPr="00F4134F">
        <w:rPr>
          <w:rFonts w:ascii="Times New Roman" w:hAnsi="Times New Roman" w:cs="Times New Roman"/>
          <w:sz w:val="24"/>
          <w:szCs w:val="24"/>
        </w:rPr>
        <w:t>Każda</w:t>
      </w:r>
      <w:r w:rsidR="00117776">
        <w:rPr>
          <w:rFonts w:ascii="Times New Roman" w:hAnsi="Times New Roman" w:cs="Times New Roman"/>
          <w:sz w:val="24"/>
          <w:szCs w:val="24"/>
        </w:rPr>
        <w:t xml:space="preserve"> z</w:t>
      </w:r>
      <w:r w:rsidR="00384406">
        <w:rPr>
          <w:rFonts w:ascii="Times New Roman" w:hAnsi="Times New Roman" w:cs="Times New Roman"/>
          <w:sz w:val="24"/>
          <w:szCs w:val="24"/>
        </w:rPr>
        <w:t xml:space="preserve"> </w:t>
      </w:r>
      <w:r w:rsidR="00117776">
        <w:rPr>
          <w:rFonts w:ascii="Times New Roman" w:hAnsi="Times New Roman" w:cs="Times New Roman"/>
          <w:sz w:val="24"/>
          <w:szCs w:val="24"/>
        </w:rPr>
        <w:t>tych</w:t>
      </w:r>
      <w:r w:rsidRPr="00F4134F">
        <w:rPr>
          <w:rFonts w:ascii="Times New Roman" w:hAnsi="Times New Roman" w:cs="Times New Roman"/>
          <w:sz w:val="24"/>
          <w:szCs w:val="24"/>
        </w:rPr>
        <w:t xml:space="preserve"> strona została </w:t>
      </w:r>
      <w:r w:rsidR="00117776">
        <w:rPr>
          <w:rFonts w:ascii="Times New Roman" w:hAnsi="Times New Roman" w:cs="Times New Roman"/>
          <w:sz w:val="24"/>
          <w:szCs w:val="24"/>
        </w:rPr>
        <w:t>stworzona</w:t>
      </w:r>
      <w:r w:rsidRPr="00F4134F">
        <w:rPr>
          <w:rFonts w:ascii="Times New Roman" w:hAnsi="Times New Roman" w:cs="Times New Roman"/>
          <w:sz w:val="24"/>
          <w:szCs w:val="24"/>
        </w:rPr>
        <w:t xml:space="preserve"> przy użyciu HTML i indywidualnie </w:t>
      </w:r>
      <w:r w:rsidR="00117776">
        <w:rPr>
          <w:rFonts w:ascii="Times New Roman" w:hAnsi="Times New Roman" w:cs="Times New Roman"/>
          <w:sz w:val="24"/>
          <w:szCs w:val="24"/>
        </w:rPr>
        <w:t>stylizowana</w:t>
      </w:r>
      <w:r w:rsidRPr="00F4134F">
        <w:rPr>
          <w:rFonts w:ascii="Times New Roman" w:hAnsi="Times New Roman" w:cs="Times New Roman"/>
          <w:sz w:val="24"/>
          <w:szCs w:val="24"/>
        </w:rPr>
        <w:t xml:space="preserve"> za pomocą dedykowanych arkuszy stylów CSS.</w:t>
      </w:r>
      <w:r w:rsidR="00117776">
        <w:rPr>
          <w:rFonts w:ascii="Times New Roman" w:hAnsi="Times New Roman" w:cs="Times New Roman"/>
          <w:sz w:val="24"/>
          <w:szCs w:val="24"/>
        </w:rPr>
        <w:t xml:space="preserve"> </w:t>
      </w:r>
      <w:r w:rsidR="00D80976" w:rsidRPr="00D80976">
        <w:rPr>
          <w:rFonts w:ascii="Times New Roman" w:hAnsi="Times New Roman" w:cs="Times New Roman"/>
          <w:sz w:val="24"/>
          <w:szCs w:val="24"/>
        </w:rPr>
        <w:t>Pasek nawigacyjny i stopka są jednolite na każdej stronie internetowej, dzięki zastosowaniu wspólnego arkusza stylów CSS, który zapobiega wielokrotnemu powielaniu tego samego kodu na różnych stronach.</w:t>
      </w:r>
      <w:r w:rsidR="00D80976">
        <w:rPr>
          <w:rFonts w:ascii="Times New Roman" w:hAnsi="Times New Roman" w:cs="Times New Roman"/>
          <w:sz w:val="24"/>
          <w:szCs w:val="24"/>
        </w:rPr>
        <w:t xml:space="preserve"> </w:t>
      </w:r>
      <w:r w:rsidR="00B125CD" w:rsidRPr="00B125CD">
        <w:rPr>
          <w:rFonts w:ascii="Times New Roman" w:hAnsi="Times New Roman" w:cs="Times New Roman"/>
          <w:sz w:val="24"/>
          <w:szCs w:val="24"/>
        </w:rPr>
        <w:t>Dodatkowo, strona została zoptymalizowana pod kątem kompatybilności z różnymi przeglądarkami i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B125CD" w:rsidRPr="00B125CD">
        <w:rPr>
          <w:rFonts w:ascii="Times New Roman" w:hAnsi="Times New Roman" w:cs="Times New Roman"/>
          <w:sz w:val="24"/>
          <w:szCs w:val="24"/>
        </w:rPr>
        <w:t>urządzeniami, co zapewnia doskonałe doświadczenie użytkownika na komputerach, tabletach oraz smartfonach.</w:t>
      </w:r>
      <w:r w:rsidR="00B125CD">
        <w:rPr>
          <w:rFonts w:ascii="Times New Roman" w:hAnsi="Times New Roman" w:cs="Times New Roman"/>
          <w:sz w:val="24"/>
          <w:szCs w:val="24"/>
        </w:rPr>
        <w:t xml:space="preserve"> </w:t>
      </w:r>
      <w:r w:rsidRPr="00F4134F">
        <w:rPr>
          <w:rFonts w:ascii="Times New Roman" w:hAnsi="Times New Roman" w:cs="Times New Roman"/>
          <w:sz w:val="24"/>
          <w:szCs w:val="24"/>
        </w:rPr>
        <w:t>Celem projektu jest zapewnienie użytkownikowi przyjazne</w:t>
      </w:r>
      <w:r w:rsidR="00D80976">
        <w:rPr>
          <w:rFonts w:ascii="Times New Roman" w:hAnsi="Times New Roman" w:cs="Times New Roman"/>
          <w:sz w:val="24"/>
          <w:szCs w:val="24"/>
        </w:rPr>
        <w:t>j</w:t>
      </w:r>
      <w:r w:rsidRPr="00F4134F">
        <w:rPr>
          <w:rFonts w:ascii="Times New Roman" w:hAnsi="Times New Roman" w:cs="Times New Roman"/>
          <w:sz w:val="24"/>
          <w:szCs w:val="24"/>
        </w:rPr>
        <w:t xml:space="preserve"> i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117776">
        <w:rPr>
          <w:rFonts w:ascii="Times New Roman" w:hAnsi="Times New Roman" w:cs="Times New Roman"/>
          <w:sz w:val="24"/>
          <w:szCs w:val="24"/>
        </w:rPr>
        <w:t>intuicyjne</w:t>
      </w:r>
      <w:r w:rsidR="00D80976">
        <w:rPr>
          <w:rFonts w:ascii="Times New Roman" w:hAnsi="Times New Roman" w:cs="Times New Roman"/>
          <w:sz w:val="24"/>
          <w:szCs w:val="24"/>
        </w:rPr>
        <w:t>j</w:t>
      </w:r>
      <w:r w:rsidRPr="00F4134F">
        <w:rPr>
          <w:rFonts w:ascii="Times New Roman" w:hAnsi="Times New Roman" w:cs="Times New Roman"/>
          <w:sz w:val="24"/>
          <w:szCs w:val="24"/>
        </w:rPr>
        <w:t xml:space="preserve"> </w:t>
      </w:r>
      <w:r w:rsidR="00D80976">
        <w:rPr>
          <w:rFonts w:ascii="Times New Roman" w:hAnsi="Times New Roman" w:cs="Times New Roman"/>
          <w:sz w:val="24"/>
          <w:szCs w:val="24"/>
        </w:rPr>
        <w:t>strony internetowej</w:t>
      </w:r>
      <w:r w:rsidRPr="00F4134F">
        <w:rPr>
          <w:rFonts w:ascii="Times New Roman" w:hAnsi="Times New Roman" w:cs="Times New Roman"/>
          <w:sz w:val="24"/>
          <w:szCs w:val="24"/>
        </w:rPr>
        <w:t>, któr</w:t>
      </w:r>
      <w:r w:rsidR="00D80976">
        <w:rPr>
          <w:rFonts w:ascii="Times New Roman" w:hAnsi="Times New Roman" w:cs="Times New Roman"/>
          <w:sz w:val="24"/>
          <w:szCs w:val="24"/>
        </w:rPr>
        <w:t>a</w:t>
      </w:r>
      <w:r w:rsidRPr="00F4134F">
        <w:rPr>
          <w:rFonts w:ascii="Times New Roman" w:hAnsi="Times New Roman" w:cs="Times New Roman"/>
          <w:sz w:val="24"/>
          <w:szCs w:val="24"/>
        </w:rPr>
        <w:t xml:space="preserve"> umożliwia </w:t>
      </w:r>
      <w:r w:rsidR="00D80976">
        <w:rPr>
          <w:rFonts w:ascii="Times New Roman" w:hAnsi="Times New Roman" w:cs="Times New Roman"/>
          <w:sz w:val="24"/>
          <w:szCs w:val="24"/>
        </w:rPr>
        <w:t xml:space="preserve">przejrzyste przeglądanie treści i </w:t>
      </w:r>
      <w:r w:rsidRPr="00F4134F">
        <w:rPr>
          <w:rFonts w:ascii="Times New Roman" w:hAnsi="Times New Roman" w:cs="Times New Roman"/>
          <w:sz w:val="24"/>
          <w:szCs w:val="24"/>
        </w:rPr>
        <w:t xml:space="preserve">łatwe poruszanie się po </w:t>
      </w:r>
      <w:r w:rsidR="00117776">
        <w:rPr>
          <w:rFonts w:ascii="Times New Roman" w:hAnsi="Times New Roman" w:cs="Times New Roman"/>
          <w:sz w:val="24"/>
          <w:szCs w:val="24"/>
        </w:rPr>
        <w:t>stronie.</w:t>
      </w:r>
    </w:p>
    <w:p w14:paraId="6BFC3A53" w14:textId="77777777" w:rsidR="00D80976" w:rsidRDefault="00D80976" w:rsidP="00117776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4E83C81" w14:textId="628A66A9" w:rsidR="00D80976" w:rsidRPr="00C17299" w:rsidRDefault="00D80976" w:rsidP="00D80976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_Toc158114272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harakterystyka poszczególnych stron</w:t>
      </w:r>
      <w:bookmarkEnd w:id="2"/>
    </w:p>
    <w:p w14:paraId="410C2C9D" w14:textId="64E3F2C3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Strona główna – </w:t>
      </w:r>
      <w:r w:rsidR="007D53CF" w:rsidRPr="005143A8">
        <w:rPr>
          <w:rFonts w:ascii="Times New Roman" w:hAnsi="Times New Roman" w:cs="Times New Roman"/>
          <w:sz w:val="24"/>
          <w:szCs w:val="24"/>
        </w:rPr>
        <w:t>Służy jako wprowadzenie do witryny, prezentując krótki opis</w:t>
      </w:r>
      <w:r w:rsidRPr="005143A8">
        <w:rPr>
          <w:rFonts w:ascii="Times New Roman" w:hAnsi="Times New Roman" w:cs="Times New Roman"/>
          <w:sz w:val="24"/>
          <w:szCs w:val="24"/>
        </w:rPr>
        <w:t xml:space="preserve"> </w:t>
      </w:r>
      <w:r w:rsidR="00E3764E" w:rsidRPr="005143A8">
        <w:rPr>
          <w:rFonts w:ascii="Times New Roman" w:hAnsi="Times New Roman" w:cs="Times New Roman"/>
          <w:sz w:val="24"/>
          <w:szCs w:val="24"/>
        </w:rPr>
        <w:t>fotografa (autora strony) oraz zawartości całej strony. Wyposażona jest również w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E3764E" w:rsidRPr="005143A8">
        <w:rPr>
          <w:rFonts w:ascii="Times New Roman" w:hAnsi="Times New Roman" w:cs="Times New Roman"/>
          <w:sz w:val="24"/>
          <w:szCs w:val="24"/>
        </w:rPr>
        <w:t>funkcję wyświetlania aktualnej daty, godziny, licznika czasu spędzonego na stronie przez użytkownika oraz aktualnej pogody na najbliższe siedem dni, co dodaje element interaktywności.</w:t>
      </w:r>
    </w:p>
    <w:p w14:paraId="545A86B1" w14:textId="47F4E2EA" w:rsidR="00E3764E" w:rsidRPr="005143A8" w:rsidRDefault="005143A8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</w:t>
      </w:r>
      <w:r w:rsidR="00E3764E" w:rsidRPr="005143A8">
        <w:rPr>
          <w:rFonts w:ascii="Times New Roman" w:hAnsi="Times New Roman" w:cs="Times New Roman"/>
          <w:sz w:val="24"/>
          <w:szCs w:val="24"/>
        </w:rPr>
        <w:t>mnie – Sekcja ta dostarcza szczegółowych informacji o fotografie, włączając w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E3764E" w:rsidRPr="005143A8">
        <w:rPr>
          <w:rFonts w:ascii="Times New Roman" w:hAnsi="Times New Roman" w:cs="Times New Roman"/>
          <w:sz w:val="24"/>
          <w:szCs w:val="24"/>
        </w:rPr>
        <w:t>to jego doświadczenie, pasje oraz publikacje. Ma na celu lepsze zrozumienie przez odwiedzających profesjonalnego profilu i umiejętności fotografa.</w:t>
      </w:r>
    </w:p>
    <w:p w14:paraId="0AC0D246" w14:textId="3BDD18AC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Portfolio – </w:t>
      </w:r>
      <w:r w:rsidR="00E3764E" w:rsidRPr="005143A8">
        <w:rPr>
          <w:rFonts w:ascii="Times New Roman" w:hAnsi="Times New Roman" w:cs="Times New Roman"/>
          <w:sz w:val="24"/>
          <w:szCs w:val="24"/>
        </w:rPr>
        <w:t>W tej części witryny prezentowane są prace fotograficzne. Portfolio demonstruje różnorodność i jakość zdjęć, ukazując styl i technikę fotografa, co umożliwia klientom ocenę jego umiejętności i kreatywności.</w:t>
      </w:r>
    </w:p>
    <w:p w14:paraId="3DA6A15A" w14:textId="5CF11A40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Sklep – </w:t>
      </w:r>
      <w:r w:rsidR="00E3764E" w:rsidRPr="005143A8">
        <w:rPr>
          <w:rFonts w:ascii="Times New Roman" w:hAnsi="Times New Roman" w:cs="Times New Roman"/>
          <w:sz w:val="24"/>
          <w:szCs w:val="24"/>
        </w:rPr>
        <w:t>Strona sklepu umożliwia klientom przeglądanie produktów dostępnych do zakupu. Oferuje ona kursy fotograficzne oraz publikacje fotografa.</w:t>
      </w:r>
    </w:p>
    <w:p w14:paraId="160CF44B" w14:textId="4372FB12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Oferta – </w:t>
      </w:r>
      <w:r w:rsidR="00E3764E" w:rsidRPr="005143A8">
        <w:rPr>
          <w:rFonts w:ascii="Times New Roman" w:hAnsi="Times New Roman" w:cs="Times New Roman"/>
          <w:sz w:val="24"/>
          <w:szCs w:val="24"/>
        </w:rPr>
        <w:t>Ta sekcja zawiera opisy i orientacyjne ceny usług fotograficznych oferowanych przez fotografa, wraz z przykładowymi zdjęciami poszczególnych typów sesji. Informuje o różnych dostępnych pakietach i opcjach, ułatwiając klientom wybór odpowiedniej oferty.</w:t>
      </w:r>
    </w:p>
    <w:p w14:paraId="3D4CC53C" w14:textId="2A676A58" w:rsidR="00D80976" w:rsidRDefault="00E3764E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lastRenderedPageBreak/>
        <w:t>Kontakt</w:t>
      </w:r>
      <w:r w:rsidR="00D80976"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 w:rsidRPr="005143A8">
        <w:rPr>
          <w:rFonts w:ascii="Times New Roman" w:hAnsi="Times New Roman" w:cs="Times New Roman"/>
          <w:sz w:val="24"/>
          <w:szCs w:val="24"/>
        </w:rPr>
        <w:t>Strona kontaktowa zawiera adres email oraz formularz kontaktowy, co umożliwia łatwe i szybkie nawiązanie kontaktu. Jest to istotny element dla klientów zainteresowanych usługami</w:t>
      </w:r>
      <w:r w:rsidR="005143A8" w:rsidRPr="005143A8">
        <w:rPr>
          <w:rFonts w:ascii="Times New Roman" w:hAnsi="Times New Roman" w:cs="Times New Roman"/>
          <w:sz w:val="24"/>
          <w:szCs w:val="24"/>
        </w:rPr>
        <w:t xml:space="preserve"> lub produktami ze sklepu</w:t>
      </w:r>
      <w:r w:rsidRPr="005143A8">
        <w:rPr>
          <w:rFonts w:ascii="Times New Roman" w:hAnsi="Times New Roman" w:cs="Times New Roman"/>
          <w:sz w:val="24"/>
          <w:szCs w:val="24"/>
        </w:rPr>
        <w:t>, zapewniający bezpośrednią komunikację.</w:t>
      </w:r>
    </w:p>
    <w:p w14:paraId="05659BFA" w14:textId="3B063B9F" w:rsidR="00FF7E0A" w:rsidRPr="00FF7E0A" w:rsidRDefault="00FF7E0A" w:rsidP="00FF7E0A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&amp;A – Strona, na której znajdują się odpowiedzi na najczęściej zadawane pytania użytkowników.</w:t>
      </w:r>
      <w:r w:rsidRPr="00FF7E0A">
        <w:t xml:space="preserve"> </w:t>
      </w:r>
      <w:r>
        <w:t>T</w:t>
      </w:r>
      <w:r w:rsidRPr="00FF7E0A">
        <w:rPr>
          <w:rFonts w:ascii="Times New Roman" w:hAnsi="Times New Roman" w:cs="Times New Roman"/>
          <w:sz w:val="24"/>
          <w:szCs w:val="24"/>
        </w:rPr>
        <w:t>a część witryny, zorganizowana i łatwa w nawigacji, stanowi cenne źródło wiedzy, podnosząc poziom zaufania i satysfakcji odwiedzających.</w:t>
      </w:r>
    </w:p>
    <w:p w14:paraId="6928CE61" w14:textId="30894D0E" w:rsidR="00AC09B2" w:rsidRPr="00DF4793" w:rsidRDefault="00AC09B2" w:rsidP="00DF479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4793">
        <w:rPr>
          <w:rFonts w:ascii="Times New Roman" w:hAnsi="Times New Roman" w:cs="Times New Roman"/>
          <w:sz w:val="24"/>
          <w:szCs w:val="24"/>
        </w:rPr>
        <w:br w:type="page"/>
      </w:r>
    </w:p>
    <w:p w14:paraId="54C92496" w14:textId="5133007E" w:rsidR="00BE503F" w:rsidRDefault="00E64E05" w:rsidP="00B07433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58114273"/>
      <w:r>
        <w:rPr>
          <w:rFonts w:ascii="Times New Roman" w:hAnsi="Times New Roman" w:cs="Times New Roman"/>
          <w:b/>
          <w:sz w:val="24"/>
        </w:rPr>
        <w:lastRenderedPageBreak/>
        <w:t>Cel projektu</w:t>
      </w:r>
      <w:bookmarkEnd w:id="3"/>
    </w:p>
    <w:p w14:paraId="30CA9E16" w14:textId="75DBCC35" w:rsidR="00E64E05" w:rsidRPr="00E64E05" w:rsidRDefault="00E64E05" w:rsidP="005F2BE3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 w:rsidRPr="00E64E05">
        <w:rPr>
          <w:rFonts w:ascii="Times New Roman" w:hAnsi="Times New Roman" w:cs="Times New Roman"/>
          <w:sz w:val="24"/>
          <w:szCs w:val="24"/>
        </w:rPr>
        <w:t>Projekt ma na celu stworzenie i implementację przyjaznej i intuicyjnej strony internetowej dla działalności fotograficznej, specjalizującej się w prezentacji i dystrybucji fotografii oraz usług związanych z fotografią. Głównym zadaniem jest zaprojektowanie funkcjonalnej, przyjaznej i</w:t>
      </w:r>
      <w:r w:rsidR="004C23CC">
        <w:rPr>
          <w:rFonts w:ascii="Times New Roman" w:hAnsi="Times New Roman" w:cs="Times New Roman"/>
          <w:sz w:val="24"/>
          <w:szCs w:val="24"/>
        </w:rPr>
        <w:t> </w:t>
      </w:r>
      <w:r w:rsidRPr="00E64E05">
        <w:rPr>
          <w:rFonts w:ascii="Times New Roman" w:hAnsi="Times New Roman" w:cs="Times New Roman"/>
          <w:sz w:val="24"/>
          <w:szCs w:val="24"/>
        </w:rPr>
        <w:t>intuicyjnej strony, która nie tylko będzie służyć jako atrakcyjna wizytówka fotograficzna, ale również umożliwi łatwą prezentację i sprzedaż produktów.</w:t>
      </w:r>
    </w:p>
    <w:p w14:paraId="681F871C" w14:textId="77777777" w:rsidR="00E64E05" w:rsidRPr="00E64E05" w:rsidRDefault="00E64E05" w:rsidP="004C23CC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</w:p>
    <w:p w14:paraId="08645ED7" w14:textId="0E2B3039" w:rsidR="00E64E05" w:rsidRDefault="00E64E05" w:rsidP="004C23CC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 w:rsidRPr="00E64E05">
        <w:rPr>
          <w:rFonts w:ascii="Times New Roman" w:hAnsi="Times New Roman" w:cs="Times New Roman"/>
          <w:sz w:val="24"/>
          <w:szCs w:val="24"/>
        </w:rPr>
        <w:t>Projekt został opracowany z myślą o uniwersalności, co czyni go odpowiednim jako bazowy szablon dla różnorakich stron internetowych. Ze względu na jego elastyczność 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4E05">
        <w:rPr>
          <w:rFonts w:ascii="Times New Roman" w:hAnsi="Times New Roman" w:cs="Times New Roman"/>
          <w:sz w:val="24"/>
          <w:szCs w:val="24"/>
        </w:rPr>
        <w:t>łatwość w</w:t>
      </w:r>
      <w:r w:rsidR="004C23CC">
        <w:rPr>
          <w:rFonts w:ascii="Times New Roman" w:hAnsi="Times New Roman" w:cs="Times New Roman"/>
          <w:sz w:val="24"/>
          <w:szCs w:val="24"/>
        </w:rPr>
        <w:t> </w:t>
      </w:r>
      <w:r w:rsidRPr="00E64E05">
        <w:rPr>
          <w:rFonts w:ascii="Times New Roman" w:hAnsi="Times New Roman" w:cs="Times New Roman"/>
          <w:sz w:val="24"/>
          <w:szCs w:val="24"/>
        </w:rPr>
        <w:t>modyfikacji, przyszli użytkownicy mogą łatwo dostosować go do swoich specyficznych wymagań. Taka konstrukcja sprawia, że szablon jest wyjątkowo praktyczny, nadając się zarówno do prostych witryn internetowych, jak i zaawansowanych serwisów świadczących szeroki zakres usług.</w:t>
      </w:r>
    </w:p>
    <w:p w14:paraId="014A5EC1" w14:textId="11125C1C" w:rsidR="00E64E05" w:rsidRDefault="00E64E05" w:rsidP="00E64E05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63DBB4D" w14:textId="6FBC2366" w:rsidR="00300E41" w:rsidRPr="00300E41" w:rsidRDefault="00300E41" w:rsidP="00300E41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58114274"/>
      <w:r>
        <w:rPr>
          <w:rFonts w:ascii="Times New Roman" w:hAnsi="Times New Roman" w:cs="Times New Roman"/>
          <w:b/>
          <w:sz w:val="24"/>
        </w:rPr>
        <w:lastRenderedPageBreak/>
        <w:t>Zdefiniowanie i rozwiązanie problemu</w:t>
      </w:r>
      <w:bookmarkEnd w:id="4"/>
    </w:p>
    <w:p w14:paraId="638EEC85" w14:textId="1C4D624C" w:rsidR="003203B6" w:rsidRPr="00E64E05" w:rsidRDefault="00300E41" w:rsidP="00E64E05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5" w:name="_Toc158114275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 w:rsidR="00A910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C459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Zdefiniowanie problemu</w:t>
      </w:r>
      <w:bookmarkEnd w:id="5"/>
    </w:p>
    <w:p w14:paraId="0A09EEC0" w14:textId="31AFD89A" w:rsidR="00DE6819" w:rsidRPr="004C23CC" w:rsidRDefault="0095068D" w:rsidP="004C23CC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Problemem jest stworzenie szablonu strony internetowej, który rozwiąże kluczowe aspekty:</w:t>
      </w:r>
    </w:p>
    <w:p w14:paraId="6582449F" w14:textId="27B8139E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Uniwersalność strony – Zapewnienie, aby szablon strony był odpowiedni dla różnych typów zawartości. Umożliwienie łatwych modyfikacji i dostosowań do indywidualnych potrzeb użytkowników.</w:t>
      </w:r>
    </w:p>
    <w:p w14:paraId="7CE2C0A3" w14:textId="310E00DD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Przejrzystość strony – Stworzenie intuicyjnego i czytelnego układu, który ułatwia nawigację. Zapewnienie, że informacje są łatwo dostępne i zrozumiałe dla użytkowników.</w:t>
      </w:r>
    </w:p>
    <w:p w14:paraId="024006E6" w14:textId="091BE42D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Responsywność strony – Opracowanie designu, który będzie się prawidłowo wyświetlał na różnych urządzeniach jak komputery, smartfony, tablety, telewizory. Zapewnienie płynności działania strony na różnych rozdzielczościach i formatach ekranu.</w:t>
      </w:r>
    </w:p>
    <w:p w14:paraId="71E1D23B" w14:textId="187DADA0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Spójność strony – Zapewnienie, że design strony jest atrakcyjny wizualnie i spójny na wszystkich podstronach, poprzez odpowiednie wykorzystanie kolorów, czcionek i elementów graficznych.</w:t>
      </w:r>
    </w:p>
    <w:p w14:paraId="6463117A" w14:textId="7DEBE16D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 xml:space="preserve">Poprawność </w:t>
      </w:r>
      <w:r w:rsidR="005516E1" w:rsidRPr="005516E1">
        <w:rPr>
          <w:rFonts w:ascii="Times New Roman" w:hAnsi="Times New Roman" w:cs="Times New Roman"/>
          <w:sz w:val="24"/>
          <w:szCs w:val="24"/>
        </w:rPr>
        <w:t>s</w:t>
      </w:r>
      <w:r w:rsidRPr="005516E1">
        <w:rPr>
          <w:rFonts w:ascii="Times New Roman" w:hAnsi="Times New Roman" w:cs="Times New Roman"/>
          <w:sz w:val="24"/>
          <w:szCs w:val="24"/>
        </w:rPr>
        <w:t xml:space="preserve">truktury </w:t>
      </w:r>
      <w:r w:rsidR="005516E1" w:rsidRPr="005516E1">
        <w:rPr>
          <w:rFonts w:ascii="Times New Roman" w:hAnsi="Times New Roman" w:cs="Times New Roman"/>
          <w:sz w:val="24"/>
          <w:szCs w:val="24"/>
        </w:rPr>
        <w:t>k</w:t>
      </w:r>
      <w:r w:rsidRPr="005516E1">
        <w:rPr>
          <w:rFonts w:ascii="Times New Roman" w:hAnsi="Times New Roman" w:cs="Times New Roman"/>
          <w:sz w:val="24"/>
          <w:szCs w:val="24"/>
        </w:rPr>
        <w:t>odu – Utrzymanie czystego, zorganizowanego i</w:t>
      </w:r>
      <w:r w:rsidR="005516E1">
        <w:rPr>
          <w:rFonts w:ascii="Times New Roman" w:hAnsi="Times New Roman" w:cs="Times New Roman"/>
          <w:sz w:val="24"/>
          <w:szCs w:val="24"/>
        </w:rPr>
        <w:t> </w:t>
      </w:r>
      <w:r w:rsidRPr="005516E1">
        <w:rPr>
          <w:rFonts w:ascii="Times New Roman" w:hAnsi="Times New Roman" w:cs="Times New Roman"/>
          <w:sz w:val="24"/>
          <w:szCs w:val="24"/>
        </w:rPr>
        <w:t>standaryzowanego kodu HTML, CSS i JavaScript.</w:t>
      </w:r>
      <w:r w:rsidR="005516E1" w:rsidRPr="005516E1">
        <w:rPr>
          <w:rFonts w:ascii="Times New Roman" w:hAnsi="Times New Roman" w:cs="Times New Roman"/>
          <w:sz w:val="24"/>
          <w:szCs w:val="24"/>
        </w:rPr>
        <w:t xml:space="preserve"> </w:t>
      </w:r>
      <w:r w:rsidRPr="005516E1">
        <w:rPr>
          <w:rFonts w:ascii="Times New Roman" w:hAnsi="Times New Roman" w:cs="Times New Roman"/>
          <w:sz w:val="24"/>
          <w:szCs w:val="24"/>
        </w:rPr>
        <w:t>Zapewnienie zgodności z</w:t>
      </w:r>
      <w:r w:rsidR="005516E1">
        <w:rPr>
          <w:rFonts w:ascii="Times New Roman" w:hAnsi="Times New Roman" w:cs="Times New Roman"/>
          <w:sz w:val="24"/>
          <w:szCs w:val="24"/>
        </w:rPr>
        <w:t> </w:t>
      </w:r>
      <w:r w:rsidRPr="005516E1">
        <w:rPr>
          <w:rFonts w:ascii="Times New Roman" w:hAnsi="Times New Roman" w:cs="Times New Roman"/>
          <w:sz w:val="24"/>
          <w:szCs w:val="24"/>
        </w:rPr>
        <w:t>obowiązującymi standardami i</w:t>
      </w:r>
      <w:r w:rsidR="005516E1">
        <w:rPr>
          <w:rFonts w:ascii="Times New Roman" w:hAnsi="Times New Roman" w:cs="Times New Roman"/>
          <w:sz w:val="24"/>
          <w:szCs w:val="24"/>
        </w:rPr>
        <w:t xml:space="preserve"> </w:t>
      </w:r>
      <w:r w:rsidRPr="005516E1">
        <w:rPr>
          <w:rFonts w:ascii="Times New Roman" w:hAnsi="Times New Roman" w:cs="Times New Roman"/>
          <w:sz w:val="24"/>
          <w:szCs w:val="24"/>
        </w:rPr>
        <w:t>najlepszymi praktykami w zakresie tworzenia stron internetowych.</w:t>
      </w:r>
    </w:p>
    <w:p w14:paraId="489E50D3" w14:textId="03BD9E4C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Interaktywność (Animacje) – Włączenie atrakcyjnych animacji i efektów wizualnych, które poprawiają doświadczenie użytkownika.</w:t>
      </w:r>
      <w:r w:rsidR="005516E1" w:rsidRPr="005516E1">
        <w:rPr>
          <w:rFonts w:ascii="Times New Roman" w:hAnsi="Times New Roman" w:cs="Times New Roman"/>
          <w:sz w:val="24"/>
          <w:szCs w:val="24"/>
        </w:rPr>
        <w:t xml:space="preserve"> </w:t>
      </w:r>
      <w:r w:rsidRPr="005516E1">
        <w:rPr>
          <w:rFonts w:ascii="Times New Roman" w:hAnsi="Times New Roman" w:cs="Times New Roman"/>
          <w:sz w:val="24"/>
          <w:szCs w:val="24"/>
        </w:rPr>
        <w:t>Zapewnienie, że animacje są płynne i nie wpływają negatywnie na wydajność strony.</w:t>
      </w:r>
    </w:p>
    <w:p w14:paraId="25BEE389" w14:textId="77777777" w:rsidR="0028374E" w:rsidRPr="0028374E" w:rsidRDefault="0028374E" w:rsidP="0028374E">
      <w:pPr>
        <w:pStyle w:val="Akapitzlist"/>
        <w:numPr>
          <w:ilvl w:val="0"/>
          <w:numId w:val="29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 w:rsidRPr="0028374E">
        <w:rPr>
          <w:rFonts w:ascii="Times New Roman" w:hAnsi="Times New Roman" w:cs="Times New Roman"/>
          <w:sz w:val="24"/>
          <w:szCs w:val="24"/>
        </w:rPr>
        <w:br w:type="page"/>
      </w:r>
    </w:p>
    <w:p w14:paraId="73A82D80" w14:textId="4F6A91FA" w:rsidR="00AC09B2" w:rsidRPr="00355D53" w:rsidRDefault="00300E41" w:rsidP="00907CAB">
      <w:pPr>
        <w:pStyle w:val="Nagwek2"/>
        <w:tabs>
          <w:tab w:val="center" w:pos="4749"/>
        </w:tabs>
        <w:spacing w:before="0" w:after="240" w:line="360" w:lineRule="auto"/>
        <w:ind w:firstLine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6" w:name="_Toc158114276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3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2</w:t>
      </w:r>
      <w:r w:rsidR="00A910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C459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ozwiązanie problemu</w:t>
      </w:r>
      <w:bookmarkEnd w:id="6"/>
    </w:p>
    <w:p w14:paraId="6CAE235B" w14:textId="0B380CBF" w:rsidR="004C23CC" w:rsidRPr="004C23CC" w:rsidRDefault="004C23CC" w:rsidP="004C23CC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Rozwiązanie</w:t>
      </w:r>
      <w:r w:rsidR="00043FD7">
        <w:rPr>
          <w:rFonts w:ascii="Times New Roman" w:hAnsi="Times New Roman" w:cs="Times New Roman"/>
          <w:sz w:val="24"/>
          <w:szCs w:val="24"/>
        </w:rPr>
        <w:t>m</w:t>
      </w:r>
      <w:r w:rsidRPr="004C23CC">
        <w:rPr>
          <w:rFonts w:ascii="Times New Roman" w:hAnsi="Times New Roman" w:cs="Times New Roman"/>
          <w:sz w:val="24"/>
          <w:szCs w:val="24"/>
        </w:rPr>
        <w:t xml:space="preserve"> problemu na kluczowe aspekty</w:t>
      </w:r>
      <w:r w:rsidR="00043FD7">
        <w:rPr>
          <w:rFonts w:ascii="Times New Roman" w:hAnsi="Times New Roman" w:cs="Times New Roman"/>
          <w:sz w:val="24"/>
          <w:szCs w:val="24"/>
        </w:rPr>
        <w:t xml:space="preserve"> mogą być</w:t>
      </w:r>
      <w:r w:rsidRPr="004C23CC">
        <w:rPr>
          <w:rFonts w:ascii="Times New Roman" w:hAnsi="Times New Roman" w:cs="Times New Roman"/>
          <w:sz w:val="24"/>
          <w:szCs w:val="24"/>
        </w:rPr>
        <w:t>:</w:t>
      </w:r>
    </w:p>
    <w:p w14:paraId="63EF5E3F" w14:textId="08C5EBB9" w:rsidR="00844CE3" w:rsidRPr="00844CE3" w:rsidRDefault="004C23CC" w:rsidP="00623580">
      <w:pPr>
        <w:pStyle w:val="Akapitzlist"/>
        <w:numPr>
          <w:ilvl w:val="0"/>
          <w:numId w:val="3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CE3">
        <w:rPr>
          <w:rFonts w:ascii="Times New Roman" w:hAnsi="Times New Roman" w:cs="Times New Roman"/>
          <w:sz w:val="24"/>
          <w:szCs w:val="24"/>
        </w:rPr>
        <w:t>Uniwersalność strony – Stworzenie modułowego szablonu</w:t>
      </w:r>
      <w:r w:rsidR="00844CE3" w:rsidRPr="00844CE3">
        <w:rPr>
          <w:rFonts w:ascii="Times New Roman" w:hAnsi="Times New Roman" w:cs="Times New Roman"/>
          <w:sz w:val="24"/>
          <w:szCs w:val="24"/>
        </w:rPr>
        <w:t>, który można łatwo modyfikować</w:t>
      </w:r>
      <w:r w:rsidRPr="00844CE3">
        <w:rPr>
          <w:rFonts w:ascii="Times New Roman" w:hAnsi="Times New Roman" w:cs="Times New Roman"/>
          <w:sz w:val="24"/>
          <w:szCs w:val="24"/>
        </w:rPr>
        <w:t xml:space="preserve"> bez głębokiej wiedzy technicznej</w:t>
      </w:r>
      <w:r w:rsidR="00844CE3">
        <w:rPr>
          <w:rFonts w:ascii="Times New Roman" w:hAnsi="Times New Roman" w:cs="Times New Roman"/>
          <w:sz w:val="24"/>
          <w:szCs w:val="24"/>
        </w:rPr>
        <w:t xml:space="preserve">. </w:t>
      </w:r>
      <w:r w:rsidR="00844CE3" w:rsidRPr="00844CE3">
        <w:rPr>
          <w:rFonts w:ascii="Times New Roman" w:hAnsi="Times New Roman" w:cs="Times New Roman"/>
          <w:sz w:val="24"/>
          <w:szCs w:val="24"/>
        </w:rPr>
        <w:t>Kluczowe jest, aby zmiana poszczególnych elementów wewnątrz szablonu nie wpływała negatywnie na jego ogólną poprawność i funkcjonalność. Dzięki modularnej budowie, każdy element można dostosowywać lub zamieniać, jednocześnie zachowując spójność i</w:t>
      </w:r>
      <w:r w:rsidR="00844CE3">
        <w:rPr>
          <w:rFonts w:ascii="Times New Roman" w:hAnsi="Times New Roman" w:cs="Times New Roman"/>
          <w:sz w:val="24"/>
          <w:szCs w:val="24"/>
        </w:rPr>
        <w:t> </w:t>
      </w:r>
      <w:r w:rsidR="00844CE3" w:rsidRPr="00844CE3">
        <w:rPr>
          <w:rFonts w:ascii="Times New Roman" w:hAnsi="Times New Roman" w:cs="Times New Roman"/>
          <w:sz w:val="24"/>
          <w:szCs w:val="24"/>
        </w:rPr>
        <w:t>stabilność całego szablonu.</w:t>
      </w:r>
    </w:p>
    <w:p w14:paraId="08D561F6" w14:textId="77BA0135" w:rsidR="004C23CC" w:rsidRP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Przejrzystość strony – Zastosowanie jasnego i spójnego schematu kolorystycznego oraz typografii, które ułatwiają czytanie i nawigację. Używanie hierarchii wizualnej (np.</w:t>
      </w:r>
      <w:r w:rsidR="00EE378A">
        <w:rPr>
          <w:rFonts w:ascii="Times New Roman" w:hAnsi="Times New Roman" w:cs="Times New Roman"/>
          <w:sz w:val="24"/>
          <w:szCs w:val="24"/>
        </w:rPr>
        <w:t>:</w:t>
      </w:r>
      <w:r w:rsidRPr="004C23CC">
        <w:rPr>
          <w:rFonts w:ascii="Times New Roman" w:hAnsi="Times New Roman" w:cs="Times New Roman"/>
          <w:sz w:val="24"/>
          <w:szCs w:val="24"/>
        </w:rPr>
        <w:t xml:space="preserve"> nagłówków, list, ikon) do strukturyzowania treści i ułatwienia zrozumienia.</w:t>
      </w:r>
    </w:p>
    <w:p w14:paraId="159A4E05" w14:textId="1FF1768D" w:rsid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Responsywność strony – Implementacja responsywnego designu przy użyciu CSS Media Queries, aby strona dopasowywała się do różnych rozmiarów ekranu.</w:t>
      </w:r>
      <w:r w:rsidR="00EE378A">
        <w:rPr>
          <w:rFonts w:ascii="Times New Roman" w:hAnsi="Times New Roman" w:cs="Times New Roman"/>
          <w:sz w:val="24"/>
          <w:szCs w:val="24"/>
        </w:rPr>
        <w:t xml:space="preserve"> </w:t>
      </w:r>
      <w:r w:rsidR="00EE378A" w:rsidRPr="00EE378A">
        <w:rPr>
          <w:rFonts w:ascii="Times New Roman" w:hAnsi="Times New Roman" w:cs="Times New Roman"/>
          <w:sz w:val="24"/>
          <w:szCs w:val="24"/>
        </w:rPr>
        <w:t>Oprócz tego, w niektórych przypadkach stosowany jest również JavaScript do dalszej optymalizacji responsywności, szczególnie w sytuacjach, gdzie potrzebna jest bardziej zaawansowana interakcja lub adaptacja treści.</w:t>
      </w:r>
      <w:r w:rsidR="00EE378A">
        <w:rPr>
          <w:rFonts w:ascii="Times New Roman" w:hAnsi="Times New Roman" w:cs="Times New Roman"/>
          <w:sz w:val="24"/>
          <w:szCs w:val="24"/>
        </w:rPr>
        <w:t xml:space="preserve"> </w:t>
      </w:r>
      <w:r w:rsidRPr="004C23CC">
        <w:rPr>
          <w:rFonts w:ascii="Times New Roman" w:hAnsi="Times New Roman" w:cs="Times New Roman"/>
          <w:sz w:val="24"/>
          <w:szCs w:val="24"/>
        </w:rPr>
        <w:t>Testowanie strony na różnych urządzeniach i przeglądarkach, aby zapewnić poprawne działanie i</w:t>
      </w:r>
      <w:r w:rsidR="00EE378A">
        <w:rPr>
          <w:rFonts w:ascii="Times New Roman" w:hAnsi="Times New Roman" w:cs="Times New Roman"/>
          <w:sz w:val="24"/>
          <w:szCs w:val="24"/>
        </w:rPr>
        <w:t> </w:t>
      </w:r>
      <w:r w:rsidRPr="004C23CC">
        <w:rPr>
          <w:rFonts w:ascii="Times New Roman" w:hAnsi="Times New Roman" w:cs="Times New Roman"/>
          <w:sz w:val="24"/>
          <w:szCs w:val="24"/>
        </w:rPr>
        <w:t>wyświetlanie.</w:t>
      </w:r>
    </w:p>
    <w:p w14:paraId="5A98DBA3" w14:textId="200B5CCC" w:rsidR="00A1679C" w:rsidRPr="002B6D58" w:rsidRDefault="004C23CC" w:rsidP="00176596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6D58">
        <w:rPr>
          <w:rFonts w:ascii="Times New Roman" w:hAnsi="Times New Roman" w:cs="Times New Roman"/>
          <w:sz w:val="24"/>
          <w:szCs w:val="24"/>
        </w:rPr>
        <w:t xml:space="preserve">Spójność strony – </w:t>
      </w:r>
      <w:r w:rsidR="002B6D58" w:rsidRPr="002B6D58">
        <w:rPr>
          <w:rFonts w:ascii="Times New Roman" w:hAnsi="Times New Roman" w:cs="Times New Roman"/>
          <w:sz w:val="24"/>
          <w:szCs w:val="24"/>
        </w:rPr>
        <w:t>Opracowanie zestawu stylów obejmującego spójną paletę kolorów i zestaw czcionek, które są dopasowane do marki firmy i zapewniają czytelność oraz estetyczną harmonię na każdej podstronie.</w:t>
      </w:r>
      <w:r w:rsidR="002B6D58">
        <w:rPr>
          <w:rFonts w:ascii="Times New Roman" w:hAnsi="Times New Roman" w:cs="Times New Roman"/>
          <w:sz w:val="24"/>
          <w:szCs w:val="24"/>
        </w:rPr>
        <w:t xml:space="preserve"> </w:t>
      </w:r>
      <w:r w:rsidR="00A1679C" w:rsidRPr="002B6D58">
        <w:rPr>
          <w:rFonts w:ascii="Times New Roman" w:hAnsi="Times New Roman" w:cs="Times New Roman"/>
          <w:sz w:val="24"/>
          <w:szCs w:val="24"/>
        </w:rPr>
        <w:t>Elementy graficzne, takie jak logo czy zdjęcia, będą starannie dobrane i zgodne z wizerunkiem marki, co zagwarantuje, że każda podstrona będzie zachowywać wysoką jakość graficzną i stylistyczną spójność z całą witryną.</w:t>
      </w:r>
    </w:p>
    <w:p w14:paraId="5AAB792E" w14:textId="1A99837F" w:rsidR="004C23CC" w:rsidRP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Poprawność struktury kodu – Regularne przeprowadzanie przeglądu i</w:t>
      </w:r>
      <w:r w:rsidR="00EB711A">
        <w:rPr>
          <w:rFonts w:ascii="Times New Roman" w:hAnsi="Times New Roman" w:cs="Times New Roman"/>
          <w:sz w:val="24"/>
          <w:szCs w:val="24"/>
        </w:rPr>
        <w:t> </w:t>
      </w:r>
      <w:r w:rsidRPr="004C23CC">
        <w:rPr>
          <w:rFonts w:ascii="Times New Roman" w:hAnsi="Times New Roman" w:cs="Times New Roman"/>
          <w:sz w:val="24"/>
          <w:szCs w:val="24"/>
        </w:rPr>
        <w:t>refaktoryzacji kodu w celu utrzymania jego czystości i zrozumiałości. Korzystanie z walidatorów kodu, takich jak W3C Validator, do sprawdzania zgodności ze standardami.</w:t>
      </w:r>
    </w:p>
    <w:p w14:paraId="41AC51CA" w14:textId="5A1B9783" w:rsidR="004C23CC" w:rsidRP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Interaktywność (Animacje) –</w:t>
      </w:r>
      <w:r w:rsidR="00EB711A">
        <w:rPr>
          <w:rFonts w:ascii="Times New Roman" w:hAnsi="Times New Roman" w:cs="Times New Roman"/>
          <w:sz w:val="24"/>
          <w:szCs w:val="24"/>
        </w:rPr>
        <w:t xml:space="preserve"> </w:t>
      </w:r>
      <w:r w:rsidRPr="004C23CC">
        <w:rPr>
          <w:rFonts w:ascii="Times New Roman" w:hAnsi="Times New Roman" w:cs="Times New Roman"/>
          <w:sz w:val="24"/>
          <w:szCs w:val="24"/>
        </w:rPr>
        <w:t>Optymalizacja animacji pod kątem wydajności, np.</w:t>
      </w:r>
      <w:r w:rsidR="00EB711A">
        <w:rPr>
          <w:rFonts w:ascii="Times New Roman" w:hAnsi="Times New Roman" w:cs="Times New Roman"/>
          <w:sz w:val="24"/>
          <w:szCs w:val="24"/>
        </w:rPr>
        <w:t>:</w:t>
      </w:r>
      <w:r w:rsidRPr="004C23CC">
        <w:rPr>
          <w:rFonts w:ascii="Times New Roman" w:hAnsi="Times New Roman" w:cs="Times New Roman"/>
          <w:sz w:val="24"/>
          <w:szCs w:val="24"/>
        </w:rPr>
        <w:t xml:space="preserve"> przez wykorzystanie właściwości CSS transform i opacity, które są lepiej przetwarzane przez przeglądarki.</w:t>
      </w:r>
    </w:p>
    <w:p w14:paraId="6E9166F6" w14:textId="77777777" w:rsidR="00D54F72" w:rsidRDefault="00D54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D10E36" w14:textId="0164B329" w:rsidR="007F40D5" w:rsidRDefault="00D14FFB" w:rsidP="00FB361F">
      <w:pPr>
        <w:pStyle w:val="Akapitzlist"/>
        <w:numPr>
          <w:ilvl w:val="0"/>
          <w:numId w:val="6"/>
        </w:numPr>
        <w:spacing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158114277"/>
      <w:r>
        <w:rPr>
          <w:rFonts w:ascii="Times New Roman" w:hAnsi="Times New Roman" w:cs="Times New Roman"/>
          <w:b/>
          <w:sz w:val="24"/>
        </w:rPr>
        <w:lastRenderedPageBreak/>
        <w:t>S</w:t>
      </w:r>
      <w:r w:rsidR="002E378C" w:rsidRPr="002E378C">
        <w:rPr>
          <w:rFonts w:ascii="Times New Roman" w:hAnsi="Times New Roman" w:cs="Times New Roman"/>
          <w:b/>
          <w:sz w:val="24"/>
        </w:rPr>
        <w:t>truktur</w:t>
      </w:r>
      <w:r>
        <w:rPr>
          <w:rFonts w:ascii="Times New Roman" w:hAnsi="Times New Roman" w:cs="Times New Roman"/>
          <w:b/>
          <w:sz w:val="24"/>
        </w:rPr>
        <w:t>a</w:t>
      </w:r>
      <w:r w:rsidR="002E378C" w:rsidRPr="002E378C">
        <w:rPr>
          <w:rFonts w:ascii="Times New Roman" w:hAnsi="Times New Roman" w:cs="Times New Roman"/>
          <w:b/>
          <w:sz w:val="24"/>
        </w:rPr>
        <w:t xml:space="preserve"> projektu</w:t>
      </w:r>
      <w:bookmarkEnd w:id="7"/>
    </w:p>
    <w:p w14:paraId="2E47B958" w14:textId="74628D8A" w:rsidR="004023B9" w:rsidRDefault="004023B9" w:rsidP="00FB361F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4FFB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r w:rsidR="00D14FFB">
        <w:rPr>
          <w:rFonts w:ascii="Times New Roman" w:hAnsi="Times New Roman" w:cs="Times New Roman"/>
          <w:sz w:val="24"/>
          <w:szCs w:val="24"/>
        </w:rPr>
        <w:t xml:space="preserve">Visual Studio </w:t>
      </w:r>
      <w:proofErr w:type="spellStart"/>
      <w:r w:rsidR="00D14FFB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="005F2BE3">
        <w:rPr>
          <w:rFonts w:ascii="Times New Roman" w:hAnsi="Times New Roman" w:cs="Times New Roman"/>
          <w:sz w:val="24"/>
          <w:szCs w:val="24"/>
        </w:rPr>
        <w:t>, wersja 1.85.2</w:t>
      </w:r>
      <w:r w:rsidR="000505CF" w:rsidRPr="00D14FFB">
        <w:rPr>
          <w:rFonts w:ascii="Times New Roman" w:hAnsi="Times New Roman" w:cs="Times New Roman"/>
          <w:sz w:val="24"/>
          <w:szCs w:val="24"/>
        </w:rPr>
        <w:t>.</w:t>
      </w:r>
    </w:p>
    <w:p w14:paraId="17EF6F14" w14:textId="08028F7E" w:rsidR="005F2BE3" w:rsidRPr="00D14FFB" w:rsidRDefault="005F2BE3" w:rsidP="00FB361F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ęzyki i technologie: HTML, CSS, JavaScript.</w:t>
      </w:r>
    </w:p>
    <w:p w14:paraId="298B125A" w14:textId="77777777" w:rsidR="005F2BE3" w:rsidRDefault="005F2BE3" w:rsidP="00FB361F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2BE3">
        <w:rPr>
          <w:rFonts w:ascii="Times New Roman" w:hAnsi="Times New Roman" w:cs="Times New Roman"/>
          <w:sz w:val="24"/>
          <w:szCs w:val="24"/>
        </w:rPr>
        <w:t xml:space="preserve">Dostępność Systemowa: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5F2BE3">
        <w:rPr>
          <w:rFonts w:ascii="Times New Roman" w:hAnsi="Times New Roman" w:cs="Times New Roman"/>
          <w:sz w:val="24"/>
          <w:szCs w:val="24"/>
        </w:rPr>
        <w:t>owoln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F2BE3">
        <w:rPr>
          <w:rFonts w:ascii="Times New Roman" w:hAnsi="Times New Roman" w:cs="Times New Roman"/>
          <w:sz w:val="24"/>
          <w:szCs w:val="24"/>
        </w:rPr>
        <w:t xml:space="preserve"> urządzeni</w:t>
      </w:r>
      <w:r>
        <w:rPr>
          <w:rFonts w:ascii="Times New Roman" w:hAnsi="Times New Roman" w:cs="Times New Roman"/>
          <w:sz w:val="24"/>
          <w:szCs w:val="24"/>
        </w:rPr>
        <w:t>e z zainstalowaną przeglądarką internetową</w:t>
      </w:r>
      <w:r w:rsidRPr="005F2B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5F2BE3">
        <w:rPr>
          <w:rFonts w:ascii="Times New Roman" w:hAnsi="Times New Roman" w:cs="Times New Roman"/>
          <w:sz w:val="24"/>
          <w:szCs w:val="24"/>
        </w:rPr>
        <w:t xml:space="preserve"> dostępem do internetu, taki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F2BE3">
        <w:rPr>
          <w:rFonts w:ascii="Times New Roman" w:hAnsi="Times New Roman" w:cs="Times New Roman"/>
          <w:sz w:val="24"/>
          <w:szCs w:val="24"/>
        </w:rPr>
        <w:t xml:space="preserve"> jak komputer, telefon, tablet, a nawet telewizor smart.</w:t>
      </w:r>
    </w:p>
    <w:p w14:paraId="44B34F36" w14:textId="77777777" w:rsidR="003B5FD5" w:rsidRDefault="003B5FD5" w:rsidP="003B5FD5">
      <w:pPr>
        <w:spacing w:after="0" w:line="360" w:lineRule="auto"/>
        <w:ind w:left="68"/>
        <w:jc w:val="both"/>
        <w:rPr>
          <w:rFonts w:ascii="Times New Roman" w:hAnsi="Times New Roman" w:cs="Times New Roman"/>
          <w:sz w:val="24"/>
          <w:szCs w:val="24"/>
        </w:rPr>
      </w:pPr>
    </w:p>
    <w:p w14:paraId="017F4156" w14:textId="6AB6247B" w:rsidR="003B5FD5" w:rsidRPr="003B5FD5" w:rsidRDefault="003B5FD5" w:rsidP="003B5FD5">
      <w:pPr>
        <w:spacing w:after="0" w:line="360" w:lineRule="auto"/>
        <w:ind w:left="68"/>
        <w:jc w:val="both"/>
        <w:rPr>
          <w:rFonts w:ascii="Times New Roman" w:hAnsi="Times New Roman" w:cs="Times New Roman"/>
          <w:sz w:val="24"/>
          <w:szCs w:val="24"/>
        </w:rPr>
      </w:pPr>
      <w:r w:rsidRPr="003B5FD5">
        <w:rPr>
          <w:rFonts w:ascii="Times New Roman" w:hAnsi="Times New Roman" w:cs="Times New Roman"/>
          <w:sz w:val="24"/>
          <w:szCs w:val="24"/>
        </w:rPr>
        <w:t xml:space="preserve">Projekt składa się z </w:t>
      </w:r>
      <w:r w:rsidR="00981BDA">
        <w:rPr>
          <w:rFonts w:ascii="Times New Roman" w:hAnsi="Times New Roman" w:cs="Times New Roman"/>
          <w:sz w:val="24"/>
          <w:szCs w:val="24"/>
        </w:rPr>
        <w:t>siedmiu</w:t>
      </w:r>
      <w:r w:rsidRPr="003B5FD5">
        <w:rPr>
          <w:rFonts w:ascii="Times New Roman" w:hAnsi="Times New Roman" w:cs="Times New Roman"/>
          <w:sz w:val="24"/>
          <w:szCs w:val="24"/>
        </w:rPr>
        <w:t xml:space="preserve"> starannie zaprojektowanych stron HTML, które tworzą spójny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B5FD5">
        <w:rPr>
          <w:rFonts w:ascii="Times New Roman" w:hAnsi="Times New Roman" w:cs="Times New Roman"/>
          <w:sz w:val="24"/>
          <w:szCs w:val="24"/>
        </w:rPr>
        <w:t>funkcjonalny szkielet strony internetowej. Do wspomagania interaktywności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B5FD5">
        <w:rPr>
          <w:rFonts w:ascii="Times New Roman" w:hAnsi="Times New Roman" w:cs="Times New Roman"/>
          <w:sz w:val="24"/>
          <w:szCs w:val="24"/>
        </w:rPr>
        <w:t>funkcjonalności strony wykorzystano 1</w:t>
      </w:r>
      <w:r w:rsidR="00923591">
        <w:rPr>
          <w:rFonts w:ascii="Times New Roman" w:hAnsi="Times New Roman" w:cs="Times New Roman"/>
          <w:sz w:val="24"/>
          <w:szCs w:val="24"/>
        </w:rPr>
        <w:t>4</w:t>
      </w:r>
      <w:r w:rsidRPr="003B5FD5">
        <w:rPr>
          <w:rFonts w:ascii="Times New Roman" w:hAnsi="Times New Roman" w:cs="Times New Roman"/>
          <w:sz w:val="24"/>
          <w:szCs w:val="24"/>
        </w:rPr>
        <w:t xml:space="preserve"> plików JavaScript, co pozwala na dynamiczne zachowanie strony oraz udoskonalenie doświadczenia użytkownika. Stylizacja strony została dokładnie opracowana w </w:t>
      </w:r>
      <w:r w:rsidR="005B4D46">
        <w:rPr>
          <w:rFonts w:ascii="Times New Roman" w:hAnsi="Times New Roman" w:cs="Times New Roman"/>
          <w:sz w:val="24"/>
          <w:szCs w:val="24"/>
        </w:rPr>
        <w:t>1</w:t>
      </w:r>
      <w:r w:rsidR="00981BDA">
        <w:rPr>
          <w:rFonts w:ascii="Times New Roman" w:hAnsi="Times New Roman" w:cs="Times New Roman"/>
          <w:sz w:val="24"/>
          <w:szCs w:val="24"/>
        </w:rPr>
        <w:t>1</w:t>
      </w:r>
      <w:r w:rsidRPr="003B5FD5">
        <w:rPr>
          <w:rFonts w:ascii="Times New Roman" w:hAnsi="Times New Roman" w:cs="Times New Roman"/>
          <w:sz w:val="24"/>
          <w:szCs w:val="24"/>
        </w:rPr>
        <w:t xml:space="preserve"> arkuszach styl</w:t>
      </w:r>
      <w:r w:rsidR="00981BDA">
        <w:rPr>
          <w:rFonts w:ascii="Times New Roman" w:hAnsi="Times New Roman" w:cs="Times New Roman"/>
          <w:sz w:val="24"/>
          <w:szCs w:val="24"/>
        </w:rPr>
        <w:t>i</w:t>
      </w:r>
      <w:r w:rsidRPr="003B5FD5">
        <w:rPr>
          <w:rFonts w:ascii="Times New Roman" w:hAnsi="Times New Roman" w:cs="Times New Roman"/>
          <w:sz w:val="24"/>
          <w:szCs w:val="24"/>
        </w:rPr>
        <w:t xml:space="preserve"> CSS, zapewniając estetyczną spójność i</w:t>
      </w:r>
      <w:r w:rsidR="00981BDA">
        <w:rPr>
          <w:rFonts w:ascii="Times New Roman" w:hAnsi="Times New Roman" w:cs="Times New Roman"/>
          <w:sz w:val="24"/>
          <w:szCs w:val="24"/>
        </w:rPr>
        <w:t xml:space="preserve"> </w:t>
      </w:r>
      <w:r w:rsidRPr="003B5FD5">
        <w:rPr>
          <w:rFonts w:ascii="Times New Roman" w:hAnsi="Times New Roman" w:cs="Times New Roman"/>
          <w:sz w:val="24"/>
          <w:szCs w:val="24"/>
        </w:rPr>
        <w:t xml:space="preserve">atrakcyjny wizualnie design. Projekt obejmuje również </w:t>
      </w:r>
      <w:r w:rsidR="004A05BE">
        <w:rPr>
          <w:rFonts w:ascii="Times New Roman" w:hAnsi="Times New Roman" w:cs="Times New Roman"/>
          <w:sz w:val="24"/>
          <w:szCs w:val="24"/>
        </w:rPr>
        <w:t>54</w:t>
      </w:r>
      <w:r w:rsidRPr="003B5FD5">
        <w:rPr>
          <w:rFonts w:ascii="Times New Roman" w:hAnsi="Times New Roman" w:cs="Times New Roman"/>
          <w:sz w:val="24"/>
          <w:szCs w:val="24"/>
        </w:rPr>
        <w:t xml:space="preserve"> obraz</w:t>
      </w:r>
      <w:r w:rsidR="004A05BE">
        <w:rPr>
          <w:rFonts w:ascii="Times New Roman" w:hAnsi="Times New Roman" w:cs="Times New Roman"/>
          <w:sz w:val="24"/>
          <w:szCs w:val="24"/>
        </w:rPr>
        <w:t>y</w:t>
      </w:r>
      <w:r w:rsidRPr="003B5FD5">
        <w:rPr>
          <w:rFonts w:ascii="Times New Roman" w:hAnsi="Times New Roman" w:cs="Times New Roman"/>
          <w:sz w:val="24"/>
          <w:szCs w:val="24"/>
        </w:rPr>
        <w:t xml:space="preserve">, które zostały </w:t>
      </w:r>
      <w:r>
        <w:rPr>
          <w:rFonts w:ascii="Times New Roman" w:hAnsi="Times New Roman" w:cs="Times New Roman"/>
          <w:sz w:val="24"/>
          <w:szCs w:val="24"/>
        </w:rPr>
        <w:t>wygenerowane przez sztuczną inteligencję</w:t>
      </w:r>
      <w:r w:rsidRPr="003B5FD5">
        <w:rPr>
          <w:rFonts w:ascii="Times New Roman" w:hAnsi="Times New Roman" w:cs="Times New Roman"/>
          <w:sz w:val="24"/>
          <w:szCs w:val="24"/>
        </w:rPr>
        <w:t>, aby wzbogacić wizualną prezentację strony, jednocześnie zachowując szybkość ładowania i responsywność. Całość tworzy kompleksowy i zintegrowany system, zaprojektowany z myślą o łatwej nawigacji i przyjaznym użytkowaniu.</w:t>
      </w:r>
    </w:p>
    <w:p w14:paraId="7A591812" w14:textId="2930B42B" w:rsidR="0081201E" w:rsidRDefault="0081201E" w:rsidP="00485A8F">
      <w:pPr>
        <w:pStyle w:val="Legenda"/>
        <w:jc w:val="left"/>
        <w:rPr>
          <w:iCs w:val="0"/>
        </w:rPr>
      </w:pPr>
      <w:r>
        <w:rPr>
          <w:szCs w:val="22"/>
        </w:rPr>
        <w:br w:type="page"/>
      </w:r>
    </w:p>
    <w:p w14:paraId="7423F794" w14:textId="1F8198D4" w:rsidR="00691E9E" w:rsidRDefault="00217204" w:rsidP="00AA242F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158114278"/>
      <w:r>
        <w:rPr>
          <w:rFonts w:ascii="Times New Roman" w:hAnsi="Times New Roman" w:cs="Times New Roman"/>
          <w:b/>
          <w:sz w:val="24"/>
        </w:rPr>
        <w:lastRenderedPageBreak/>
        <w:t>Prezentacja warstwy użytkowej projektu</w:t>
      </w:r>
      <w:bookmarkEnd w:id="8"/>
    </w:p>
    <w:p w14:paraId="23AF0382" w14:textId="050F3618" w:rsidR="00A92A0A" w:rsidRDefault="00A92A0A" w:rsidP="00A92A0A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9" w:name="_Toc158114279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sek nawigacji</w:t>
      </w:r>
      <w:bookmarkEnd w:id="9"/>
    </w:p>
    <w:p w14:paraId="44B660DE" w14:textId="3D495D32" w:rsidR="00A92A0A" w:rsidRDefault="004E7279" w:rsidP="004E7279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E7279">
        <w:rPr>
          <w:rFonts w:ascii="Times New Roman" w:hAnsi="Times New Roman" w:cs="Times New Roman"/>
          <w:sz w:val="24"/>
          <w:szCs w:val="24"/>
        </w:rPr>
        <w:t xml:space="preserve">Na każdej stronie w całej witrynie znajduje się </w:t>
      </w:r>
      <w:r>
        <w:rPr>
          <w:rFonts w:ascii="Times New Roman" w:hAnsi="Times New Roman" w:cs="Times New Roman"/>
          <w:sz w:val="24"/>
          <w:szCs w:val="24"/>
        </w:rPr>
        <w:t>ten sam</w:t>
      </w:r>
      <w:r w:rsidRPr="004E7279">
        <w:rPr>
          <w:rFonts w:ascii="Times New Roman" w:hAnsi="Times New Roman" w:cs="Times New Roman"/>
          <w:sz w:val="24"/>
          <w:szCs w:val="24"/>
        </w:rPr>
        <w:t xml:space="preserve"> pasek nawigacyjny, który jest ciągle widoczny na górze ekranu, niezależnie od przewijania strony czy zmiany responsywności urządzenia. Pasek ten jest podzielony na dwie </w:t>
      </w:r>
      <w:r>
        <w:rPr>
          <w:rFonts w:ascii="Times New Roman" w:hAnsi="Times New Roman" w:cs="Times New Roman"/>
          <w:sz w:val="24"/>
          <w:szCs w:val="24"/>
        </w:rPr>
        <w:t>części</w:t>
      </w:r>
      <w:r w:rsidRPr="004E7279">
        <w:rPr>
          <w:rFonts w:ascii="Times New Roman" w:hAnsi="Times New Roman" w:cs="Times New Roman"/>
          <w:sz w:val="24"/>
          <w:szCs w:val="24"/>
        </w:rPr>
        <w:t>: pierwsza zawiera logo strony</w:t>
      </w:r>
      <w:r>
        <w:rPr>
          <w:rFonts w:ascii="Times New Roman" w:hAnsi="Times New Roman" w:cs="Times New Roman"/>
          <w:sz w:val="24"/>
          <w:szCs w:val="24"/>
        </w:rPr>
        <w:t xml:space="preserve"> oraz nazwę strony (po lewej stronie paska)</w:t>
      </w:r>
      <w:r w:rsidRPr="004E7279">
        <w:rPr>
          <w:rFonts w:ascii="Times New Roman" w:hAnsi="Times New Roman" w:cs="Times New Roman"/>
          <w:sz w:val="24"/>
          <w:szCs w:val="24"/>
        </w:rPr>
        <w:t xml:space="preserve">, a druga składa się z linków nawigacyjnych do różnych </w:t>
      </w:r>
      <w:r>
        <w:rPr>
          <w:rFonts w:ascii="Times New Roman" w:hAnsi="Times New Roman" w:cs="Times New Roman"/>
          <w:sz w:val="24"/>
          <w:szCs w:val="24"/>
        </w:rPr>
        <w:t>podstron</w:t>
      </w:r>
      <w:r w:rsidRPr="004E7279">
        <w:rPr>
          <w:rFonts w:ascii="Times New Roman" w:hAnsi="Times New Roman" w:cs="Times New Roman"/>
          <w:sz w:val="24"/>
          <w:szCs w:val="24"/>
        </w:rPr>
        <w:t xml:space="preserve"> witryny</w:t>
      </w:r>
      <w:r>
        <w:rPr>
          <w:rFonts w:ascii="Times New Roman" w:hAnsi="Times New Roman" w:cs="Times New Roman"/>
          <w:sz w:val="24"/>
          <w:szCs w:val="24"/>
        </w:rPr>
        <w:t xml:space="preserve"> (po prawej stronie paska)</w:t>
      </w:r>
      <w:r w:rsidRPr="004E7279">
        <w:rPr>
          <w:rFonts w:ascii="Times New Roman" w:hAnsi="Times New Roman" w:cs="Times New Roman"/>
          <w:sz w:val="24"/>
          <w:szCs w:val="24"/>
        </w:rPr>
        <w:t>. Zarówno kliknięcie w logo, jak i</w:t>
      </w:r>
      <w:r w:rsidR="004D5D50">
        <w:rPr>
          <w:rFonts w:ascii="Times New Roman" w:hAnsi="Times New Roman" w:cs="Times New Roman"/>
          <w:sz w:val="24"/>
          <w:szCs w:val="24"/>
        </w:rPr>
        <w:t> </w:t>
      </w:r>
      <w:r w:rsidRPr="004E7279">
        <w:rPr>
          <w:rFonts w:ascii="Times New Roman" w:hAnsi="Times New Roman" w:cs="Times New Roman"/>
          <w:sz w:val="24"/>
          <w:szCs w:val="24"/>
        </w:rPr>
        <w:t>w</w:t>
      </w:r>
      <w:r w:rsidR="004D5D50">
        <w:rPr>
          <w:rFonts w:ascii="Times New Roman" w:hAnsi="Times New Roman" w:cs="Times New Roman"/>
          <w:sz w:val="24"/>
          <w:szCs w:val="24"/>
        </w:rPr>
        <w:t> linki</w:t>
      </w:r>
      <w:r w:rsidRPr="004E7279">
        <w:rPr>
          <w:rFonts w:ascii="Times New Roman" w:hAnsi="Times New Roman" w:cs="Times New Roman"/>
          <w:sz w:val="24"/>
          <w:szCs w:val="24"/>
        </w:rPr>
        <w:t xml:space="preserve"> nawigacyjne, prowadzi</w:t>
      </w:r>
      <w:r>
        <w:rPr>
          <w:rFonts w:ascii="Times New Roman" w:hAnsi="Times New Roman" w:cs="Times New Roman"/>
          <w:sz w:val="24"/>
          <w:szCs w:val="24"/>
        </w:rPr>
        <w:t xml:space="preserve"> użytkownika</w:t>
      </w:r>
      <w:r w:rsidRPr="004E7279">
        <w:rPr>
          <w:rFonts w:ascii="Times New Roman" w:hAnsi="Times New Roman" w:cs="Times New Roman"/>
          <w:sz w:val="24"/>
          <w:szCs w:val="24"/>
        </w:rPr>
        <w:t xml:space="preserve"> do odpowiednich podstron, umożliwiając łatwe i szybkie poruszanie się po całej witrynie.</w:t>
      </w:r>
      <w:r w:rsidR="004D5D50">
        <w:rPr>
          <w:rFonts w:ascii="Times New Roman" w:hAnsi="Times New Roman" w:cs="Times New Roman"/>
          <w:sz w:val="24"/>
          <w:szCs w:val="24"/>
        </w:rPr>
        <w:t xml:space="preserve"> Pasek nawigacyjny został przedstawiony na rysunku 1</w:t>
      </w:r>
      <w:r w:rsidR="00D42287">
        <w:rPr>
          <w:rFonts w:ascii="Times New Roman" w:hAnsi="Times New Roman" w:cs="Times New Roman"/>
          <w:sz w:val="24"/>
          <w:szCs w:val="24"/>
        </w:rPr>
        <w:t xml:space="preserve"> </w:t>
      </w:r>
      <w:r w:rsidR="00736C7E">
        <w:rPr>
          <w:rFonts w:ascii="Times New Roman" w:hAnsi="Times New Roman" w:cs="Times New Roman"/>
          <w:sz w:val="24"/>
          <w:szCs w:val="24"/>
        </w:rPr>
        <w:t>oraz rysunku</w:t>
      </w:r>
      <w:r w:rsidR="00D42287">
        <w:rPr>
          <w:rFonts w:ascii="Times New Roman" w:hAnsi="Times New Roman" w:cs="Times New Roman"/>
          <w:sz w:val="24"/>
          <w:szCs w:val="24"/>
        </w:rPr>
        <w:t xml:space="preserve"> 2</w:t>
      </w:r>
      <w:r w:rsidR="004D5D50">
        <w:rPr>
          <w:rFonts w:ascii="Times New Roman" w:hAnsi="Times New Roman" w:cs="Times New Roman"/>
          <w:sz w:val="24"/>
          <w:szCs w:val="24"/>
        </w:rPr>
        <w:t>.</w:t>
      </w:r>
    </w:p>
    <w:p w14:paraId="20888228" w14:textId="77777777" w:rsidR="008E4ED2" w:rsidRDefault="008E4ED2" w:rsidP="004E7279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6C7CBEC" w14:textId="2A52C0B1" w:rsidR="004E7279" w:rsidRDefault="00D42287" w:rsidP="004E727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228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747987" wp14:editId="1227E1F2">
            <wp:extent cx="5726430" cy="594315"/>
            <wp:effectExtent l="0" t="0" r="0" b="0"/>
            <wp:docPr id="1078550873" name="Obraz 1" descr="Obraz zawierający tekst, oprogramowanie, Oprogramowanie multimedialne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550873" name="Obraz 1" descr="Obraz zawierający tekst, oprogramowanie, Oprogramowanie multimedialne, multimedia&#10;&#10;Opis wygenerowany automatycznie"/>
                    <pic:cNvPicPr/>
                  </pic:nvPicPr>
                  <pic:blipFill rotWithShape="1"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026474" cy="625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70B07" w14:textId="4D21A45B" w:rsidR="004E7279" w:rsidRDefault="004E7279" w:rsidP="00EC64C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4D5D50">
        <w:rPr>
          <w:szCs w:val="22"/>
        </w:rPr>
        <w:t>1</w:t>
      </w:r>
      <w:r w:rsidRPr="0050237B">
        <w:rPr>
          <w:szCs w:val="22"/>
        </w:rPr>
        <w:t xml:space="preserve">. </w:t>
      </w:r>
      <w:r w:rsidR="004D5D50">
        <w:rPr>
          <w:szCs w:val="22"/>
        </w:rPr>
        <w:t>Pasek nawigacyjny</w:t>
      </w:r>
    </w:p>
    <w:p w14:paraId="5E7B4F34" w14:textId="77777777" w:rsidR="00EC64CE" w:rsidRPr="00EC64CE" w:rsidRDefault="00EC64CE" w:rsidP="00EC64CE">
      <w:pPr>
        <w:spacing w:after="0" w:line="360" w:lineRule="auto"/>
      </w:pPr>
    </w:p>
    <w:p w14:paraId="71BB4768" w14:textId="239C0DC1" w:rsidR="00EC64CE" w:rsidRDefault="007616D6" w:rsidP="00EC64C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1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2E377F" wp14:editId="7A598CD8">
            <wp:extent cx="5734602" cy="573682"/>
            <wp:effectExtent l="0" t="0" r="0" b="0"/>
            <wp:docPr id="3329845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98454" name=""/>
                    <pic:cNvPicPr/>
                  </pic:nvPicPr>
                  <pic:blipFill rotWithShape="1"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877836" cy="588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AF584B" w14:textId="3A13CA4A" w:rsidR="00EC64CE" w:rsidRDefault="00EC64CE" w:rsidP="00EC64C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Pr="0050237B">
        <w:rPr>
          <w:szCs w:val="22"/>
        </w:rPr>
        <w:t xml:space="preserve">. </w:t>
      </w:r>
      <w:r>
        <w:rPr>
          <w:szCs w:val="22"/>
        </w:rPr>
        <w:t>Link w pasku nawigacyjnym po najechaniu myszką</w:t>
      </w:r>
      <w:r w:rsidR="007616D6">
        <w:rPr>
          <w:szCs w:val="22"/>
        </w:rPr>
        <w:t xml:space="preserve"> na niego</w:t>
      </w:r>
    </w:p>
    <w:p w14:paraId="71609AE7" w14:textId="77777777" w:rsidR="00736C7E" w:rsidRDefault="00736C7E" w:rsidP="00736C7E">
      <w:pPr>
        <w:spacing w:after="0" w:line="360" w:lineRule="auto"/>
      </w:pPr>
    </w:p>
    <w:p w14:paraId="02EC4018" w14:textId="77777777" w:rsidR="00AB6EAE" w:rsidRDefault="00AB6EAE" w:rsidP="00AB6EAE">
      <w:r>
        <w:br w:type="page"/>
      </w:r>
    </w:p>
    <w:p w14:paraId="6E2C2E33" w14:textId="35CE343E" w:rsidR="00736C7E" w:rsidRDefault="00736C7E" w:rsidP="00736C7E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0" w:name="_Toc158114280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opka</w:t>
      </w:r>
      <w:bookmarkEnd w:id="10"/>
    </w:p>
    <w:p w14:paraId="22E92F8F" w14:textId="40F3B401" w:rsidR="00736C7E" w:rsidRDefault="00736C7E" w:rsidP="00736C7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36C7E">
        <w:rPr>
          <w:rFonts w:ascii="Times New Roman" w:hAnsi="Times New Roman" w:cs="Times New Roman"/>
          <w:sz w:val="24"/>
          <w:szCs w:val="24"/>
        </w:rPr>
        <w:t>Stopka strony jest konsekwentnie zaprojektowana dla całej witryny i zawiera oprócz informacji o prawach autorskich, również cztery linki</w:t>
      </w:r>
      <w:r>
        <w:rPr>
          <w:rFonts w:ascii="Times New Roman" w:hAnsi="Times New Roman" w:cs="Times New Roman"/>
          <w:sz w:val="24"/>
          <w:szCs w:val="24"/>
        </w:rPr>
        <w:t xml:space="preserve"> (w postaci ikon)</w:t>
      </w:r>
      <w:r w:rsidRPr="00736C7E">
        <w:rPr>
          <w:rFonts w:ascii="Times New Roman" w:hAnsi="Times New Roman" w:cs="Times New Roman"/>
          <w:sz w:val="24"/>
          <w:szCs w:val="24"/>
        </w:rPr>
        <w:t xml:space="preserve"> do mediów społecznościowych. Te linki umożliwiają użytkownikom szybkie odnalezienie i śledzenie działalności firmy na platformach takich jak Facebook, Instagram, </w:t>
      </w:r>
      <w:r>
        <w:rPr>
          <w:rFonts w:ascii="Times New Roman" w:hAnsi="Times New Roman" w:cs="Times New Roman"/>
          <w:sz w:val="24"/>
          <w:szCs w:val="24"/>
        </w:rPr>
        <w:t>TikTok</w:t>
      </w:r>
      <w:r w:rsidRPr="00736C7E">
        <w:rPr>
          <w:rFonts w:ascii="Times New Roman" w:hAnsi="Times New Roman" w:cs="Times New Roman"/>
          <w:sz w:val="24"/>
          <w:szCs w:val="24"/>
        </w:rPr>
        <w:t xml:space="preserve"> i </w:t>
      </w:r>
      <w:r>
        <w:rPr>
          <w:rFonts w:ascii="Times New Roman" w:hAnsi="Times New Roman" w:cs="Times New Roman"/>
          <w:sz w:val="24"/>
          <w:szCs w:val="24"/>
        </w:rPr>
        <w:t>GitHub</w:t>
      </w:r>
      <w:r w:rsidRPr="00736C7E">
        <w:rPr>
          <w:rFonts w:ascii="Times New Roman" w:hAnsi="Times New Roman" w:cs="Times New Roman"/>
          <w:sz w:val="24"/>
          <w:szCs w:val="24"/>
        </w:rPr>
        <w:t>.</w:t>
      </w:r>
      <w:r w:rsidR="00E166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jechanie na link powoduje nieznaczne powiększenie ikony a kliknięcie w link przekierowuje użytkownika na daną platformę społecznościową. Stopka została przedstawiona na rysunku 3 i 4.</w:t>
      </w:r>
    </w:p>
    <w:p w14:paraId="5BFD17AD" w14:textId="77777777" w:rsidR="008E4ED2" w:rsidRDefault="008E4ED2" w:rsidP="00736C7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F77A5A0" w14:textId="7662D302" w:rsidR="004E1FD0" w:rsidRDefault="00BA1174" w:rsidP="004E1F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779600" wp14:editId="3B63AFBC">
            <wp:extent cx="5760720" cy="777875"/>
            <wp:effectExtent l="0" t="0" r="0" b="3175"/>
            <wp:docPr id="1806683558" name="Obraz 1" descr="Obraz zawierający zrzut ekranu, Grafika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683558" name="Obraz 1" descr="Obraz zawierający zrzut ekranu, Grafika, Czcionka&#10;&#10;Opis wygenerowany automatycznie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9C3C5" w14:textId="517925E9" w:rsidR="004E1FD0" w:rsidRDefault="004E1FD0" w:rsidP="004E1FD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364B53">
        <w:rPr>
          <w:szCs w:val="22"/>
        </w:rPr>
        <w:t>3</w:t>
      </w:r>
      <w:r w:rsidRPr="0050237B">
        <w:rPr>
          <w:szCs w:val="22"/>
        </w:rPr>
        <w:t xml:space="preserve">. </w:t>
      </w:r>
      <w:r w:rsidR="00364B53">
        <w:rPr>
          <w:szCs w:val="22"/>
        </w:rPr>
        <w:t>Stopka</w:t>
      </w:r>
    </w:p>
    <w:p w14:paraId="53780B78" w14:textId="77777777" w:rsidR="004E1FD0" w:rsidRPr="00EC64CE" w:rsidRDefault="004E1FD0" w:rsidP="004E1FD0">
      <w:pPr>
        <w:spacing w:after="0" w:line="360" w:lineRule="auto"/>
      </w:pPr>
    </w:p>
    <w:p w14:paraId="3F5CEF8F" w14:textId="79022D9B" w:rsidR="004E1FD0" w:rsidRDefault="00BA1174" w:rsidP="004E1F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599A30" wp14:editId="75D9B0E1">
            <wp:extent cx="5760720" cy="770890"/>
            <wp:effectExtent l="0" t="0" r="0" b="0"/>
            <wp:docPr id="589359427" name="Obraz 1" descr="Obraz zawierający zrzut ekranu, Czcionka, Grafi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359427" name="Obraz 1" descr="Obraz zawierający zrzut ekranu, Czcionka, Grafika&#10;&#10;Opis wygenerowany automatycznie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7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092E" w14:textId="7603E508" w:rsidR="004E1FD0" w:rsidRDefault="004E1FD0" w:rsidP="004E1FD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364B53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 xml:space="preserve">Link </w:t>
      </w:r>
      <w:r w:rsidR="00364B53">
        <w:rPr>
          <w:szCs w:val="22"/>
        </w:rPr>
        <w:t>w stopce</w:t>
      </w:r>
      <w:r>
        <w:rPr>
          <w:szCs w:val="22"/>
        </w:rPr>
        <w:t xml:space="preserve"> po najechaniu myszką na niego</w:t>
      </w:r>
    </w:p>
    <w:p w14:paraId="29666815" w14:textId="77777777" w:rsidR="004E1FD0" w:rsidRDefault="004E1FD0" w:rsidP="004E1FD0">
      <w:pPr>
        <w:spacing w:after="0" w:line="360" w:lineRule="auto"/>
      </w:pPr>
    </w:p>
    <w:p w14:paraId="5E99B5FB" w14:textId="77777777" w:rsidR="00AB6EAE" w:rsidRDefault="00AB6EAE" w:rsidP="00AB6EAE">
      <w:r>
        <w:br w:type="page"/>
      </w:r>
    </w:p>
    <w:p w14:paraId="70A08C55" w14:textId="09F15D42" w:rsidR="004E1FD0" w:rsidRDefault="004E1FD0" w:rsidP="004E1FD0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1" w:name="_Toc15811428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rona główna</w:t>
      </w:r>
      <w:bookmarkEnd w:id="11"/>
    </w:p>
    <w:p w14:paraId="3D9C46E9" w14:textId="6AEF97DC" w:rsidR="008F57BE" w:rsidRDefault="008F57BE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F57BE">
        <w:rPr>
          <w:rFonts w:ascii="Times New Roman" w:hAnsi="Times New Roman" w:cs="Times New Roman"/>
          <w:sz w:val="24"/>
          <w:szCs w:val="24"/>
        </w:rPr>
        <w:t xml:space="preserve">Strona główna prezentuje dwa główne elementy. Pierwszym z nich jest </w:t>
      </w:r>
      <w:r>
        <w:rPr>
          <w:rFonts w:ascii="Times New Roman" w:hAnsi="Times New Roman" w:cs="Times New Roman"/>
          <w:sz w:val="24"/>
          <w:szCs w:val="24"/>
        </w:rPr>
        <w:t>to krótki</w:t>
      </w:r>
      <w:r w:rsidRPr="008F57BE">
        <w:rPr>
          <w:rFonts w:ascii="Times New Roman" w:hAnsi="Times New Roman" w:cs="Times New Roman"/>
          <w:sz w:val="24"/>
          <w:szCs w:val="24"/>
        </w:rPr>
        <w:t xml:space="preserve"> opis działalności prowadzącego stronę</w:t>
      </w:r>
      <w:r>
        <w:rPr>
          <w:rFonts w:ascii="Times New Roman" w:hAnsi="Times New Roman" w:cs="Times New Roman"/>
          <w:sz w:val="24"/>
          <w:szCs w:val="24"/>
        </w:rPr>
        <w:t xml:space="preserve"> fotografa</w:t>
      </w:r>
      <w:r w:rsidRPr="008F57BE">
        <w:rPr>
          <w:rFonts w:ascii="Times New Roman" w:hAnsi="Times New Roman" w:cs="Times New Roman"/>
          <w:sz w:val="24"/>
          <w:szCs w:val="24"/>
        </w:rPr>
        <w:t xml:space="preserve">, z zakresu jego doświadczenia </w:t>
      </w:r>
      <w:r>
        <w:rPr>
          <w:rFonts w:ascii="Times New Roman" w:hAnsi="Times New Roman" w:cs="Times New Roman"/>
          <w:sz w:val="24"/>
          <w:szCs w:val="24"/>
        </w:rPr>
        <w:t>zawodowego</w:t>
      </w:r>
      <w:r w:rsidRPr="008F57BE">
        <w:rPr>
          <w:rFonts w:ascii="Times New Roman" w:hAnsi="Times New Roman" w:cs="Times New Roman"/>
          <w:sz w:val="24"/>
          <w:szCs w:val="24"/>
        </w:rPr>
        <w:t>, oferowanych materiałów edukacyjnych</w:t>
      </w:r>
      <w:r>
        <w:rPr>
          <w:rFonts w:ascii="Times New Roman" w:hAnsi="Times New Roman" w:cs="Times New Roman"/>
          <w:sz w:val="24"/>
          <w:szCs w:val="24"/>
        </w:rPr>
        <w:t xml:space="preserve"> takich jak kursy i publikacje</w:t>
      </w:r>
      <w:r w:rsidRPr="008F57BE">
        <w:rPr>
          <w:rFonts w:ascii="Times New Roman" w:hAnsi="Times New Roman" w:cs="Times New Roman"/>
          <w:sz w:val="24"/>
          <w:szCs w:val="24"/>
        </w:rPr>
        <w:t xml:space="preserve"> oraz celów i pasji związanych z fotografią. Użytkownik może tam również znaleźć informacje o </w:t>
      </w:r>
      <w:r>
        <w:rPr>
          <w:rFonts w:ascii="Times New Roman" w:hAnsi="Times New Roman" w:cs="Times New Roman"/>
          <w:sz w:val="24"/>
          <w:szCs w:val="24"/>
        </w:rPr>
        <w:t>treściach jakie</w:t>
      </w:r>
      <w:r w:rsidRPr="008F57BE">
        <w:rPr>
          <w:rFonts w:ascii="Times New Roman" w:hAnsi="Times New Roman" w:cs="Times New Roman"/>
          <w:sz w:val="24"/>
          <w:szCs w:val="24"/>
        </w:rPr>
        <w:t xml:space="preserve"> oferowan</w:t>
      </w:r>
      <w:r>
        <w:rPr>
          <w:rFonts w:ascii="Times New Roman" w:hAnsi="Times New Roman" w:cs="Times New Roman"/>
          <w:sz w:val="24"/>
          <w:szCs w:val="24"/>
        </w:rPr>
        <w:t>e są</w:t>
      </w:r>
      <w:r w:rsidRPr="008F57BE">
        <w:rPr>
          <w:rFonts w:ascii="Times New Roman" w:hAnsi="Times New Roman" w:cs="Times New Roman"/>
          <w:sz w:val="24"/>
          <w:szCs w:val="24"/>
        </w:rPr>
        <w:t xml:space="preserve"> przez stronę.</w:t>
      </w:r>
    </w:p>
    <w:p w14:paraId="110F81AB" w14:textId="77777777" w:rsidR="00FA408A" w:rsidRDefault="008F57BE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F57BE">
        <w:rPr>
          <w:rFonts w:ascii="Times New Roman" w:hAnsi="Times New Roman" w:cs="Times New Roman"/>
          <w:sz w:val="24"/>
          <w:szCs w:val="24"/>
        </w:rPr>
        <w:t xml:space="preserve">Drugi element to panel, który dostarcza użytkownikom bieżących danych takich jak aktualna data i godzina, </w:t>
      </w:r>
      <w:r>
        <w:rPr>
          <w:rFonts w:ascii="Times New Roman" w:hAnsi="Times New Roman" w:cs="Times New Roman"/>
          <w:sz w:val="24"/>
          <w:szCs w:val="24"/>
        </w:rPr>
        <w:t xml:space="preserve">całkowity </w:t>
      </w:r>
      <w:r w:rsidRPr="008F57BE">
        <w:rPr>
          <w:rFonts w:ascii="Times New Roman" w:hAnsi="Times New Roman" w:cs="Times New Roman"/>
          <w:sz w:val="24"/>
          <w:szCs w:val="24"/>
        </w:rPr>
        <w:t>czas spędzony na stronie oraz prognoz</w:t>
      </w:r>
      <w:r w:rsidR="00FA408A">
        <w:rPr>
          <w:rFonts w:ascii="Times New Roman" w:hAnsi="Times New Roman" w:cs="Times New Roman"/>
          <w:sz w:val="24"/>
          <w:szCs w:val="24"/>
        </w:rPr>
        <w:t>ę</w:t>
      </w:r>
      <w:r w:rsidRPr="008F57BE">
        <w:rPr>
          <w:rFonts w:ascii="Times New Roman" w:hAnsi="Times New Roman" w:cs="Times New Roman"/>
          <w:sz w:val="24"/>
          <w:szCs w:val="24"/>
        </w:rPr>
        <w:t xml:space="preserve"> pogody na najbliższe siedem dni</w:t>
      </w:r>
      <w:r w:rsidR="00FA408A">
        <w:rPr>
          <w:rFonts w:ascii="Times New Roman" w:hAnsi="Times New Roman" w:cs="Times New Roman"/>
          <w:sz w:val="24"/>
          <w:szCs w:val="24"/>
        </w:rPr>
        <w:t xml:space="preserve"> w postaci tabelki</w:t>
      </w:r>
      <w:r w:rsidRPr="008F57BE">
        <w:rPr>
          <w:rFonts w:ascii="Times New Roman" w:hAnsi="Times New Roman" w:cs="Times New Roman"/>
          <w:sz w:val="24"/>
          <w:szCs w:val="24"/>
        </w:rPr>
        <w:t>.</w:t>
      </w:r>
      <w:r w:rsidR="00FA408A">
        <w:rPr>
          <w:rFonts w:ascii="Times New Roman" w:hAnsi="Times New Roman" w:cs="Times New Roman"/>
          <w:sz w:val="24"/>
          <w:szCs w:val="24"/>
        </w:rPr>
        <w:t xml:space="preserve"> Każda komórka z temperaturą w tabelce posiada własny kolor w zależności od wartości stopni Celsjusza w danym dniu.</w:t>
      </w:r>
      <w:r w:rsidRPr="008F57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61020B" w14:textId="6CF8D9DF" w:rsidR="008F57BE" w:rsidRDefault="008F57BE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F57BE">
        <w:rPr>
          <w:rFonts w:ascii="Times New Roman" w:hAnsi="Times New Roman" w:cs="Times New Roman"/>
          <w:sz w:val="24"/>
          <w:szCs w:val="24"/>
        </w:rPr>
        <w:t>Całkowity design strony głównej jest zaplanowany w taki sposób, aby odzwierciedlał profesjonalizm właściciela strony oraz był jednocześnie intuicyjny i przyjazny dla użytkownika.</w:t>
      </w:r>
      <w:r w:rsidR="009A2828">
        <w:rPr>
          <w:rFonts w:ascii="Times New Roman" w:hAnsi="Times New Roman" w:cs="Times New Roman"/>
          <w:sz w:val="24"/>
          <w:szCs w:val="24"/>
        </w:rPr>
        <w:t xml:space="preserve"> W tle strony widać elementy ozdobne w postaci aparatów fotograficznych.</w:t>
      </w:r>
      <w:r w:rsidR="00FA408A">
        <w:rPr>
          <w:rFonts w:ascii="Times New Roman" w:hAnsi="Times New Roman" w:cs="Times New Roman"/>
          <w:sz w:val="24"/>
          <w:szCs w:val="24"/>
        </w:rPr>
        <w:t xml:space="preserve"> Strona główna została przedstawiona na rysunku 5.</w:t>
      </w:r>
    </w:p>
    <w:p w14:paraId="7A49E0F4" w14:textId="77777777" w:rsidR="008E4ED2" w:rsidRDefault="008E4ED2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0B89012" w14:textId="009B22E9" w:rsidR="00FA408A" w:rsidRDefault="00BA1174" w:rsidP="00FA408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/>
          <w:iCs/>
          <w:noProof/>
        </w:rPr>
        <w:drawing>
          <wp:inline distT="0" distB="0" distL="0" distR="0" wp14:anchorId="587D5677" wp14:editId="63F2D4C7">
            <wp:extent cx="5760720" cy="4057015"/>
            <wp:effectExtent l="0" t="0" r="0" b="635"/>
            <wp:docPr id="750253205" name="Obraz 1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253205" name="Obraz 1" descr="Obraz zawierający tekst, elektronika, zrzut ekranu, oprogramowanie&#10;&#10;Opis wygenerowany automatycznie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5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BFD92" w14:textId="16101507" w:rsidR="00FA408A" w:rsidRDefault="00FA408A" w:rsidP="00FA408A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F56B42">
        <w:rPr>
          <w:szCs w:val="22"/>
        </w:rPr>
        <w:t>5</w:t>
      </w:r>
      <w:r w:rsidRPr="0050237B">
        <w:rPr>
          <w:szCs w:val="22"/>
        </w:rPr>
        <w:t xml:space="preserve">. </w:t>
      </w:r>
      <w:r w:rsidR="00F56B42">
        <w:rPr>
          <w:szCs w:val="22"/>
        </w:rPr>
        <w:t>Strona główna</w:t>
      </w:r>
    </w:p>
    <w:p w14:paraId="76BBADC4" w14:textId="77777777" w:rsidR="00FA408A" w:rsidRDefault="00FA408A" w:rsidP="00FA408A">
      <w:pPr>
        <w:spacing w:after="0" w:line="360" w:lineRule="auto"/>
      </w:pPr>
    </w:p>
    <w:p w14:paraId="338ECF7F" w14:textId="77777777" w:rsidR="00AB6EAE" w:rsidRDefault="00AB6EAE" w:rsidP="00AB6EAE">
      <w:r>
        <w:lastRenderedPageBreak/>
        <w:br w:type="page"/>
      </w:r>
    </w:p>
    <w:p w14:paraId="19062F6B" w14:textId="5E52768E" w:rsidR="00FA408A" w:rsidRDefault="00FA408A" w:rsidP="00FA408A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2" w:name="_Toc158114282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 mnie</w:t>
      </w:r>
      <w:bookmarkEnd w:id="12"/>
    </w:p>
    <w:p w14:paraId="7EBAF2E5" w14:textId="4962B778" w:rsidR="009734E0" w:rsidRDefault="009734E0" w:rsidP="009734E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734E0">
        <w:rPr>
          <w:rFonts w:ascii="Times New Roman" w:hAnsi="Times New Roman" w:cs="Times New Roman"/>
          <w:sz w:val="24"/>
          <w:szCs w:val="24"/>
        </w:rPr>
        <w:t xml:space="preserve">Strona "O mnie" to starannie </w:t>
      </w:r>
      <w:r>
        <w:rPr>
          <w:rFonts w:ascii="Times New Roman" w:hAnsi="Times New Roman" w:cs="Times New Roman"/>
          <w:sz w:val="24"/>
          <w:szCs w:val="24"/>
        </w:rPr>
        <w:t>przygotowana</w:t>
      </w:r>
      <w:r w:rsidRPr="009734E0">
        <w:rPr>
          <w:rFonts w:ascii="Times New Roman" w:hAnsi="Times New Roman" w:cs="Times New Roman"/>
          <w:sz w:val="24"/>
          <w:szCs w:val="24"/>
        </w:rPr>
        <w:t xml:space="preserve"> prezentacja </w:t>
      </w:r>
      <w:r>
        <w:rPr>
          <w:rFonts w:ascii="Times New Roman" w:hAnsi="Times New Roman" w:cs="Times New Roman"/>
          <w:sz w:val="24"/>
          <w:szCs w:val="24"/>
        </w:rPr>
        <w:t>autora strony oraz</w:t>
      </w:r>
      <w:r w:rsidRPr="009734E0">
        <w:rPr>
          <w:rFonts w:ascii="Times New Roman" w:hAnsi="Times New Roman" w:cs="Times New Roman"/>
          <w:sz w:val="24"/>
          <w:szCs w:val="24"/>
        </w:rPr>
        <w:t xml:space="preserve"> osobistej mark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34E0">
        <w:rPr>
          <w:rFonts w:ascii="Times New Roman" w:hAnsi="Times New Roman" w:cs="Times New Roman"/>
          <w:sz w:val="24"/>
          <w:szCs w:val="24"/>
        </w:rPr>
        <w:t>FotoKaty. Składa się z dwóch sekcji, które opisują drogę zawodową</w:t>
      </w:r>
      <w:r>
        <w:rPr>
          <w:rFonts w:ascii="Times New Roman" w:hAnsi="Times New Roman" w:cs="Times New Roman"/>
          <w:sz w:val="24"/>
          <w:szCs w:val="24"/>
        </w:rPr>
        <w:t xml:space="preserve"> autora</w:t>
      </w:r>
      <w:r w:rsidRPr="009734E0">
        <w:rPr>
          <w:rFonts w:ascii="Times New Roman" w:hAnsi="Times New Roman" w:cs="Times New Roman"/>
          <w:sz w:val="24"/>
          <w:szCs w:val="24"/>
        </w:rPr>
        <w:t xml:space="preserve"> i oferowane usługi.</w:t>
      </w:r>
    </w:p>
    <w:p w14:paraId="7E3FAD7D" w14:textId="77777777" w:rsidR="00124AE2" w:rsidRDefault="00124AE2" w:rsidP="009734E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41AE683" w14:textId="4900EDAF" w:rsidR="009734E0" w:rsidRDefault="009734E0" w:rsidP="00124A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erwsza sekcja to obszerny wstęp w której przedstawiony jest autor strony (fotograf). T</w:t>
      </w:r>
      <w:r w:rsidRPr="009734E0">
        <w:rPr>
          <w:rFonts w:ascii="Times New Roman" w:hAnsi="Times New Roman" w:cs="Times New Roman"/>
          <w:sz w:val="24"/>
          <w:szCs w:val="24"/>
        </w:rPr>
        <w:t>reść tej części podkreśla pasję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34E0">
        <w:rPr>
          <w:rFonts w:ascii="Times New Roman" w:hAnsi="Times New Roman" w:cs="Times New Roman"/>
          <w:sz w:val="24"/>
          <w:szCs w:val="24"/>
        </w:rPr>
        <w:t>i zaangażowanie</w:t>
      </w:r>
      <w:r>
        <w:rPr>
          <w:rFonts w:ascii="Times New Roman" w:hAnsi="Times New Roman" w:cs="Times New Roman"/>
          <w:sz w:val="24"/>
          <w:szCs w:val="24"/>
        </w:rPr>
        <w:t xml:space="preserve"> autora</w:t>
      </w:r>
      <w:r w:rsidRPr="009734E0">
        <w:rPr>
          <w:rFonts w:ascii="Times New Roman" w:hAnsi="Times New Roman" w:cs="Times New Roman"/>
          <w:sz w:val="24"/>
          <w:szCs w:val="24"/>
        </w:rPr>
        <w:t xml:space="preserve"> w sztukę fotografii. Znajdują się tu informacje</w:t>
      </w:r>
      <w:r w:rsidR="00124AE2">
        <w:rPr>
          <w:rFonts w:ascii="Times New Roman" w:hAnsi="Times New Roman" w:cs="Times New Roman"/>
          <w:sz w:val="24"/>
          <w:szCs w:val="24"/>
        </w:rPr>
        <w:t xml:space="preserve"> między innymi o</w:t>
      </w:r>
      <w:r w:rsidRPr="009734E0">
        <w:rPr>
          <w:rFonts w:ascii="Times New Roman" w:hAnsi="Times New Roman" w:cs="Times New Roman"/>
          <w:sz w:val="24"/>
          <w:szCs w:val="24"/>
        </w:rPr>
        <w:t xml:space="preserve"> </w:t>
      </w:r>
      <w:r w:rsidR="00124AE2">
        <w:rPr>
          <w:rFonts w:ascii="Times New Roman" w:hAnsi="Times New Roman" w:cs="Times New Roman"/>
          <w:sz w:val="24"/>
          <w:szCs w:val="24"/>
        </w:rPr>
        <w:t xml:space="preserve">doświadczeniu zawodowym, </w:t>
      </w:r>
      <w:r w:rsidRPr="009734E0">
        <w:rPr>
          <w:rFonts w:ascii="Times New Roman" w:hAnsi="Times New Roman" w:cs="Times New Roman"/>
          <w:sz w:val="24"/>
          <w:szCs w:val="24"/>
        </w:rPr>
        <w:t>działalności edukacyjnej</w:t>
      </w:r>
      <w:r w:rsidR="00124AE2">
        <w:rPr>
          <w:rFonts w:ascii="Times New Roman" w:hAnsi="Times New Roman" w:cs="Times New Roman"/>
          <w:sz w:val="24"/>
          <w:szCs w:val="24"/>
        </w:rPr>
        <w:t xml:space="preserve"> czy </w:t>
      </w:r>
      <w:r>
        <w:rPr>
          <w:rFonts w:ascii="Times New Roman" w:hAnsi="Times New Roman" w:cs="Times New Roman"/>
          <w:sz w:val="24"/>
          <w:szCs w:val="24"/>
        </w:rPr>
        <w:t>tworzeniu treści wideo.</w:t>
      </w:r>
      <w:r w:rsidR="00124AE2">
        <w:rPr>
          <w:rFonts w:ascii="Times New Roman" w:hAnsi="Times New Roman" w:cs="Times New Roman"/>
          <w:sz w:val="24"/>
          <w:szCs w:val="24"/>
        </w:rPr>
        <w:t xml:space="preserve"> Autor</w:t>
      </w:r>
      <w:r w:rsidRPr="009734E0">
        <w:rPr>
          <w:rFonts w:ascii="Times New Roman" w:hAnsi="Times New Roman" w:cs="Times New Roman"/>
          <w:sz w:val="24"/>
          <w:szCs w:val="24"/>
        </w:rPr>
        <w:t xml:space="preserve"> </w:t>
      </w:r>
      <w:r w:rsidR="00124AE2">
        <w:rPr>
          <w:rFonts w:ascii="Times New Roman" w:hAnsi="Times New Roman" w:cs="Times New Roman"/>
          <w:sz w:val="24"/>
          <w:szCs w:val="24"/>
        </w:rPr>
        <w:t>p</w:t>
      </w:r>
      <w:r w:rsidRPr="009734E0">
        <w:rPr>
          <w:rFonts w:ascii="Times New Roman" w:hAnsi="Times New Roman" w:cs="Times New Roman"/>
          <w:sz w:val="24"/>
          <w:szCs w:val="24"/>
        </w:rPr>
        <w:t xml:space="preserve">odkreśla swoje dążenie do inspirowania innych i wspierania </w:t>
      </w:r>
      <w:r w:rsidR="00124AE2">
        <w:rPr>
          <w:rFonts w:ascii="Times New Roman" w:hAnsi="Times New Roman" w:cs="Times New Roman"/>
          <w:sz w:val="24"/>
          <w:szCs w:val="24"/>
        </w:rPr>
        <w:t>ludzi</w:t>
      </w:r>
      <w:r w:rsidRPr="009734E0">
        <w:rPr>
          <w:rFonts w:ascii="Times New Roman" w:hAnsi="Times New Roman" w:cs="Times New Roman"/>
          <w:sz w:val="24"/>
          <w:szCs w:val="24"/>
        </w:rPr>
        <w:t xml:space="preserve"> w rozwoju fotograficznym, co świadczy o jego poświęceniu dla fotografii i edukacji.</w:t>
      </w:r>
    </w:p>
    <w:p w14:paraId="1BED0C7D" w14:textId="4DA3C25B" w:rsidR="00124AE2" w:rsidRDefault="00124AE2" w:rsidP="00124A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 sekcja została przedstawiona na rysunku numer 6.</w:t>
      </w:r>
    </w:p>
    <w:p w14:paraId="7E31B752" w14:textId="77777777" w:rsidR="00C96413" w:rsidRDefault="00C96413" w:rsidP="00124A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05ECDEE" w14:textId="6A738B65" w:rsidR="00C96413" w:rsidRDefault="004A05BE" w:rsidP="00C9641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/>
          <w:iCs/>
          <w:noProof/>
        </w:rPr>
        <w:drawing>
          <wp:inline distT="0" distB="0" distL="0" distR="0" wp14:anchorId="2C117103" wp14:editId="032956C7">
            <wp:extent cx="5760720" cy="2289175"/>
            <wp:effectExtent l="0" t="0" r="0" b="0"/>
            <wp:docPr id="352143587" name="Obraz 1" descr="Obraz zawierający tekst, ubrania, zrzut ekranu, oso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143587" name="Obraz 1" descr="Obraz zawierający tekst, ubrania, zrzut ekranu, osoba&#10;&#10;Opis wygenerowany automatycznie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8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EDF67" w14:textId="61395172" w:rsidR="00C96413" w:rsidRDefault="00C96413" w:rsidP="00C96413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Pierwsza sekcja strony „O mnie”</w:t>
      </w:r>
    </w:p>
    <w:p w14:paraId="659D583F" w14:textId="77777777" w:rsidR="00C96413" w:rsidRDefault="00C96413" w:rsidP="00C96413">
      <w:pPr>
        <w:spacing w:after="0" w:line="360" w:lineRule="auto"/>
      </w:pPr>
    </w:p>
    <w:p w14:paraId="766E85D9" w14:textId="5463B955" w:rsidR="00C96413" w:rsidRPr="00C96413" w:rsidRDefault="00C96413" w:rsidP="00C96413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C96413">
        <w:rPr>
          <w:rFonts w:ascii="Times New Roman" w:hAnsi="Times New Roman" w:cs="Times New Roman"/>
          <w:sz w:val="24"/>
          <w:szCs w:val="24"/>
        </w:rPr>
        <w:t>Druga sekcja koncentruje się na Akademii FotoKaty, oferującej kursy fotografii online. Wyjaśnione są tutaj różne poziomy zaawansowania kursó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C96413">
        <w:rPr>
          <w:rFonts w:ascii="Times New Roman" w:hAnsi="Times New Roman" w:cs="Times New Roman"/>
          <w:sz w:val="24"/>
          <w:szCs w:val="24"/>
        </w:rPr>
        <w:t>Podkreślona jest wartość inwestycji w rozwój umiejętności fotograficznych, które są przedstawione jako kluczowe dla odniesienia sukcesu w dziedzinie fotografii, niezależnie od posiadania zaawansowanego sprzętu.</w:t>
      </w:r>
      <w:r w:rsidR="00514A46">
        <w:rPr>
          <w:rFonts w:ascii="Times New Roman" w:hAnsi="Times New Roman" w:cs="Times New Roman"/>
          <w:sz w:val="24"/>
          <w:szCs w:val="24"/>
        </w:rPr>
        <w:t xml:space="preserve"> Ta sekcja przedstawiona jest na rysunku 7.</w:t>
      </w:r>
    </w:p>
    <w:p w14:paraId="425AEC5D" w14:textId="0911DCDB" w:rsidR="00C96413" w:rsidRDefault="00C96413" w:rsidP="00C96413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EB64DB5" w14:textId="3ED6D0FE" w:rsidR="00514A46" w:rsidRDefault="004A05BE" w:rsidP="00514A4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/>
          <w:iCs/>
          <w:noProof/>
        </w:rPr>
        <w:lastRenderedPageBreak/>
        <w:drawing>
          <wp:inline distT="0" distB="0" distL="0" distR="0" wp14:anchorId="0E7219FD" wp14:editId="2D391D64">
            <wp:extent cx="5760720" cy="2269490"/>
            <wp:effectExtent l="0" t="0" r="0" b="0"/>
            <wp:docPr id="144815793" name="Obraz 1" descr="Obraz zawierający tekst, ubrania, Ludzka twarz, człowi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15793" name="Obraz 1" descr="Obraz zawierający tekst, ubrania, Ludzka twarz, człowiek&#10;&#10;Opis wygenerowany automatycznie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E1BD" w14:textId="26F55B23" w:rsidR="00514A46" w:rsidRDefault="00514A46" w:rsidP="00514A4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Druga sekcja strony „O mnie”</w:t>
      </w:r>
    </w:p>
    <w:p w14:paraId="7C13BFFC" w14:textId="77777777" w:rsidR="00514A46" w:rsidRDefault="00514A46" w:rsidP="00514A46">
      <w:pPr>
        <w:spacing w:after="0" w:line="360" w:lineRule="auto"/>
      </w:pPr>
    </w:p>
    <w:p w14:paraId="0E0EEACD" w14:textId="77777777" w:rsidR="00C4312A" w:rsidRDefault="00C4312A">
      <w:r>
        <w:br w:type="page"/>
      </w:r>
    </w:p>
    <w:p w14:paraId="54B52436" w14:textId="00DAF580" w:rsidR="00C63C3B" w:rsidRDefault="00C63C3B" w:rsidP="00C63C3B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3" w:name="_Toc158114283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rtfolio</w:t>
      </w:r>
      <w:bookmarkEnd w:id="13"/>
    </w:p>
    <w:p w14:paraId="7F299AB7" w14:textId="43974C00" w:rsidR="00C63C3B" w:rsidRDefault="00DE0B91" w:rsidP="0053423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a „Portfolio” zawiera </w:t>
      </w:r>
      <w:r w:rsidR="00534231">
        <w:rPr>
          <w:rFonts w:ascii="Times New Roman" w:hAnsi="Times New Roman" w:cs="Times New Roman"/>
          <w:sz w:val="24"/>
          <w:szCs w:val="24"/>
        </w:rPr>
        <w:t>kolekcję</w:t>
      </w:r>
      <w:r w:rsidRPr="00DE0B91">
        <w:rPr>
          <w:rFonts w:ascii="Times New Roman" w:hAnsi="Times New Roman" w:cs="Times New Roman"/>
          <w:sz w:val="24"/>
          <w:szCs w:val="24"/>
        </w:rPr>
        <w:t xml:space="preserve"> fotografii</w:t>
      </w:r>
      <w:r>
        <w:rPr>
          <w:rFonts w:ascii="Times New Roman" w:hAnsi="Times New Roman" w:cs="Times New Roman"/>
          <w:sz w:val="24"/>
          <w:szCs w:val="24"/>
        </w:rPr>
        <w:t xml:space="preserve"> wykonanych przez autora strony</w:t>
      </w:r>
      <w:r w:rsidR="00534231">
        <w:rPr>
          <w:rFonts w:ascii="Times New Roman" w:hAnsi="Times New Roman" w:cs="Times New Roman"/>
          <w:sz w:val="24"/>
          <w:szCs w:val="24"/>
        </w:rPr>
        <w:t>. W skład galerii zdjęć wchodzą obrazy o tematyce kompozycji kwiatowych, portrety kobiet, sesje młodych par, zdjęcia miast i</w:t>
      </w:r>
      <w:r w:rsidR="008E6A73">
        <w:rPr>
          <w:rFonts w:ascii="Times New Roman" w:hAnsi="Times New Roman" w:cs="Times New Roman"/>
          <w:sz w:val="24"/>
          <w:szCs w:val="24"/>
        </w:rPr>
        <w:t xml:space="preserve"> zdjęcia</w:t>
      </w:r>
      <w:r w:rsidR="00534231">
        <w:rPr>
          <w:rFonts w:ascii="Times New Roman" w:hAnsi="Times New Roman" w:cs="Times New Roman"/>
          <w:sz w:val="24"/>
          <w:szCs w:val="24"/>
        </w:rPr>
        <w:t xml:space="preserve"> wsi.</w:t>
      </w:r>
      <w:r w:rsidR="00354575">
        <w:rPr>
          <w:rFonts w:ascii="Times New Roman" w:hAnsi="Times New Roman" w:cs="Times New Roman"/>
          <w:sz w:val="24"/>
          <w:szCs w:val="24"/>
        </w:rPr>
        <w:t xml:space="preserve"> Strona zawiera w tle element ozdobny.</w:t>
      </w:r>
      <w:r w:rsidR="00534231">
        <w:rPr>
          <w:rFonts w:ascii="Times New Roman" w:hAnsi="Times New Roman" w:cs="Times New Roman"/>
          <w:sz w:val="24"/>
          <w:szCs w:val="24"/>
        </w:rPr>
        <w:t xml:space="preserve"> Fragmenty tej strony zostały</w:t>
      </w:r>
      <w:r w:rsidR="00C63C3B">
        <w:rPr>
          <w:rFonts w:ascii="Times New Roman" w:hAnsi="Times New Roman" w:cs="Times New Roman"/>
          <w:sz w:val="24"/>
          <w:szCs w:val="24"/>
        </w:rPr>
        <w:t xml:space="preserve"> przedstawiona na rysunk</w:t>
      </w:r>
      <w:r w:rsidR="00534231">
        <w:rPr>
          <w:rFonts w:ascii="Times New Roman" w:hAnsi="Times New Roman" w:cs="Times New Roman"/>
          <w:sz w:val="24"/>
          <w:szCs w:val="24"/>
        </w:rPr>
        <w:t>ach</w:t>
      </w:r>
      <w:r w:rsidR="00C63C3B">
        <w:rPr>
          <w:rFonts w:ascii="Times New Roman" w:hAnsi="Times New Roman" w:cs="Times New Roman"/>
          <w:sz w:val="24"/>
          <w:szCs w:val="24"/>
        </w:rPr>
        <w:t xml:space="preserve"> </w:t>
      </w:r>
      <w:r w:rsidR="00F06C33">
        <w:rPr>
          <w:rFonts w:ascii="Times New Roman" w:hAnsi="Times New Roman" w:cs="Times New Roman"/>
          <w:sz w:val="24"/>
          <w:szCs w:val="24"/>
        </w:rPr>
        <w:t>8</w:t>
      </w:r>
      <w:r w:rsidR="00534231">
        <w:rPr>
          <w:rFonts w:ascii="Times New Roman" w:hAnsi="Times New Roman" w:cs="Times New Roman"/>
          <w:sz w:val="24"/>
          <w:szCs w:val="24"/>
        </w:rPr>
        <w:t xml:space="preserve"> i 9</w:t>
      </w:r>
      <w:r w:rsidR="00C63C3B">
        <w:rPr>
          <w:rFonts w:ascii="Times New Roman" w:hAnsi="Times New Roman" w:cs="Times New Roman"/>
          <w:sz w:val="24"/>
          <w:szCs w:val="24"/>
        </w:rPr>
        <w:t>.</w:t>
      </w:r>
    </w:p>
    <w:p w14:paraId="7A216918" w14:textId="77777777" w:rsidR="00C63C3B" w:rsidRDefault="00C63C3B" w:rsidP="00C63C3B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EC9BF6B" w14:textId="343DCE81" w:rsidR="00C63C3B" w:rsidRDefault="00354575" w:rsidP="00C63C3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5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FA7215" wp14:editId="471C8C24">
            <wp:extent cx="5760720" cy="2491740"/>
            <wp:effectExtent l="0" t="0" r="0" b="3810"/>
            <wp:docPr id="896125721" name="Obraz 1" descr="Obraz zawierający kolaż, zrzut ekranu, obraz, sztu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125721" name="Obraz 1" descr="Obraz zawierający kolaż, zrzut ekranu, obraz, sztuka&#10;&#10;Opis wygenerowany automatycznie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55E5" w14:textId="5484D0EE" w:rsidR="00C63C3B" w:rsidRDefault="00C63C3B" w:rsidP="00C63C3B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F06C33">
        <w:rPr>
          <w:szCs w:val="22"/>
        </w:rPr>
        <w:t>8</w:t>
      </w:r>
      <w:r w:rsidRPr="0050237B">
        <w:rPr>
          <w:szCs w:val="22"/>
        </w:rPr>
        <w:t xml:space="preserve">. </w:t>
      </w:r>
      <w:r w:rsidR="00534231">
        <w:rPr>
          <w:szCs w:val="22"/>
        </w:rPr>
        <w:t>Fragment st</w:t>
      </w:r>
      <w:r w:rsidR="00F06C33">
        <w:rPr>
          <w:szCs w:val="22"/>
        </w:rPr>
        <w:t>ron</w:t>
      </w:r>
      <w:r w:rsidR="00534231">
        <w:rPr>
          <w:szCs w:val="22"/>
        </w:rPr>
        <w:t>y</w:t>
      </w:r>
      <w:r w:rsidR="00F06C33">
        <w:rPr>
          <w:szCs w:val="22"/>
        </w:rPr>
        <w:t xml:space="preserve"> „Portfolio”</w:t>
      </w:r>
    </w:p>
    <w:p w14:paraId="30090CEE" w14:textId="77777777" w:rsidR="00C63C3B" w:rsidRDefault="00C63C3B" w:rsidP="00C63C3B">
      <w:pPr>
        <w:spacing w:after="0" w:line="360" w:lineRule="auto"/>
      </w:pPr>
    </w:p>
    <w:p w14:paraId="70B71EB0" w14:textId="162A1FDC" w:rsidR="00534231" w:rsidRDefault="00354575" w:rsidP="0053423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575">
        <w:rPr>
          <w:rFonts w:ascii="Times New Roman" w:hAnsi="Times New Roman"/>
          <w:iCs/>
          <w:noProof/>
        </w:rPr>
        <w:drawing>
          <wp:inline distT="0" distB="0" distL="0" distR="0" wp14:anchorId="1FB4C3D8" wp14:editId="65E2C13F">
            <wp:extent cx="5760720" cy="2106295"/>
            <wp:effectExtent l="0" t="0" r="0" b="8255"/>
            <wp:docPr id="335793911" name="Obraz 1" descr="Obraz zawierający zrzut ekranu, kolaż, Drapacz chmur, budyn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793911" name="Obraz 1" descr="Obraz zawierający zrzut ekranu, kolaż, Drapacz chmur, budynek&#10;&#10;Opis wygenerowany automatycznie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0AAF" w14:textId="06501055" w:rsidR="00534231" w:rsidRDefault="00534231" w:rsidP="0053423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Fragment strony „Portfolio”</w:t>
      </w:r>
    </w:p>
    <w:p w14:paraId="4168E8C8" w14:textId="77777777" w:rsidR="00534231" w:rsidRDefault="00534231" w:rsidP="00C63C3B">
      <w:pPr>
        <w:spacing w:after="0" w:line="360" w:lineRule="auto"/>
      </w:pPr>
    </w:p>
    <w:p w14:paraId="6641DF06" w14:textId="77777777" w:rsidR="00C63C3B" w:rsidRDefault="00C63C3B" w:rsidP="00C63C3B">
      <w:r>
        <w:br w:type="page"/>
      </w:r>
    </w:p>
    <w:p w14:paraId="3BA2B516" w14:textId="03D0301C" w:rsidR="008E6A73" w:rsidRDefault="008E6A73" w:rsidP="008E6A73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4" w:name="_Toc158114284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klep</w:t>
      </w:r>
      <w:bookmarkEnd w:id="14"/>
    </w:p>
    <w:p w14:paraId="498829B8" w14:textId="29E841D5" w:rsidR="00F9220A" w:rsidRDefault="00F9220A" w:rsidP="00F9220A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9220A">
        <w:rPr>
          <w:rFonts w:ascii="Times New Roman" w:hAnsi="Times New Roman" w:cs="Times New Roman"/>
          <w:sz w:val="24"/>
          <w:szCs w:val="24"/>
        </w:rPr>
        <w:t xml:space="preserve">Strona "Sklep" to przemyślany kącik cyfrowy dedykowany pasjonatom fotografii, który stanowi integralną część marki FotoKaty. Składająca się z </w:t>
      </w:r>
      <w:r>
        <w:rPr>
          <w:rFonts w:ascii="Times New Roman" w:hAnsi="Times New Roman" w:cs="Times New Roman"/>
          <w:sz w:val="24"/>
          <w:szCs w:val="24"/>
        </w:rPr>
        <w:t>trzech</w:t>
      </w:r>
      <w:r w:rsidRPr="00F9220A">
        <w:rPr>
          <w:rFonts w:ascii="Times New Roman" w:hAnsi="Times New Roman" w:cs="Times New Roman"/>
          <w:sz w:val="24"/>
          <w:szCs w:val="24"/>
        </w:rPr>
        <w:t xml:space="preserve"> sekcji, strona zaprasza do poznania i zakupu profesjonalnie opracowanych kursów fotograficznych, unikalnych publikacji autorskich, oraz umożliwia </w:t>
      </w:r>
      <w:r>
        <w:rPr>
          <w:rFonts w:ascii="Times New Roman" w:hAnsi="Times New Roman" w:cs="Times New Roman"/>
          <w:sz w:val="24"/>
          <w:szCs w:val="24"/>
        </w:rPr>
        <w:t>szybkie przeniesienie do formularzu</w:t>
      </w:r>
      <w:r w:rsidRPr="00F9220A">
        <w:rPr>
          <w:rFonts w:ascii="Times New Roman" w:hAnsi="Times New Roman" w:cs="Times New Roman"/>
          <w:sz w:val="24"/>
          <w:szCs w:val="24"/>
        </w:rPr>
        <w:t xml:space="preserve"> kontakt</w:t>
      </w:r>
      <w:r>
        <w:rPr>
          <w:rFonts w:ascii="Times New Roman" w:hAnsi="Times New Roman" w:cs="Times New Roman"/>
          <w:sz w:val="24"/>
          <w:szCs w:val="24"/>
        </w:rPr>
        <w:t>owego</w:t>
      </w:r>
      <w:r w:rsidRPr="00F9220A">
        <w:rPr>
          <w:rFonts w:ascii="Times New Roman" w:hAnsi="Times New Roman" w:cs="Times New Roman"/>
          <w:sz w:val="24"/>
          <w:szCs w:val="24"/>
        </w:rPr>
        <w:t xml:space="preserve"> w celu nabycia wybranych produktów. Każda część strony sklepu jest zaprojektowana tak, </w:t>
      </w:r>
      <w:r>
        <w:rPr>
          <w:rFonts w:ascii="Times New Roman" w:hAnsi="Times New Roman" w:cs="Times New Roman"/>
          <w:sz w:val="24"/>
          <w:szCs w:val="24"/>
        </w:rPr>
        <w:t>aby</w:t>
      </w:r>
      <w:r w:rsidRPr="00F9220A">
        <w:rPr>
          <w:rFonts w:ascii="Times New Roman" w:hAnsi="Times New Roman" w:cs="Times New Roman"/>
          <w:sz w:val="24"/>
          <w:szCs w:val="24"/>
        </w:rPr>
        <w:t xml:space="preserve"> ułatwić klientom </w:t>
      </w:r>
      <w:r>
        <w:rPr>
          <w:rFonts w:ascii="Times New Roman" w:hAnsi="Times New Roman" w:cs="Times New Roman"/>
          <w:sz w:val="24"/>
          <w:szCs w:val="24"/>
        </w:rPr>
        <w:t>przeglądanie</w:t>
      </w:r>
      <w:r w:rsidRPr="00F922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rtościowych ofert do zakupu</w:t>
      </w:r>
      <w:r w:rsidRPr="00F9220A">
        <w:rPr>
          <w:rFonts w:ascii="Times New Roman" w:hAnsi="Times New Roman" w:cs="Times New Roman"/>
          <w:sz w:val="24"/>
          <w:szCs w:val="24"/>
        </w:rPr>
        <w:t>.</w:t>
      </w:r>
    </w:p>
    <w:p w14:paraId="046D7F5B" w14:textId="77777777" w:rsidR="00F9220A" w:rsidRDefault="00F9220A" w:rsidP="00F9220A">
      <w:p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</w:p>
    <w:p w14:paraId="2894869E" w14:textId="362D73EC" w:rsidR="00A46B61" w:rsidRDefault="00A46B61" w:rsidP="00A46B6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46B61">
        <w:rPr>
          <w:rFonts w:ascii="Times New Roman" w:hAnsi="Times New Roman" w:cs="Times New Roman"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pierwszej</w:t>
      </w:r>
      <w:r w:rsidRPr="00A46B61">
        <w:rPr>
          <w:rFonts w:ascii="Times New Roman" w:hAnsi="Times New Roman" w:cs="Times New Roman"/>
          <w:sz w:val="24"/>
          <w:szCs w:val="24"/>
        </w:rPr>
        <w:t xml:space="preserve"> sekcji </w:t>
      </w:r>
      <w:r>
        <w:rPr>
          <w:rFonts w:ascii="Times New Roman" w:hAnsi="Times New Roman" w:cs="Times New Roman"/>
          <w:sz w:val="24"/>
          <w:szCs w:val="24"/>
        </w:rPr>
        <w:t>użytkownik znajdzie</w:t>
      </w:r>
      <w:r w:rsidRPr="00A46B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pis tej zakładki oraz </w:t>
      </w:r>
      <w:r w:rsidRPr="00A46B61">
        <w:rPr>
          <w:rFonts w:ascii="Times New Roman" w:hAnsi="Times New Roman" w:cs="Times New Roman"/>
          <w:sz w:val="24"/>
          <w:szCs w:val="24"/>
        </w:rPr>
        <w:t xml:space="preserve">dostępne kursy fotograficzne, które </w:t>
      </w:r>
      <w:r>
        <w:rPr>
          <w:rFonts w:ascii="Times New Roman" w:hAnsi="Times New Roman" w:cs="Times New Roman"/>
          <w:sz w:val="24"/>
          <w:szCs w:val="24"/>
        </w:rPr>
        <w:t>są aktualnie dostępne do zakupu. Kursy przeznaczone są dla użytkowników zaczynających z fotografią</w:t>
      </w:r>
      <w:r w:rsidRPr="00A46B6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jak i dla osób</w:t>
      </w:r>
      <w:r w:rsidRPr="00A46B61">
        <w:rPr>
          <w:rFonts w:ascii="Times New Roman" w:hAnsi="Times New Roman" w:cs="Times New Roman"/>
          <w:sz w:val="24"/>
          <w:szCs w:val="24"/>
        </w:rPr>
        <w:t xml:space="preserve"> zaawansowan</w:t>
      </w:r>
      <w:r>
        <w:rPr>
          <w:rFonts w:ascii="Times New Roman" w:hAnsi="Times New Roman" w:cs="Times New Roman"/>
          <w:sz w:val="24"/>
          <w:szCs w:val="24"/>
        </w:rPr>
        <w:t>ych</w:t>
      </w:r>
      <w:r w:rsidRPr="00A46B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 fotografii</w:t>
      </w:r>
      <w:r w:rsidRPr="00A46B61">
        <w:rPr>
          <w:rFonts w:ascii="Times New Roman" w:hAnsi="Times New Roman" w:cs="Times New Roman"/>
          <w:sz w:val="24"/>
          <w:szCs w:val="24"/>
        </w:rPr>
        <w:t xml:space="preserve">. Każdy kurs został opisany, aby </w:t>
      </w:r>
      <w:r>
        <w:rPr>
          <w:rFonts w:ascii="Times New Roman" w:hAnsi="Times New Roman" w:cs="Times New Roman"/>
          <w:sz w:val="24"/>
          <w:szCs w:val="24"/>
        </w:rPr>
        <w:t>osoba zainteresowana ofertą mogła</w:t>
      </w:r>
      <w:r w:rsidRPr="00A46B61">
        <w:rPr>
          <w:rFonts w:ascii="Times New Roman" w:hAnsi="Times New Roman" w:cs="Times New Roman"/>
          <w:sz w:val="24"/>
          <w:szCs w:val="24"/>
        </w:rPr>
        <w:t xml:space="preserve"> wybrać ten, który najlepiej odpowiada </w:t>
      </w:r>
      <w:r>
        <w:rPr>
          <w:rFonts w:ascii="Times New Roman" w:hAnsi="Times New Roman" w:cs="Times New Roman"/>
          <w:sz w:val="24"/>
          <w:szCs w:val="24"/>
        </w:rPr>
        <w:t>jego</w:t>
      </w:r>
      <w:r w:rsidRPr="00A46B61">
        <w:rPr>
          <w:rFonts w:ascii="Times New Roman" w:hAnsi="Times New Roman" w:cs="Times New Roman"/>
          <w:sz w:val="24"/>
          <w:szCs w:val="24"/>
        </w:rPr>
        <w:t xml:space="preserve"> potrzebom i zainteresowaniom.</w:t>
      </w:r>
      <w:r>
        <w:rPr>
          <w:rFonts w:ascii="Times New Roman" w:hAnsi="Times New Roman" w:cs="Times New Roman"/>
          <w:sz w:val="24"/>
          <w:szCs w:val="24"/>
        </w:rPr>
        <w:t xml:space="preserve"> Sekcja ta posiada kontener z możliwością przewijania zakładek, gdy użytkownik kliknie odpowiednią kropkę</w:t>
      </w:r>
      <w:r w:rsidR="009D4BFF">
        <w:rPr>
          <w:rFonts w:ascii="Times New Roman" w:hAnsi="Times New Roman" w:cs="Times New Roman"/>
          <w:sz w:val="24"/>
          <w:szCs w:val="24"/>
        </w:rPr>
        <w:t xml:space="preserve"> lub gdy użytkownik wciśnie strzałkę w lewo</w:t>
      </w:r>
      <w:r w:rsidR="00A468F7">
        <w:rPr>
          <w:rFonts w:ascii="Times New Roman" w:hAnsi="Times New Roman" w:cs="Times New Roman"/>
          <w:sz w:val="24"/>
          <w:szCs w:val="24"/>
        </w:rPr>
        <w:t>/</w:t>
      </w:r>
      <w:r w:rsidR="009D4BFF">
        <w:rPr>
          <w:rFonts w:ascii="Times New Roman" w:hAnsi="Times New Roman" w:cs="Times New Roman"/>
          <w:sz w:val="24"/>
          <w:szCs w:val="24"/>
        </w:rPr>
        <w:t>prawo na</w:t>
      </w:r>
      <w:r w:rsidR="00A468F7">
        <w:rPr>
          <w:rFonts w:ascii="Times New Roman" w:hAnsi="Times New Roman" w:cs="Times New Roman"/>
          <w:sz w:val="24"/>
          <w:szCs w:val="24"/>
        </w:rPr>
        <w:t xml:space="preserve"> klawiaturze</w:t>
      </w:r>
      <w:r w:rsidR="009D4BFF">
        <w:rPr>
          <w:rFonts w:ascii="Times New Roman" w:hAnsi="Times New Roman" w:cs="Times New Roman"/>
          <w:sz w:val="24"/>
          <w:szCs w:val="24"/>
        </w:rPr>
        <w:t>, gdy myszka znajduje się w tym kontenerze</w:t>
      </w:r>
      <w:r w:rsidR="00A468F7">
        <w:rPr>
          <w:rFonts w:ascii="Times New Roman" w:hAnsi="Times New Roman" w:cs="Times New Roman"/>
          <w:sz w:val="24"/>
          <w:szCs w:val="24"/>
        </w:rPr>
        <w:t>, albo gdy użytkownik przesunie myszką</w:t>
      </w:r>
      <w:r w:rsidR="004F75A6">
        <w:rPr>
          <w:rFonts w:ascii="Times New Roman" w:hAnsi="Times New Roman" w:cs="Times New Roman"/>
          <w:sz w:val="24"/>
          <w:szCs w:val="24"/>
        </w:rPr>
        <w:t>/palcem</w:t>
      </w:r>
      <w:r w:rsidR="00A468F7">
        <w:rPr>
          <w:rFonts w:ascii="Times New Roman" w:hAnsi="Times New Roman" w:cs="Times New Roman"/>
          <w:sz w:val="24"/>
          <w:szCs w:val="24"/>
        </w:rPr>
        <w:t xml:space="preserve"> po danym slajdzie</w:t>
      </w:r>
      <w:r>
        <w:rPr>
          <w:rFonts w:ascii="Times New Roman" w:hAnsi="Times New Roman" w:cs="Times New Roman"/>
          <w:sz w:val="24"/>
          <w:szCs w:val="24"/>
        </w:rPr>
        <w:t>. Ta sekcja przedstawiona jest na rysunku numer 10.</w:t>
      </w:r>
    </w:p>
    <w:p w14:paraId="28C3EB4E" w14:textId="77777777" w:rsidR="00A46B61" w:rsidRDefault="00A46B61" w:rsidP="006F358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F6CECB4" w14:textId="0F307A5F" w:rsidR="006F358E" w:rsidRDefault="00A46B61" w:rsidP="006F35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6B61">
        <w:rPr>
          <w:rFonts w:ascii="Times New Roman" w:hAnsi="Times New Roman"/>
          <w:iCs/>
          <w:noProof/>
        </w:rPr>
        <w:drawing>
          <wp:inline distT="0" distB="0" distL="0" distR="0" wp14:anchorId="59B53925" wp14:editId="79344908">
            <wp:extent cx="5710687" cy="2472055"/>
            <wp:effectExtent l="0" t="0" r="4445" b="4445"/>
            <wp:docPr id="1210301964" name="Obraz 1" descr="Obraz zawierający tekst, zrzut ekranu, Strona internetowa, Reklam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301964" name="Obraz 1" descr="Obraz zawierający tekst, zrzut ekranu, Strona internetowa, Reklama internetowa&#10;&#10;Opis wygenerowany automatycznie"/>
                    <pic:cNvPicPr/>
                  </pic:nvPicPr>
                  <pic:blipFill rotWithShape="1"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0687" cy="2472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19AD8" w14:textId="58B67569" w:rsidR="006F358E" w:rsidRDefault="006F358E" w:rsidP="006F358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0</w:t>
      </w:r>
      <w:r w:rsidRPr="0050237B">
        <w:rPr>
          <w:szCs w:val="22"/>
        </w:rPr>
        <w:t xml:space="preserve">. </w:t>
      </w:r>
      <w:r>
        <w:rPr>
          <w:szCs w:val="22"/>
        </w:rPr>
        <w:t>Pierwsza sekcja strony „</w:t>
      </w:r>
      <w:r w:rsidR="003D5AD2">
        <w:rPr>
          <w:szCs w:val="22"/>
        </w:rPr>
        <w:t>Sklep</w:t>
      </w:r>
      <w:r>
        <w:rPr>
          <w:szCs w:val="22"/>
        </w:rPr>
        <w:t>”</w:t>
      </w:r>
    </w:p>
    <w:p w14:paraId="5E5E2835" w14:textId="77777777" w:rsidR="006F358E" w:rsidRDefault="006F358E" w:rsidP="006F358E">
      <w:pPr>
        <w:spacing w:after="0" w:line="360" w:lineRule="auto"/>
      </w:pPr>
    </w:p>
    <w:p w14:paraId="5D396DFE" w14:textId="6DC9FDE3" w:rsidR="006F358E" w:rsidRPr="00C96413" w:rsidRDefault="006F358E" w:rsidP="00544F47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C96413">
        <w:rPr>
          <w:rFonts w:ascii="Times New Roman" w:hAnsi="Times New Roman" w:cs="Times New Roman"/>
          <w:sz w:val="24"/>
          <w:szCs w:val="24"/>
        </w:rPr>
        <w:t xml:space="preserve">Druga sekcja koncentruje się </w:t>
      </w:r>
      <w:r w:rsidR="00A46B61">
        <w:rPr>
          <w:rFonts w:ascii="Times New Roman" w:hAnsi="Times New Roman" w:cs="Times New Roman"/>
          <w:sz w:val="24"/>
          <w:szCs w:val="24"/>
        </w:rPr>
        <w:t>na publikacjach autora strony. Zakładka ta zawiera</w:t>
      </w:r>
      <w:r w:rsidR="00544F47">
        <w:rPr>
          <w:rFonts w:ascii="Times New Roman" w:hAnsi="Times New Roman" w:cs="Times New Roman"/>
          <w:sz w:val="24"/>
          <w:szCs w:val="24"/>
        </w:rPr>
        <w:t xml:space="preserve"> krótki</w:t>
      </w:r>
      <w:r w:rsidR="00A46B61">
        <w:rPr>
          <w:rFonts w:ascii="Times New Roman" w:hAnsi="Times New Roman" w:cs="Times New Roman"/>
          <w:sz w:val="24"/>
          <w:szCs w:val="24"/>
        </w:rPr>
        <w:t xml:space="preserve"> opis, gdzie krótko opisan</w:t>
      </w:r>
      <w:r w:rsidR="00544F47">
        <w:rPr>
          <w:rFonts w:ascii="Times New Roman" w:hAnsi="Times New Roman" w:cs="Times New Roman"/>
          <w:sz w:val="24"/>
          <w:szCs w:val="24"/>
        </w:rPr>
        <w:t xml:space="preserve">o co można nabyć w tej sekcji, oraz dostępne do zakupu publikacje. </w:t>
      </w:r>
      <w:r w:rsidR="00544F47" w:rsidRPr="00544F47">
        <w:rPr>
          <w:rFonts w:ascii="Times New Roman" w:hAnsi="Times New Roman" w:cs="Times New Roman"/>
          <w:sz w:val="24"/>
          <w:szCs w:val="24"/>
        </w:rPr>
        <w:t>Sekcja zawiera</w:t>
      </w:r>
      <w:r w:rsidR="00544F47">
        <w:rPr>
          <w:rFonts w:ascii="Times New Roman" w:hAnsi="Times New Roman" w:cs="Times New Roman"/>
          <w:sz w:val="24"/>
          <w:szCs w:val="24"/>
        </w:rPr>
        <w:t xml:space="preserve"> audiobook i</w:t>
      </w:r>
      <w:r w:rsidR="00544F47" w:rsidRPr="00544F47">
        <w:rPr>
          <w:rFonts w:ascii="Times New Roman" w:hAnsi="Times New Roman" w:cs="Times New Roman"/>
          <w:sz w:val="24"/>
          <w:szCs w:val="24"/>
        </w:rPr>
        <w:t xml:space="preserve"> książki napisane przez autora, oferujące wiedzę </w:t>
      </w:r>
      <w:r w:rsidR="00544F47" w:rsidRPr="00544F47">
        <w:rPr>
          <w:rFonts w:ascii="Times New Roman" w:hAnsi="Times New Roman" w:cs="Times New Roman"/>
          <w:sz w:val="24"/>
          <w:szCs w:val="24"/>
        </w:rPr>
        <w:lastRenderedPageBreak/>
        <w:t>i</w:t>
      </w:r>
      <w:r w:rsidR="00544F47">
        <w:rPr>
          <w:rFonts w:ascii="Nirmala UI" w:hAnsi="Nirmala UI" w:cs="Nirmala UI"/>
          <w:sz w:val="24"/>
          <w:szCs w:val="24"/>
        </w:rPr>
        <w:t> </w:t>
      </w:r>
      <w:r w:rsidR="00544F47" w:rsidRPr="00544F47">
        <w:rPr>
          <w:rFonts w:ascii="Times New Roman" w:hAnsi="Times New Roman" w:cs="Times New Roman"/>
          <w:sz w:val="24"/>
          <w:szCs w:val="24"/>
        </w:rPr>
        <w:t>inspirację dla każdego, kto chce rozwijać swoje fotograficzne umiejętności.</w:t>
      </w:r>
      <w:r w:rsidR="00544F47">
        <w:rPr>
          <w:rFonts w:ascii="Times New Roman" w:hAnsi="Times New Roman" w:cs="Times New Roman"/>
          <w:sz w:val="24"/>
          <w:szCs w:val="24"/>
        </w:rPr>
        <w:t xml:space="preserve"> K</w:t>
      </w:r>
      <w:r w:rsidR="00544F47" w:rsidRPr="00544F47">
        <w:rPr>
          <w:rFonts w:ascii="Times New Roman" w:hAnsi="Times New Roman" w:cs="Times New Roman"/>
          <w:sz w:val="24"/>
          <w:szCs w:val="24"/>
        </w:rPr>
        <w:t xml:space="preserve">ażda publikacja ma swój unikalny opis i cel, by pomóc </w:t>
      </w:r>
      <w:r w:rsidR="00544F47">
        <w:rPr>
          <w:rFonts w:ascii="Times New Roman" w:hAnsi="Times New Roman" w:cs="Times New Roman"/>
          <w:sz w:val="24"/>
          <w:szCs w:val="24"/>
        </w:rPr>
        <w:t>zainteresowanemu użytkownikowi</w:t>
      </w:r>
      <w:r w:rsidR="00544F47" w:rsidRPr="00544F47">
        <w:rPr>
          <w:rFonts w:ascii="Times New Roman" w:hAnsi="Times New Roman" w:cs="Times New Roman"/>
          <w:sz w:val="24"/>
          <w:szCs w:val="24"/>
        </w:rPr>
        <w:t xml:space="preserve"> pogłębić wiedzę</w:t>
      </w:r>
      <w:r w:rsidR="006B1D79">
        <w:rPr>
          <w:rFonts w:ascii="Times New Roman" w:hAnsi="Times New Roman" w:cs="Times New Roman"/>
          <w:sz w:val="24"/>
          <w:szCs w:val="24"/>
        </w:rPr>
        <w:t xml:space="preserve"> na temat fotografii i nie tylko</w:t>
      </w:r>
      <w:r w:rsidR="00544F47" w:rsidRPr="00544F47">
        <w:rPr>
          <w:rFonts w:ascii="Times New Roman" w:hAnsi="Times New Roman" w:cs="Times New Roman"/>
          <w:sz w:val="24"/>
          <w:szCs w:val="24"/>
        </w:rPr>
        <w:t>.</w:t>
      </w:r>
      <w:r w:rsidR="00544F47">
        <w:rPr>
          <w:rFonts w:ascii="Times New Roman" w:hAnsi="Times New Roman" w:cs="Times New Roman"/>
          <w:sz w:val="24"/>
          <w:szCs w:val="24"/>
        </w:rPr>
        <w:t xml:space="preserve"> Ta zakładka również zawiera indywidualny kontener z możliwością przewijania do odpowiedniego slajdu. Ta sekcja została przedstawiona na rysunku 11.</w:t>
      </w:r>
    </w:p>
    <w:p w14:paraId="7F3D82F6" w14:textId="77777777" w:rsidR="006F358E" w:rsidRDefault="006F358E" w:rsidP="006F358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5D60176" w14:textId="0F2BD30B" w:rsidR="006F358E" w:rsidRDefault="00A46B61" w:rsidP="006F35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6B61">
        <w:rPr>
          <w:rFonts w:ascii="Times New Roman" w:hAnsi="Times New Roman"/>
          <w:iCs/>
          <w:noProof/>
        </w:rPr>
        <w:drawing>
          <wp:inline distT="0" distB="0" distL="0" distR="0" wp14:anchorId="45CF10D5" wp14:editId="5285FC7E">
            <wp:extent cx="5710507" cy="2427605"/>
            <wp:effectExtent l="0" t="0" r="5080" b="0"/>
            <wp:docPr id="882568297" name="Obraz 1" descr="Obraz zawierający tekst, elektronika, zrzut ekranu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568297" name="Obraz 1" descr="Obraz zawierający tekst, elektronika, zrzut ekranu, multimedia&#10;&#10;Opis wygenerowany automatycznie"/>
                    <pic:cNvPicPr/>
                  </pic:nvPicPr>
                  <pic:blipFill rotWithShape="1"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0507" cy="2427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313DD" w14:textId="72E788BA" w:rsidR="006F358E" w:rsidRDefault="006F358E" w:rsidP="006F358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1</w:t>
      </w:r>
      <w:r w:rsidRPr="0050237B">
        <w:rPr>
          <w:szCs w:val="22"/>
        </w:rPr>
        <w:t xml:space="preserve">. </w:t>
      </w:r>
      <w:r w:rsidR="003D5AD2">
        <w:rPr>
          <w:szCs w:val="22"/>
        </w:rPr>
        <w:t>Druga sekcja strony „Sklep”</w:t>
      </w:r>
    </w:p>
    <w:p w14:paraId="471DD2D6" w14:textId="77777777" w:rsidR="006F358E" w:rsidRDefault="006F358E" w:rsidP="006F358E">
      <w:pPr>
        <w:spacing w:after="0" w:line="360" w:lineRule="auto"/>
      </w:pPr>
    </w:p>
    <w:p w14:paraId="608DA877" w14:textId="3F8EE5E8" w:rsidR="005015E7" w:rsidRDefault="006B1D79" w:rsidP="005015E7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zecia</w:t>
      </w:r>
      <w:r w:rsidR="006F358E">
        <w:rPr>
          <w:rFonts w:ascii="Times New Roman" w:hAnsi="Times New Roman" w:cs="Times New Roman"/>
          <w:sz w:val="24"/>
          <w:szCs w:val="24"/>
        </w:rPr>
        <w:t xml:space="preserve"> sekcja </w:t>
      </w:r>
      <w:r w:rsidR="005015E7">
        <w:rPr>
          <w:rFonts w:ascii="Times New Roman" w:hAnsi="Times New Roman" w:cs="Times New Roman"/>
          <w:sz w:val="24"/>
          <w:szCs w:val="24"/>
        </w:rPr>
        <w:t>przeznaczona jest dla osób</w:t>
      </w:r>
      <w:r w:rsidR="005015E7" w:rsidRPr="005015E7">
        <w:rPr>
          <w:rFonts w:ascii="Times New Roman" w:hAnsi="Times New Roman" w:cs="Times New Roman"/>
          <w:sz w:val="24"/>
          <w:szCs w:val="24"/>
        </w:rPr>
        <w:t xml:space="preserve"> zainteresowany</w:t>
      </w:r>
      <w:r w:rsidR="005015E7">
        <w:rPr>
          <w:rFonts w:ascii="Times New Roman" w:hAnsi="Times New Roman" w:cs="Times New Roman"/>
          <w:sz w:val="24"/>
          <w:szCs w:val="24"/>
        </w:rPr>
        <w:t>ch</w:t>
      </w:r>
      <w:r w:rsidR="005015E7" w:rsidRPr="005015E7">
        <w:rPr>
          <w:rFonts w:ascii="Times New Roman" w:hAnsi="Times New Roman" w:cs="Times New Roman"/>
          <w:sz w:val="24"/>
          <w:szCs w:val="24"/>
        </w:rPr>
        <w:t xml:space="preserve"> zakupem któregokolwiek z</w:t>
      </w:r>
      <w:r w:rsidR="005015E7">
        <w:rPr>
          <w:rFonts w:ascii="Times New Roman" w:hAnsi="Times New Roman" w:cs="Times New Roman"/>
          <w:sz w:val="24"/>
          <w:szCs w:val="24"/>
        </w:rPr>
        <w:t> </w:t>
      </w:r>
      <w:r w:rsidR="005015E7" w:rsidRPr="005015E7">
        <w:rPr>
          <w:rFonts w:ascii="Times New Roman" w:hAnsi="Times New Roman" w:cs="Times New Roman"/>
          <w:sz w:val="24"/>
          <w:szCs w:val="24"/>
        </w:rPr>
        <w:t>kursów lub publikacji</w:t>
      </w:r>
      <w:r w:rsidR="005015E7">
        <w:rPr>
          <w:rFonts w:ascii="Times New Roman" w:hAnsi="Times New Roman" w:cs="Times New Roman"/>
          <w:sz w:val="24"/>
          <w:szCs w:val="24"/>
        </w:rPr>
        <w:t xml:space="preserve">. W tej zakładce znajduje się przekierowanie do strony „Kontakt”, gdzie znajduje się do wypełnienia formularz kontaktowy. </w:t>
      </w:r>
      <w:r w:rsidR="005015E7" w:rsidRPr="005015E7">
        <w:rPr>
          <w:rFonts w:ascii="Times New Roman" w:hAnsi="Times New Roman" w:cs="Times New Roman"/>
          <w:sz w:val="24"/>
          <w:szCs w:val="24"/>
        </w:rPr>
        <w:t>Link do formularza znajduje się na dole sekcji i jest łatwo dostępny dla odwiedzających.</w:t>
      </w:r>
      <w:r w:rsidR="005015E7">
        <w:rPr>
          <w:rFonts w:ascii="Times New Roman" w:hAnsi="Times New Roman" w:cs="Times New Roman"/>
          <w:sz w:val="24"/>
          <w:szCs w:val="24"/>
        </w:rPr>
        <w:t xml:space="preserve"> Ostatnia sekcja została przedstawiona na rysunku numer 12.</w:t>
      </w:r>
    </w:p>
    <w:p w14:paraId="6D687959" w14:textId="77777777" w:rsidR="006F358E" w:rsidRDefault="006F358E" w:rsidP="006F358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C044337" w14:textId="07E07833" w:rsidR="006F358E" w:rsidRDefault="008A2921" w:rsidP="006F35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A2921">
        <w:rPr>
          <w:rFonts w:ascii="Times New Roman" w:hAnsi="Times New Roman"/>
          <w:iCs/>
          <w:noProof/>
        </w:rPr>
        <w:drawing>
          <wp:inline distT="0" distB="0" distL="0" distR="0" wp14:anchorId="3CFDB146" wp14:editId="5897CC50">
            <wp:extent cx="5654482" cy="826135"/>
            <wp:effectExtent l="0" t="0" r="3810" b="0"/>
            <wp:docPr id="1453347058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347058" name="Obraz 1" descr="Obraz zawierający tekst, zrzut ekranu, Czcionka&#10;&#10;Opis wygenerowany automatycznie"/>
                    <pic:cNvPicPr/>
                  </pic:nvPicPr>
                  <pic:blipFill rotWithShape="1"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58828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A2921">
        <w:rPr>
          <w:rFonts w:ascii="Times New Roman" w:hAnsi="Times New Roman"/>
          <w:iCs/>
          <w:noProof/>
        </w:rPr>
        <w:t xml:space="preserve"> </w:t>
      </w:r>
    </w:p>
    <w:p w14:paraId="2A9386CC" w14:textId="0A6BFD28" w:rsidR="006F358E" w:rsidRDefault="006F358E" w:rsidP="006F358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2</w:t>
      </w:r>
      <w:r w:rsidRPr="0050237B">
        <w:rPr>
          <w:szCs w:val="22"/>
        </w:rPr>
        <w:t xml:space="preserve">. </w:t>
      </w:r>
      <w:r w:rsidR="003D5AD2">
        <w:rPr>
          <w:szCs w:val="22"/>
        </w:rPr>
        <w:t>Trzecia sekcja strony „Sklep”</w:t>
      </w:r>
    </w:p>
    <w:p w14:paraId="78A71693" w14:textId="77777777" w:rsidR="006F358E" w:rsidRDefault="006F358E" w:rsidP="006F358E">
      <w:pPr>
        <w:spacing w:after="0" w:line="360" w:lineRule="auto"/>
      </w:pPr>
    </w:p>
    <w:p w14:paraId="1FED6759" w14:textId="77777777" w:rsidR="008E6A73" w:rsidRDefault="008E6A73" w:rsidP="008E6A73">
      <w:r>
        <w:br w:type="page"/>
      </w:r>
    </w:p>
    <w:p w14:paraId="228FE48C" w14:textId="7C335188" w:rsidR="008E6A73" w:rsidRDefault="008E6A73" w:rsidP="008E6A73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5" w:name="_Toc158114285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ferta</w:t>
      </w:r>
      <w:bookmarkEnd w:id="15"/>
    </w:p>
    <w:p w14:paraId="7E2F0C28" w14:textId="6403830D" w:rsidR="001437C6" w:rsidRDefault="001437C6" w:rsidP="00177D77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37C6">
        <w:rPr>
          <w:rFonts w:ascii="Times New Roman" w:hAnsi="Times New Roman" w:cs="Times New Roman"/>
          <w:sz w:val="24"/>
          <w:szCs w:val="24"/>
        </w:rPr>
        <w:t xml:space="preserve">Strona "Oferta" </w:t>
      </w:r>
      <w:r w:rsidR="00177D77">
        <w:rPr>
          <w:rFonts w:ascii="Times New Roman" w:hAnsi="Times New Roman" w:cs="Times New Roman"/>
          <w:sz w:val="24"/>
          <w:szCs w:val="24"/>
        </w:rPr>
        <w:t>oferuje</w:t>
      </w:r>
      <w:r w:rsidRPr="001437C6">
        <w:rPr>
          <w:rFonts w:ascii="Times New Roman" w:hAnsi="Times New Roman" w:cs="Times New Roman"/>
          <w:sz w:val="24"/>
          <w:szCs w:val="24"/>
        </w:rPr>
        <w:t xml:space="preserve"> źródło informacji o usługach fotograficznych oferowanych przez FotoKaty</w:t>
      </w:r>
      <w:r w:rsidR="00177D77">
        <w:rPr>
          <w:rFonts w:ascii="Times New Roman" w:hAnsi="Times New Roman" w:cs="Times New Roman"/>
          <w:sz w:val="24"/>
          <w:szCs w:val="24"/>
        </w:rPr>
        <w:t>.</w:t>
      </w:r>
      <w:r w:rsidRPr="001437C6">
        <w:rPr>
          <w:rFonts w:ascii="Times New Roman" w:hAnsi="Times New Roman" w:cs="Times New Roman"/>
          <w:sz w:val="24"/>
          <w:szCs w:val="24"/>
        </w:rPr>
        <w:t xml:space="preserve"> </w:t>
      </w:r>
      <w:r w:rsidR="00177D77">
        <w:rPr>
          <w:rFonts w:ascii="Times New Roman" w:hAnsi="Times New Roman" w:cs="Times New Roman"/>
          <w:sz w:val="24"/>
          <w:szCs w:val="24"/>
        </w:rPr>
        <w:t>Strona z</w:t>
      </w:r>
      <w:r w:rsidRPr="001437C6">
        <w:rPr>
          <w:rFonts w:ascii="Times New Roman" w:hAnsi="Times New Roman" w:cs="Times New Roman"/>
          <w:sz w:val="24"/>
          <w:szCs w:val="24"/>
        </w:rPr>
        <w:t>aprojektowan</w:t>
      </w:r>
      <w:r w:rsidR="00177D77">
        <w:rPr>
          <w:rFonts w:ascii="Times New Roman" w:hAnsi="Times New Roman" w:cs="Times New Roman"/>
          <w:sz w:val="24"/>
          <w:szCs w:val="24"/>
        </w:rPr>
        <w:t>a jest</w:t>
      </w:r>
      <w:r w:rsidRPr="001437C6">
        <w:rPr>
          <w:rFonts w:ascii="Times New Roman" w:hAnsi="Times New Roman" w:cs="Times New Roman"/>
          <w:sz w:val="24"/>
          <w:szCs w:val="24"/>
        </w:rPr>
        <w:t xml:space="preserve"> z myślą o wygodzie i przejrzystości dla odwiedzających. Składa się z dwóch głównych sekcji:</w:t>
      </w:r>
    </w:p>
    <w:p w14:paraId="0D773EDF" w14:textId="77777777" w:rsidR="005C4911" w:rsidRDefault="005C4911" w:rsidP="005C4911">
      <w:pPr>
        <w:spacing w:after="0" w:line="360" w:lineRule="auto"/>
        <w:ind w:firstLine="426"/>
        <w:rPr>
          <w:rFonts w:ascii="Times New Roman" w:hAnsi="Times New Roman" w:cs="Times New Roman"/>
          <w:sz w:val="24"/>
          <w:szCs w:val="24"/>
        </w:rPr>
      </w:pPr>
    </w:p>
    <w:p w14:paraId="01459A48" w14:textId="2BDCF3E3" w:rsidR="00177D77" w:rsidRDefault="00177D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77D77">
        <w:rPr>
          <w:rFonts w:ascii="Times New Roman" w:hAnsi="Times New Roman" w:cs="Times New Roman"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pierwszej</w:t>
      </w:r>
      <w:r w:rsidRPr="00177D77">
        <w:rPr>
          <w:rFonts w:ascii="Times New Roman" w:hAnsi="Times New Roman" w:cs="Times New Roman"/>
          <w:sz w:val="24"/>
          <w:szCs w:val="24"/>
        </w:rPr>
        <w:t xml:space="preserve"> części odwiedzający mogą zapoznać się z pełnym zakresem usług fotograficznych dostępnych w ofercie. Znajdują się tu szczegółowe opisy każdej specjalizacji, od sesji ślubnych, poprzez portrety, aż po fotografowanie e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177D77">
        <w:rPr>
          <w:rFonts w:ascii="Times New Roman" w:hAnsi="Times New Roman" w:cs="Times New Roman"/>
          <w:sz w:val="24"/>
          <w:szCs w:val="24"/>
        </w:rPr>
        <w:t xml:space="preserve">entów. Dla każdego typu usługi dostępne są interaktywne linki – kliknięcie w tytuł oferty </w:t>
      </w:r>
      <w:r>
        <w:rPr>
          <w:rFonts w:ascii="Times New Roman" w:hAnsi="Times New Roman" w:cs="Times New Roman"/>
          <w:sz w:val="24"/>
          <w:szCs w:val="24"/>
        </w:rPr>
        <w:t>przesuwa</w:t>
      </w:r>
      <w:r w:rsidRPr="00177D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lajd w drugiej sekcji do odpowiedniego zdjęcia, </w:t>
      </w:r>
      <w:r w:rsidRPr="00177D77">
        <w:rPr>
          <w:rFonts w:ascii="Times New Roman" w:hAnsi="Times New Roman" w:cs="Times New Roman"/>
          <w:sz w:val="24"/>
          <w:szCs w:val="24"/>
        </w:rPr>
        <w:t>co pozwala na natychmiastowe zobaczenie przykładowych realizacj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1C83">
        <w:rPr>
          <w:rFonts w:ascii="Times New Roman" w:hAnsi="Times New Roman" w:cs="Times New Roman"/>
          <w:sz w:val="24"/>
          <w:szCs w:val="24"/>
        </w:rPr>
        <w:t>Fragment s</w:t>
      </w:r>
      <w:r>
        <w:rPr>
          <w:rFonts w:ascii="Times New Roman" w:hAnsi="Times New Roman" w:cs="Times New Roman"/>
          <w:sz w:val="24"/>
          <w:szCs w:val="24"/>
        </w:rPr>
        <w:t>ekcj</w:t>
      </w:r>
      <w:r w:rsidR="00791C83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pierwsz</w:t>
      </w:r>
      <w:r w:rsidR="00791C83">
        <w:rPr>
          <w:rFonts w:ascii="Times New Roman" w:hAnsi="Times New Roman" w:cs="Times New Roman"/>
          <w:sz w:val="24"/>
          <w:szCs w:val="24"/>
        </w:rPr>
        <w:t>ej</w:t>
      </w:r>
      <w:r>
        <w:rPr>
          <w:rFonts w:ascii="Times New Roman" w:hAnsi="Times New Roman" w:cs="Times New Roman"/>
          <w:sz w:val="24"/>
          <w:szCs w:val="24"/>
        </w:rPr>
        <w:t xml:space="preserve"> przedstawion</w:t>
      </w:r>
      <w:r w:rsidR="00791C83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jest na rysunku 13.</w:t>
      </w:r>
    </w:p>
    <w:p w14:paraId="3A0BCF13" w14:textId="77777777" w:rsidR="00177D77" w:rsidRDefault="00177D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5EFE563" w14:textId="4BEDA159" w:rsidR="005C4911" w:rsidRDefault="00364D28" w:rsidP="005C49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/>
          <w:iCs/>
          <w:noProof/>
        </w:rPr>
        <w:drawing>
          <wp:inline distT="0" distB="0" distL="0" distR="0" wp14:anchorId="5A7BB6A0" wp14:editId="3E79900B">
            <wp:extent cx="5760720" cy="2850515"/>
            <wp:effectExtent l="0" t="0" r="0" b="6985"/>
            <wp:docPr id="1197701736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701736" name="Obraz 1" descr="Obraz zawierający tekst, zrzut ekranu, Czcionka&#10;&#10;Opis wygenerowany automatycznie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FC1C8" w14:textId="6DBF0718" w:rsidR="005C4911" w:rsidRDefault="005C4911" w:rsidP="005C491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3</w:t>
      </w:r>
      <w:r w:rsidRPr="0050237B">
        <w:rPr>
          <w:szCs w:val="22"/>
        </w:rPr>
        <w:t xml:space="preserve">. </w:t>
      </w:r>
      <w:r w:rsidR="00913777">
        <w:rPr>
          <w:szCs w:val="22"/>
        </w:rPr>
        <w:t>Fragment</w:t>
      </w:r>
      <w:r>
        <w:rPr>
          <w:szCs w:val="22"/>
        </w:rPr>
        <w:t xml:space="preserve"> sekcj</w:t>
      </w:r>
      <w:r w:rsidR="00913777">
        <w:rPr>
          <w:szCs w:val="22"/>
        </w:rPr>
        <w:t>i pierwszej</w:t>
      </w:r>
      <w:r>
        <w:rPr>
          <w:szCs w:val="22"/>
        </w:rPr>
        <w:t xml:space="preserve"> strony „Oferta”</w:t>
      </w:r>
    </w:p>
    <w:p w14:paraId="4BFA060C" w14:textId="77777777" w:rsidR="005C4911" w:rsidRDefault="005C4911" w:rsidP="005C4911">
      <w:pPr>
        <w:spacing w:after="0" w:line="360" w:lineRule="auto"/>
      </w:pPr>
    </w:p>
    <w:p w14:paraId="2E808C91" w14:textId="025DEE0F" w:rsidR="00913777" w:rsidRDefault="009137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13777">
        <w:rPr>
          <w:rFonts w:ascii="Times New Roman" w:hAnsi="Times New Roman" w:cs="Times New Roman"/>
          <w:sz w:val="24"/>
          <w:szCs w:val="24"/>
        </w:rPr>
        <w:t xml:space="preserve">Druga część strony to dynamiczny slider, który prezentuje wybrane prace z portfolio </w:t>
      </w:r>
      <w:r>
        <w:rPr>
          <w:rFonts w:ascii="Times New Roman" w:hAnsi="Times New Roman" w:cs="Times New Roman"/>
          <w:sz w:val="24"/>
          <w:szCs w:val="24"/>
        </w:rPr>
        <w:t>autora</w:t>
      </w:r>
      <w:r w:rsidRPr="00913777">
        <w:rPr>
          <w:rFonts w:ascii="Times New Roman" w:hAnsi="Times New Roman" w:cs="Times New Roman"/>
          <w:sz w:val="24"/>
          <w:szCs w:val="24"/>
        </w:rPr>
        <w:t>, ilustrujące je</w:t>
      </w:r>
      <w:r>
        <w:rPr>
          <w:rFonts w:ascii="Times New Roman" w:hAnsi="Times New Roman" w:cs="Times New Roman"/>
          <w:sz w:val="24"/>
          <w:szCs w:val="24"/>
        </w:rPr>
        <w:t>go</w:t>
      </w:r>
      <w:r w:rsidRPr="00913777">
        <w:rPr>
          <w:rFonts w:ascii="Times New Roman" w:hAnsi="Times New Roman" w:cs="Times New Roman"/>
          <w:sz w:val="24"/>
          <w:szCs w:val="24"/>
        </w:rPr>
        <w:t xml:space="preserve"> umiejętności w zakresie oferowanych usług. Każda oferta jest wspierana przykład</w:t>
      </w:r>
      <w:r>
        <w:rPr>
          <w:rFonts w:ascii="Times New Roman" w:hAnsi="Times New Roman" w:cs="Times New Roman"/>
          <w:sz w:val="24"/>
          <w:szCs w:val="24"/>
        </w:rPr>
        <w:t>em</w:t>
      </w:r>
      <w:r w:rsidRPr="00913777">
        <w:rPr>
          <w:rFonts w:ascii="Times New Roman" w:hAnsi="Times New Roman" w:cs="Times New Roman"/>
          <w:sz w:val="24"/>
          <w:szCs w:val="24"/>
        </w:rPr>
        <w:t xml:space="preserve"> zdję</w:t>
      </w:r>
      <w:r>
        <w:rPr>
          <w:rFonts w:ascii="Times New Roman" w:hAnsi="Times New Roman" w:cs="Times New Roman"/>
          <w:sz w:val="24"/>
          <w:szCs w:val="24"/>
        </w:rPr>
        <w:t>cia</w:t>
      </w:r>
      <w:r w:rsidRPr="00913777">
        <w:rPr>
          <w:rFonts w:ascii="Times New Roman" w:hAnsi="Times New Roman" w:cs="Times New Roman"/>
          <w:sz w:val="24"/>
          <w:szCs w:val="24"/>
        </w:rPr>
        <w:t>, któr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913777">
        <w:rPr>
          <w:rFonts w:ascii="Times New Roman" w:hAnsi="Times New Roman" w:cs="Times New Roman"/>
          <w:sz w:val="24"/>
          <w:szCs w:val="24"/>
        </w:rPr>
        <w:t xml:space="preserve"> świadcz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13777">
        <w:rPr>
          <w:rFonts w:ascii="Times New Roman" w:hAnsi="Times New Roman" w:cs="Times New Roman"/>
          <w:sz w:val="24"/>
          <w:szCs w:val="24"/>
        </w:rPr>
        <w:t xml:space="preserve"> o jakości i stylu</w:t>
      </w:r>
      <w:r>
        <w:rPr>
          <w:rFonts w:ascii="Times New Roman" w:hAnsi="Times New Roman" w:cs="Times New Roman"/>
          <w:sz w:val="24"/>
          <w:szCs w:val="24"/>
        </w:rPr>
        <w:t xml:space="preserve"> fotografa</w:t>
      </w:r>
      <w:r w:rsidRPr="00913777">
        <w:rPr>
          <w:rFonts w:ascii="Times New Roman" w:hAnsi="Times New Roman" w:cs="Times New Roman"/>
          <w:sz w:val="24"/>
          <w:szCs w:val="24"/>
        </w:rPr>
        <w:t xml:space="preserve">. Slider umożliwia łatwą nawigację między różnymi </w:t>
      </w:r>
      <w:r>
        <w:rPr>
          <w:rFonts w:ascii="Times New Roman" w:hAnsi="Times New Roman" w:cs="Times New Roman"/>
          <w:sz w:val="24"/>
          <w:szCs w:val="24"/>
        </w:rPr>
        <w:t>zdjęciami poprzez klikanie w interaktywne kropki</w:t>
      </w:r>
      <w:r w:rsidRPr="00913777">
        <w:rPr>
          <w:rFonts w:ascii="Times New Roman" w:hAnsi="Times New Roman" w:cs="Times New Roman"/>
          <w:sz w:val="24"/>
          <w:szCs w:val="24"/>
        </w:rPr>
        <w:t xml:space="preserve">, </w:t>
      </w:r>
      <w:r w:rsidR="00C45930">
        <w:rPr>
          <w:rFonts w:ascii="Times New Roman" w:hAnsi="Times New Roman" w:cs="Times New Roman"/>
          <w:sz w:val="24"/>
          <w:szCs w:val="24"/>
        </w:rPr>
        <w:t>lub wciśnięcie strzał</w:t>
      </w:r>
      <w:r w:rsidR="003C6E47">
        <w:rPr>
          <w:rFonts w:ascii="Times New Roman" w:hAnsi="Times New Roman" w:cs="Times New Roman"/>
          <w:sz w:val="24"/>
          <w:szCs w:val="24"/>
        </w:rPr>
        <w:t>ki w</w:t>
      </w:r>
      <w:r w:rsidR="00C45930">
        <w:rPr>
          <w:rFonts w:ascii="Times New Roman" w:hAnsi="Times New Roman" w:cs="Times New Roman"/>
          <w:sz w:val="24"/>
          <w:szCs w:val="24"/>
        </w:rPr>
        <w:t xml:space="preserve"> prawo</w:t>
      </w:r>
      <w:r w:rsidR="003C6E47">
        <w:rPr>
          <w:rFonts w:ascii="Times New Roman" w:hAnsi="Times New Roman" w:cs="Times New Roman"/>
          <w:sz w:val="24"/>
          <w:szCs w:val="24"/>
        </w:rPr>
        <w:t>/</w:t>
      </w:r>
      <w:r w:rsidR="00C45930">
        <w:rPr>
          <w:rFonts w:ascii="Times New Roman" w:hAnsi="Times New Roman" w:cs="Times New Roman"/>
          <w:sz w:val="24"/>
          <w:szCs w:val="24"/>
        </w:rPr>
        <w:t xml:space="preserve">lewo na klawiaturze, gdy myszka znajduje się w tym sliderze, </w:t>
      </w:r>
      <w:r w:rsidR="003C6E47">
        <w:rPr>
          <w:rFonts w:ascii="Times New Roman" w:hAnsi="Times New Roman" w:cs="Times New Roman"/>
          <w:sz w:val="24"/>
          <w:szCs w:val="24"/>
        </w:rPr>
        <w:t>albo poprzez przesunięcie myszką</w:t>
      </w:r>
      <w:r w:rsidR="002B23F5">
        <w:rPr>
          <w:rFonts w:ascii="Times New Roman" w:hAnsi="Times New Roman" w:cs="Times New Roman"/>
          <w:sz w:val="24"/>
          <w:szCs w:val="24"/>
        </w:rPr>
        <w:t>/palcem</w:t>
      </w:r>
      <w:r w:rsidR="003C6E47">
        <w:rPr>
          <w:rFonts w:ascii="Times New Roman" w:hAnsi="Times New Roman" w:cs="Times New Roman"/>
          <w:sz w:val="24"/>
          <w:szCs w:val="24"/>
        </w:rPr>
        <w:t xml:space="preserve"> po danym sliderze, </w:t>
      </w:r>
      <w:r w:rsidRPr="00913777">
        <w:rPr>
          <w:rFonts w:ascii="Times New Roman" w:hAnsi="Times New Roman" w:cs="Times New Roman"/>
          <w:sz w:val="24"/>
          <w:szCs w:val="24"/>
        </w:rPr>
        <w:t xml:space="preserve">zapewniając potencjalnym </w:t>
      </w:r>
      <w:r w:rsidRPr="00913777">
        <w:rPr>
          <w:rFonts w:ascii="Times New Roman" w:hAnsi="Times New Roman" w:cs="Times New Roman"/>
          <w:sz w:val="24"/>
          <w:szCs w:val="24"/>
        </w:rPr>
        <w:lastRenderedPageBreak/>
        <w:t>klientom wizualne potwierdzenie profesjonalizmu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13777">
        <w:rPr>
          <w:rFonts w:ascii="Times New Roman" w:hAnsi="Times New Roman" w:cs="Times New Roman"/>
          <w:sz w:val="24"/>
          <w:szCs w:val="24"/>
        </w:rPr>
        <w:t>kreatywności autora.</w:t>
      </w:r>
      <w:r>
        <w:rPr>
          <w:rFonts w:ascii="Times New Roman" w:hAnsi="Times New Roman" w:cs="Times New Roman"/>
          <w:sz w:val="24"/>
          <w:szCs w:val="24"/>
        </w:rPr>
        <w:t xml:space="preserve"> Sekcja ta przedstawiona jest na rysunku 14.</w:t>
      </w:r>
    </w:p>
    <w:p w14:paraId="743AA8EB" w14:textId="77777777" w:rsidR="00913777" w:rsidRDefault="009137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F916E1D" w14:textId="6BDEBBB9" w:rsidR="005C4911" w:rsidRDefault="00913777" w:rsidP="005C49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3777">
        <w:rPr>
          <w:rFonts w:ascii="Times New Roman" w:hAnsi="Times New Roman"/>
          <w:iCs/>
          <w:noProof/>
        </w:rPr>
        <w:drawing>
          <wp:inline distT="0" distB="0" distL="0" distR="0" wp14:anchorId="4C8A607F" wp14:editId="18751E4C">
            <wp:extent cx="4273447" cy="7347005"/>
            <wp:effectExtent l="0" t="0" r="0" b="6350"/>
            <wp:docPr id="1389703906" name="Obraz 1" descr="Obraz zawierający osoba, panna młoda, suknia ślubna, ubra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703906" name="Obraz 1" descr="Obraz zawierający osoba, panna młoda, suknia ślubna, ubrania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80555" cy="73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A2874" w14:textId="5265B516" w:rsidR="005C4911" w:rsidRDefault="005C4911" w:rsidP="005C491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4</w:t>
      </w:r>
      <w:r w:rsidRPr="0050237B">
        <w:rPr>
          <w:szCs w:val="22"/>
        </w:rPr>
        <w:t xml:space="preserve">. </w:t>
      </w:r>
      <w:r>
        <w:rPr>
          <w:szCs w:val="22"/>
        </w:rPr>
        <w:t>Druga sekcja strony „Oferta”</w:t>
      </w:r>
    </w:p>
    <w:p w14:paraId="672E9C6A" w14:textId="77777777" w:rsidR="005C4911" w:rsidRDefault="005C4911" w:rsidP="005C4911">
      <w:pPr>
        <w:spacing w:after="0" w:line="360" w:lineRule="auto"/>
      </w:pPr>
    </w:p>
    <w:p w14:paraId="72F33255" w14:textId="77777777" w:rsidR="008E6A73" w:rsidRDefault="008E6A73" w:rsidP="008E6A73">
      <w:r>
        <w:br w:type="page"/>
      </w:r>
    </w:p>
    <w:p w14:paraId="3D4322E6" w14:textId="6484D9A0" w:rsidR="008E6A73" w:rsidRDefault="008E6A73" w:rsidP="008E6A73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6" w:name="_Toc158114286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ontakt</w:t>
      </w:r>
      <w:bookmarkEnd w:id="16"/>
    </w:p>
    <w:p w14:paraId="0CD233A8" w14:textId="77777777" w:rsidR="00381FFF" w:rsidRDefault="00381FFF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 w:cs="Times New Roman"/>
          <w:sz w:val="24"/>
          <w:szCs w:val="24"/>
        </w:rPr>
        <w:t>Strona "Kontakt" oferuje</w:t>
      </w:r>
      <w:r>
        <w:rPr>
          <w:rFonts w:ascii="Times New Roman" w:hAnsi="Times New Roman" w:cs="Times New Roman"/>
          <w:sz w:val="24"/>
          <w:szCs w:val="24"/>
        </w:rPr>
        <w:t xml:space="preserve"> dwie sekcje, gdzie przedstawione są</w:t>
      </w:r>
      <w:r w:rsidRPr="00381FFF">
        <w:rPr>
          <w:rFonts w:ascii="Times New Roman" w:hAnsi="Times New Roman" w:cs="Times New Roman"/>
          <w:sz w:val="24"/>
          <w:szCs w:val="24"/>
        </w:rPr>
        <w:t xml:space="preserve"> dwa kluczowe środki komunikacji z autorem strony. </w:t>
      </w:r>
    </w:p>
    <w:p w14:paraId="657D5044" w14:textId="77777777" w:rsidR="00381FFF" w:rsidRDefault="00381FFF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1515358" w14:textId="51116674" w:rsidR="00381FFF" w:rsidRDefault="00381FFF" w:rsidP="0083667B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 w:cs="Times New Roman"/>
          <w:sz w:val="24"/>
          <w:szCs w:val="24"/>
        </w:rPr>
        <w:t>W pierwszej sekcji znajduje się zaproszenie do kontaktu za pośrednictwem e-maila, podkreślone poprzez bezpośredni</w:t>
      </w:r>
      <w:r w:rsidR="0083667B">
        <w:rPr>
          <w:rFonts w:ascii="Times New Roman" w:hAnsi="Times New Roman" w:cs="Times New Roman"/>
          <w:sz w:val="24"/>
          <w:szCs w:val="24"/>
        </w:rPr>
        <w:t>e</w:t>
      </w:r>
      <w:r w:rsidRPr="00381FFF">
        <w:rPr>
          <w:rFonts w:ascii="Times New Roman" w:hAnsi="Times New Roman" w:cs="Times New Roman"/>
          <w:sz w:val="24"/>
          <w:szCs w:val="24"/>
        </w:rPr>
        <w:t xml:space="preserve"> </w:t>
      </w:r>
      <w:r w:rsidR="0083667B" w:rsidRPr="0083667B">
        <w:rPr>
          <w:rFonts w:ascii="Times New Roman" w:hAnsi="Times New Roman" w:cs="Times New Roman"/>
          <w:sz w:val="24"/>
          <w:szCs w:val="24"/>
        </w:rPr>
        <w:t>zamieszczenie adresu email</w:t>
      </w:r>
      <w:r w:rsidR="0083667B">
        <w:rPr>
          <w:rFonts w:ascii="Times New Roman" w:hAnsi="Times New Roman" w:cs="Times New Roman"/>
          <w:sz w:val="24"/>
          <w:szCs w:val="24"/>
        </w:rPr>
        <w:t xml:space="preserve"> jako interaktywnego linku.</w:t>
      </w:r>
      <w:r w:rsidRPr="00381FFF">
        <w:rPr>
          <w:rFonts w:ascii="Times New Roman" w:hAnsi="Times New Roman" w:cs="Times New Roman"/>
          <w:sz w:val="24"/>
          <w:szCs w:val="24"/>
        </w:rPr>
        <w:t xml:space="preserve"> Aktywacja tego linku inicjuje proces otwierania domyślnej aplikacji pocztowej na urządzeniu użytkownika, umożliwiając natychmiastowe nawiązanie korespondencji.</w:t>
      </w:r>
      <w:r w:rsidR="0083667B">
        <w:rPr>
          <w:rFonts w:ascii="Times New Roman" w:hAnsi="Times New Roman" w:cs="Times New Roman"/>
          <w:sz w:val="24"/>
          <w:szCs w:val="24"/>
        </w:rPr>
        <w:t xml:space="preserve"> U</w:t>
      </w:r>
      <w:r w:rsidR="0083667B" w:rsidRPr="0083667B">
        <w:rPr>
          <w:rFonts w:ascii="Times New Roman" w:hAnsi="Times New Roman" w:cs="Times New Roman"/>
          <w:sz w:val="24"/>
          <w:szCs w:val="24"/>
        </w:rPr>
        <w:t>łatwia</w:t>
      </w:r>
      <w:r w:rsidR="0083667B">
        <w:rPr>
          <w:rFonts w:ascii="Times New Roman" w:hAnsi="Times New Roman" w:cs="Times New Roman"/>
          <w:sz w:val="24"/>
          <w:szCs w:val="24"/>
        </w:rPr>
        <w:t xml:space="preserve"> to</w:t>
      </w:r>
      <w:r w:rsidR="0083667B" w:rsidRPr="0083667B">
        <w:rPr>
          <w:rFonts w:ascii="Times New Roman" w:hAnsi="Times New Roman" w:cs="Times New Roman"/>
          <w:sz w:val="24"/>
          <w:szCs w:val="24"/>
        </w:rPr>
        <w:t xml:space="preserve"> szybkie i bezproblemowe wysłanie wiadomości.</w:t>
      </w:r>
      <w:r w:rsidR="0083667B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 xml:space="preserve">ekcja </w:t>
      </w:r>
      <w:r w:rsidR="0083667B">
        <w:rPr>
          <w:rFonts w:ascii="Times New Roman" w:hAnsi="Times New Roman" w:cs="Times New Roman"/>
          <w:sz w:val="24"/>
          <w:szCs w:val="24"/>
        </w:rPr>
        <w:t>ta jest</w:t>
      </w:r>
      <w:r>
        <w:rPr>
          <w:rFonts w:ascii="Times New Roman" w:hAnsi="Times New Roman" w:cs="Times New Roman"/>
          <w:sz w:val="24"/>
          <w:szCs w:val="24"/>
        </w:rPr>
        <w:t xml:space="preserve"> przedstawiona na rysunku numer </w:t>
      </w:r>
      <w:r w:rsidR="0083667B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F72127" w14:textId="77777777" w:rsidR="00381FFF" w:rsidRDefault="00381FFF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EBF81E6" w14:textId="450AACE5" w:rsidR="00381FFF" w:rsidRDefault="00381FFF" w:rsidP="00381FF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/>
          <w:iCs/>
          <w:noProof/>
        </w:rPr>
        <w:drawing>
          <wp:inline distT="0" distB="0" distL="0" distR="0" wp14:anchorId="746EB7BA" wp14:editId="44319DA5">
            <wp:extent cx="5658485" cy="2727880"/>
            <wp:effectExtent l="0" t="0" r="0" b="0"/>
            <wp:docPr id="1071251095" name="Obraz 1" descr="Obraz zawierający komputer, tekst, zrzut ekranu, c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51095" name="Obraz 1" descr="Obraz zawierający komputer, tekst, zrzut ekranu, computer&#10;&#10;Opis wygenerowany automatycznie"/>
                    <pic:cNvPicPr/>
                  </pic:nvPicPr>
                  <pic:blipFill rotWithShape="1"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58928" cy="2728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E73F41" w14:textId="55B69F47" w:rsidR="00381FFF" w:rsidRDefault="00381FFF" w:rsidP="00381FFF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5</w:t>
      </w:r>
      <w:r w:rsidRPr="0050237B">
        <w:rPr>
          <w:szCs w:val="22"/>
        </w:rPr>
        <w:t xml:space="preserve">. </w:t>
      </w:r>
      <w:r>
        <w:rPr>
          <w:szCs w:val="22"/>
        </w:rPr>
        <w:t>Pierwsza sekcja strony „Kontakt”</w:t>
      </w:r>
    </w:p>
    <w:p w14:paraId="29726D44" w14:textId="77777777" w:rsidR="00381FFF" w:rsidRDefault="00381FFF" w:rsidP="00381FFF">
      <w:pPr>
        <w:spacing w:after="0" w:line="360" w:lineRule="auto"/>
      </w:pPr>
    </w:p>
    <w:p w14:paraId="191FB697" w14:textId="1E5101CF" w:rsidR="0065181C" w:rsidRDefault="0065181C" w:rsidP="0065181C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5181C">
        <w:rPr>
          <w:rFonts w:ascii="Times New Roman" w:hAnsi="Times New Roman" w:cs="Times New Roman"/>
          <w:sz w:val="24"/>
          <w:szCs w:val="24"/>
        </w:rPr>
        <w:t>Druga sekcja to formularz kontaktowy, który jest wyposażony w system walidacji danych wejściowych. Walidacja ta sprawdza poprawność wprowadzonych informacji przed ich wysłaniem, zwiększając tym samym efektywność komunikacji i minimalizując ryzyko błędów.</w:t>
      </w:r>
      <w:r>
        <w:rPr>
          <w:rFonts w:ascii="Times New Roman" w:hAnsi="Times New Roman" w:cs="Times New Roman"/>
          <w:sz w:val="24"/>
          <w:szCs w:val="24"/>
        </w:rPr>
        <w:t xml:space="preserve"> Gdy w formularzu znajdują się puste pola lub błędne dane, to formularz nie zostanie wysłany.</w:t>
      </w:r>
      <w:r w:rsidRPr="0065181C">
        <w:rPr>
          <w:rFonts w:ascii="Times New Roman" w:hAnsi="Times New Roman" w:cs="Times New Roman"/>
          <w:sz w:val="24"/>
          <w:szCs w:val="24"/>
        </w:rPr>
        <w:t xml:space="preserve"> Po pomyślnym wypełnieniu formularza i naciśnięciu przycisku "Wyślij", użytkownik otrzymuje natychmiastowe potwierdzenie w postaci okienka dialogowego informującego o sukcesie operacji i wysłaniu wiadomośc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1D98">
        <w:rPr>
          <w:rFonts w:ascii="Times New Roman" w:hAnsi="Times New Roman" w:cs="Times New Roman"/>
          <w:sz w:val="24"/>
          <w:szCs w:val="24"/>
        </w:rPr>
        <w:t xml:space="preserve">Przycisk „Wyślij” posiada własną animację, gdy użytkownik najedzie myszką na niego. </w:t>
      </w:r>
      <w:r w:rsidRPr="0065181C">
        <w:rPr>
          <w:rFonts w:ascii="Times New Roman" w:hAnsi="Times New Roman" w:cs="Times New Roman"/>
          <w:sz w:val="24"/>
          <w:szCs w:val="24"/>
        </w:rPr>
        <w:t>Cechą wyróżniającą tej sekcji jest również implementacja funkcjonalności zapisywania danych w</w:t>
      </w:r>
      <w:r w:rsidR="0094332C">
        <w:rPr>
          <w:rFonts w:ascii="Times New Roman" w:hAnsi="Times New Roman" w:cs="Times New Roman"/>
          <w:sz w:val="24"/>
          <w:szCs w:val="24"/>
        </w:rPr>
        <w:t xml:space="preserve"> </w:t>
      </w:r>
      <w:r w:rsidRPr="0065181C">
        <w:rPr>
          <w:rFonts w:ascii="Times New Roman" w:hAnsi="Times New Roman" w:cs="Times New Roman"/>
          <w:sz w:val="24"/>
          <w:szCs w:val="24"/>
        </w:rPr>
        <w:t xml:space="preserve">lokalnej pamięci przeglądarki (localStorage). Dzięki temu, dane wprowadzone do formularza są </w:t>
      </w:r>
      <w:r w:rsidRPr="0065181C">
        <w:rPr>
          <w:rFonts w:ascii="Times New Roman" w:hAnsi="Times New Roman" w:cs="Times New Roman"/>
          <w:sz w:val="24"/>
          <w:szCs w:val="24"/>
        </w:rPr>
        <w:lastRenderedPageBreak/>
        <w:t>zapisywane w czasie rzeczywistym i pozostają dostępne nawet po ponownym załadowaniu strony.</w:t>
      </w:r>
      <w:r>
        <w:rPr>
          <w:rFonts w:ascii="Times New Roman" w:hAnsi="Times New Roman" w:cs="Times New Roman"/>
          <w:sz w:val="24"/>
          <w:szCs w:val="24"/>
        </w:rPr>
        <w:t xml:space="preserve"> Sekcję tą zaprezentowano na rysunku numer 16.</w:t>
      </w:r>
    </w:p>
    <w:p w14:paraId="086DFCC0" w14:textId="77777777" w:rsidR="0065181C" w:rsidRDefault="0065181C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E391C2E" w14:textId="0FA5C4E1" w:rsidR="00381FFF" w:rsidRDefault="00381FFF" w:rsidP="00381FF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/>
          <w:iCs/>
          <w:noProof/>
        </w:rPr>
        <w:drawing>
          <wp:inline distT="0" distB="0" distL="0" distR="0" wp14:anchorId="3AFFBD8D" wp14:editId="7B1DE044">
            <wp:extent cx="5760720" cy="3064510"/>
            <wp:effectExtent l="0" t="0" r="0" b="2540"/>
            <wp:docPr id="2065951812" name="Obraz 1" descr="Obraz zawierający tekst, zrzut ekranu, kot, Telefon komórkow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951812" name="Obraz 1" descr="Obraz zawierający tekst, zrzut ekranu, kot, Telefon komórkowy&#10;&#10;Opis wygenerowany automatycznie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AE275" w14:textId="403C2AF7" w:rsidR="00381FFF" w:rsidRDefault="00381FFF" w:rsidP="00381FFF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6</w:t>
      </w:r>
      <w:r w:rsidRPr="0050237B">
        <w:rPr>
          <w:szCs w:val="22"/>
        </w:rPr>
        <w:t xml:space="preserve">. </w:t>
      </w:r>
      <w:r>
        <w:rPr>
          <w:szCs w:val="22"/>
        </w:rPr>
        <w:t>Druga sekcja strony „Kontakt”</w:t>
      </w:r>
    </w:p>
    <w:p w14:paraId="36CE82DD" w14:textId="77777777" w:rsidR="00381FFF" w:rsidRDefault="00381FFF" w:rsidP="00381FFF">
      <w:pPr>
        <w:spacing w:after="0" w:line="360" w:lineRule="auto"/>
      </w:pPr>
    </w:p>
    <w:p w14:paraId="060E76CD" w14:textId="77777777" w:rsidR="008E6A73" w:rsidRDefault="008E6A73" w:rsidP="008E6A73">
      <w:r>
        <w:br w:type="page"/>
      </w:r>
    </w:p>
    <w:p w14:paraId="6846117B" w14:textId="1D886617" w:rsidR="00287D6E" w:rsidRDefault="00287D6E" w:rsidP="00287D6E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7" w:name="_Toc158114287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&amp;A</w:t>
      </w:r>
      <w:bookmarkEnd w:id="17"/>
    </w:p>
    <w:p w14:paraId="30E9F411" w14:textId="51763BE1" w:rsidR="00287D6E" w:rsidRDefault="00287D6E" w:rsidP="008F2458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 w:cs="Times New Roman"/>
          <w:sz w:val="24"/>
          <w:szCs w:val="24"/>
        </w:rPr>
        <w:t>S</w:t>
      </w:r>
      <w:r w:rsidR="008F2458">
        <w:rPr>
          <w:rFonts w:ascii="Times New Roman" w:hAnsi="Times New Roman" w:cs="Times New Roman"/>
          <w:sz w:val="24"/>
          <w:szCs w:val="24"/>
        </w:rPr>
        <w:t>trona</w:t>
      </w:r>
      <w:r w:rsidR="008F2458" w:rsidRPr="008F2458">
        <w:rPr>
          <w:rFonts w:ascii="Times New Roman" w:hAnsi="Times New Roman" w:cs="Times New Roman"/>
          <w:sz w:val="24"/>
          <w:szCs w:val="24"/>
        </w:rPr>
        <w:t xml:space="preserve"> Q&amp;A </w:t>
      </w:r>
      <w:r w:rsidR="008F2458">
        <w:rPr>
          <w:rFonts w:ascii="Times New Roman" w:hAnsi="Times New Roman" w:cs="Times New Roman"/>
          <w:sz w:val="24"/>
          <w:szCs w:val="24"/>
        </w:rPr>
        <w:t>zawiera</w:t>
      </w:r>
      <w:r w:rsidR="008F2458" w:rsidRPr="008F2458">
        <w:rPr>
          <w:rFonts w:ascii="Times New Roman" w:hAnsi="Times New Roman" w:cs="Times New Roman"/>
          <w:sz w:val="24"/>
          <w:szCs w:val="24"/>
        </w:rPr>
        <w:t xml:space="preserve"> odpowiedzi na </w:t>
      </w:r>
      <w:r w:rsidR="008F2458">
        <w:rPr>
          <w:rFonts w:ascii="Times New Roman" w:hAnsi="Times New Roman" w:cs="Times New Roman"/>
          <w:sz w:val="24"/>
          <w:szCs w:val="24"/>
        </w:rPr>
        <w:t xml:space="preserve">najczęściej zadawane </w:t>
      </w:r>
      <w:r w:rsidR="008F2458" w:rsidRPr="008F2458">
        <w:rPr>
          <w:rFonts w:ascii="Times New Roman" w:hAnsi="Times New Roman" w:cs="Times New Roman"/>
          <w:sz w:val="24"/>
          <w:szCs w:val="24"/>
        </w:rPr>
        <w:t>pytania</w:t>
      </w:r>
      <w:r w:rsidR="008F2458">
        <w:rPr>
          <w:rFonts w:ascii="Times New Roman" w:hAnsi="Times New Roman" w:cs="Times New Roman"/>
          <w:sz w:val="24"/>
          <w:szCs w:val="24"/>
        </w:rPr>
        <w:t xml:space="preserve"> od</w:t>
      </w:r>
      <w:r w:rsidR="008F2458" w:rsidRPr="008F2458">
        <w:rPr>
          <w:rFonts w:ascii="Times New Roman" w:hAnsi="Times New Roman" w:cs="Times New Roman"/>
          <w:sz w:val="24"/>
          <w:szCs w:val="24"/>
        </w:rPr>
        <w:t xml:space="preserve"> użytkowników, które są przedstawione w formie rozmowy. Umożliwia to odwiedzającym lepsze zrozumienie usług i procedur, a także oferuje rozwiązania na pojawiające się wątpliwości. Wykorzystanie bezpośrednich zapytań i jasnych odpowiedzi sprzyja przejrzystości komunikacji i podkreśla gotowość firmy do pomocy swoim klientom.</w:t>
      </w:r>
      <w:r w:rsidR="003D41C3">
        <w:rPr>
          <w:rFonts w:ascii="Times New Roman" w:hAnsi="Times New Roman" w:cs="Times New Roman"/>
          <w:sz w:val="24"/>
          <w:szCs w:val="24"/>
        </w:rPr>
        <w:t xml:space="preserve"> Stronę tą zaprezentowano na rysunkach 17 i 18.</w:t>
      </w:r>
    </w:p>
    <w:p w14:paraId="3656A82B" w14:textId="77777777" w:rsidR="008F2458" w:rsidRDefault="008F2458" w:rsidP="00287D6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A450406" w14:textId="2FCC0ECB" w:rsidR="00287D6E" w:rsidRDefault="008F2458" w:rsidP="00287D6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458">
        <w:rPr>
          <w:rFonts w:ascii="Times New Roman" w:hAnsi="Times New Roman"/>
          <w:iCs/>
          <w:noProof/>
        </w:rPr>
        <w:drawing>
          <wp:inline distT="0" distB="0" distL="0" distR="0" wp14:anchorId="7D5C2069" wp14:editId="463BB1B9">
            <wp:extent cx="5760720" cy="2263775"/>
            <wp:effectExtent l="0" t="0" r="0" b="3175"/>
            <wp:docPr id="1676063002" name="Obraz 1" descr="Obraz zawierający tekst, chmura, zrzut ekranu, nieb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063002" name="Obraz 1" descr="Obraz zawierający tekst, chmura, zrzut ekranu, niebo&#10;&#10;Opis wygenerowany automatycznie"/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81778" w14:textId="7262F99A" w:rsidR="00287D6E" w:rsidRDefault="00287D6E" w:rsidP="00287D6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</w:t>
      </w:r>
      <w:r w:rsidR="008F2458">
        <w:rPr>
          <w:szCs w:val="22"/>
        </w:rPr>
        <w:t>7</w:t>
      </w:r>
      <w:r w:rsidRPr="0050237B">
        <w:rPr>
          <w:szCs w:val="22"/>
        </w:rPr>
        <w:t xml:space="preserve">. </w:t>
      </w:r>
      <w:r w:rsidR="008F2458">
        <w:rPr>
          <w:szCs w:val="22"/>
        </w:rPr>
        <w:t>Fragment strony</w:t>
      </w:r>
      <w:r>
        <w:rPr>
          <w:szCs w:val="22"/>
        </w:rPr>
        <w:t xml:space="preserve"> „</w:t>
      </w:r>
      <w:r w:rsidR="008F2458">
        <w:rPr>
          <w:szCs w:val="22"/>
        </w:rPr>
        <w:t>Q&amp;A</w:t>
      </w:r>
      <w:r>
        <w:rPr>
          <w:szCs w:val="22"/>
        </w:rPr>
        <w:t>”</w:t>
      </w:r>
    </w:p>
    <w:p w14:paraId="78B11969" w14:textId="77777777" w:rsidR="008F2458" w:rsidRDefault="008F2458" w:rsidP="008F2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F97D20" w14:textId="6DAEDD81" w:rsidR="008F2458" w:rsidRDefault="008F2458" w:rsidP="008F245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458">
        <w:rPr>
          <w:rFonts w:ascii="Times New Roman" w:hAnsi="Times New Roman"/>
          <w:iCs/>
          <w:noProof/>
        </w:rPr>
        <w:drawing>
          <wp:inline distT="0" distB="0" distL="0" distR="0" wp14:anchorId="23C5BD4E" wp14:editId="2A2E1DD8">
            <wp:extent cx="5760720" cy="2165985"/>
            <wp:effectExtent l="0" t="0" r="0" b="5715"/>
            <wp:docPr id="187676460" name="Obraz 1" descr="Obraz zawierający tekst, zrzut ekranu, kresk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76460" name="Obraz 1" descr="Obraz zawierający tekst, zrzut ekranu, kreskówka&#10;&#10;Opis wygenerowany automatycznie"/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21DD4" w14:textId="03927BB9" w:rsidR="008F2458" w:rsidRDefault="008F2458" w:rsidP="008F245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8</w:t>
      </w:r>
      <w:r w:rsidRPr="0050237B">
        <w:rPr>
          <w:szCs w:val="22"/>
        </w:rPr>
        <w:t xml:space="preserve">. </w:t>
      </w:r>
      <w:r>
        <w:rPr>
          <w:szCs w:val="22"/>
        </w:rPr>
        <w:t>Fragment strony „Q&amp;A” z rozwiniętymi odpowiedziami</w:t>
      </w:r>
    </w:p>
    <w:p w14:paraId="177F0265" w14:textId="77777777" w:rsidR="008F2458" w:rsidRDefault="008F2458" w:rsidP="008F2458">
      <w:pPr>
        <w:spacing w:after="0" w:line="360" w:lineRule="auto"/>
      </w:pPr>
    </w:p>
    <w:p w14:paraId="0E45A11E" w14:textId="77777777" w:rsidR="00287D6E" w:rsidRDefault="00287D6E" w:rsidP="00287D6E">
      <w:r>
        <w:br w:type="page"/>
      </w:r>
    </w:p>
    <w:p w14:paraId="3765EBE2" w14:textId="145E0231" w:rsidR="00803F14" w:rsidRDefault="006B3667" w:rsidP="008A00FC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8" w:name="_Toc158114288"/>
      <w:r>
        <w:rPr>
          <w:rFonts w:ascii="Times New Roman" w:hAnsi="Times New Roman" w:cs="Times New Roman"/>
          <w:b/>
          <w:sz w:val="24"/>
        </w:rPr>
        <w:lastRenderedPageBreak/>
        <w:t>Testowanie projektu</w:t>
      </w:r>
      <w:bookmarkEnd w:id="18"/>
    </w:p>
    <w:p w14:paraId="3AAD5533" w14:textId="7AA105C2" w:rsidR="008A00FC" w:rsidRPr="00C17299" w:rsidRDefault="008A00FC" w:rsidP="008A00FC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9" w:name="_Toc158114289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rona w formacie „Desktop”</w:t>
      </w:r>
      <w:bookmarkEnd w:id="19"/>
    </w:p>
    <w:p w14:paraId="25A1FFFA" w14:textId="381E2822" w:rsidR="008A00FC" w:rsidRPr="00EA5420" w:rsidRDefault="00116D01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ek nawigacyjny </w:t>
      </w:r>
      <w:r w:rsidR="008A00FC" w:rsidRPr="005143A8">
        <w:rPr>
          <w:rFonts w:ascii="Times New Roman" w:hAnsi="Times New Roman" w:cs="Times New Roman"/>
          <w:sz w:val="24"/>
          <w:szCs w:val="24"/>
        </w:rPr>
        <w:t xml:space="preserve">– </w:t>
      </w:r>
      <w:r w:rsidR="00EA5420">
        <w:rPr>
          <w:rFonts w:ascii="Times New Roman" w:hAnsi="Times New Roman" w:cs="Times New Roman"/>
          <w:sz w:val="24"/>
          <w:szCs w:val="24"/>
        </w:rPr>
        <w:t>Pasek wyświetla się poprawnie. Nic nie jest ucięte, linki są w</w:t>
      </w:r>
      <w:r w:rsidR="003F626F">
        <w:rPr>
          <w:rFonts w:ascii="Times New Roman" w:hAnsi="Times New Roman" w:cs="Times New Roman"/>
          <w:sz w:val="24"/>
          <w:szCs w:val="24"/>
        </w:rPr>
        <w:t>idoczne w</w:t>
      </w:r>
      <w:r w:rsidR="00EA5420">
        <w:rPr>
          <w:rFonts w:ascii="Times New Roman" w:hAnsi="Times New Roman" w:cs="Times New Roman"/>
          <w:sz w:val="24"/>
          <w:szCs w:val="24"/>
        </w:rPr>
        <w:t xml:space="preserve"> jednej linii (Rysunek 1</w:t>
      </w:r>
      <w:r w:rsidR="005E0059">
        <w:rPr>
          <w:rFonts w:ascii="Times New Roman" w:hAnsi="Times New Roman" w:cs="Times New Roman"/>
          <w:sz w:val="24"/>
          <w:szCs w:val="24"/>
        </w:rPr>
        <w:t>9</w:t>
      </w:r>
      <w:r w:rsidR="00EA5420">
        <w:rPr>
          <w:rFonts w:ascii="Times New Roman" w:hAnsi="Times New Roman" w:cs="Times New Roman"/>
          <w:sz w:val="24"/>
          <w:szCs w:val="24"/>
        </w:rPr>
        <w:t>)</w:t>
      </w:r>
      <w:r w:rsidR="003F626F">
        <w:rPr>
          <w:rFonts w:ascii="Times New Roman" w:hAnsi="Times New Roman" w:cs="Times New Roman"/>
          <w:sz w:val="24"/>
          <w:szCs w:val="24"/>
        </w:rPr>
        <w:t>.</w:t>
      </w:r>
    </w:p>
    <w:p w14:paraId="21724E80" w14:textId="77777777" w:rsidR="00EA5420" w:rsidRPr="00EA5420" w:rsidRDefault="00EA5420" w:rsidP="00EA5420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15E7EB25" w14:textId="6C67467D" w:rsidR="00EA5420" w:rsidRDefault="00EA5420" w:rsidP="00EA542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A5420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7EE07F1" wp14:editId="3133C58A">
            <wp:extent cx="5693292" cy="371726"/>
            <wp:effectExtent l="0" t="0" r="3175" b="9525"/>
            <wp:docPr id="66438605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386055" name=""/>
                    <pic:cNvPicPr/>
                  </pic:nvPicPr>
                  <pic:blipFill rotWithShape="1"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-1"/>
                    <a:stretch/>
                  </pic:blipFill>
                  <pic:spPr bwMode="auto">
                    <a:xfrm>
                      <a:off x="0" y="0"/>
                      <a:ext cx="5693410" cy="371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49FDD" w14:textId="4666F3B7" w:rsidR="00EA5420" w:rsidRDefault="00EA5420" w:rsidP="00EA542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</w:t>
      </w:r>
      <w:r w:rsidR="005E0059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Pasek nawigacyjny</w:t>
      </w:r>
    </w:p>
    <w:p w14:paraId="66E5CEAE" w14:textId="77777777" w:rsidR="00EA5420" w:rsidRDefault="00EA5420" w:rsidP="00EA5420">
      <w:pPr>
        <w:spacing w:after="0" w:line="360" w:lineRule="auto"/>
      </w:pPr>
    </w:p>
    <w:p w14:paraId="57B58B75" w14:textId="1C9715C6" w:rsidR="00F266C6" w:rsidRPr="00FB23DC" w:rsidRDefault="00116D01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t>Stopka</w:t>
      </w:r>
      <w:r w:rsidR="00F266C6">
        <w:rPr>
          <w:rFonts w:ascii="Times New Roman" w:hAnsi="Times New Roman" w:cs="Times New Roman"/>
          <w:bCs/>
          <w:sz w:val="24"/>
        </w:rPr>
        <w:t xml:space="preserve"> – </w:t>
      </w:r>
      <w:r w:rsidR="00FB23DC">
        <w:rPr>
          <w:rFonts w:ascii="Times New Roman" w:hAnsi="Times New Roman" w:cs="Times New Roman"/>
          <w:bCs/>
          <w:sz w:val="24"/>
        </w:rPr>
        <w:t xml:space="preserve">Ten element strony generuje się poprawnie. Wszystko jest widocznie zgodnie z założeniami (Rysunek </w:t>
      </w:r>
      <w:r w:rsidR="005E0059">
        <w:rPr>
          <w:rFonts w:ascii="Times New Roman" w:hAnsi="Times New Roman" w:cs="Times New Roman"/>
          <w:bCs/>
          <w:sz w:val="24"/>
        </w:rPr>
        <w:t>20</w:t>
      </w:r>
      <w:r w:rsidR="00FB23DC">
        <w:rPr>
          <w:rFonts w:ascii="Times New Roman" w:hAnsi="Times New Roman" w:cs="Times New Roman"/>
          <w:bCs/>
          <w:sz w:val="24"/>
        </w:rPr>
        <w:t>).</w:t>
      </w:r>
    </w:p>
    <w:p w14:paraId="1EE7EC9C" w14:textId="77777777" w:rsidR="00FB23DC" w:rsidRPr="00EA5420" w:rsidRDefault="00FB23DC" w:rsidP="00FB23DC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426CE8F3" w14:textId="428F4164" w:rsidR="00FB23DC" w:rsidRDefault="00BA1174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2071DC0" wp14:editId="648DDBBD">
            <wp:extent cx="5760720" cy="756285"/>
            <wp:effectExtent l="0" t="0" r="0" b="5715"/>
            <wp:docPr id="1411488487" name="Obraz 1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488487" name="Obraz 1" descr="Obraz zawierający zrzut ekranu&#10;&#10;Opis wygenerowany automatycznie"/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188AB" w14:textId="616F001A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E0059">
        <w:rPr>
          <w:szCs w:val="22"/>
        </w:rPr>
        <w:t>20</w:t>
      </w:r>
      <w:r w:rsidRPr="0050237B">
        <w:rPr>
          <w:szCs w:val="22"/>
        </w:rPr>
        <w:t xml:space="preserve">. </w:t>
      </w:r>
      <w:r>
        <w:rPr>
          <w:szCs w:val="22"/>
        </w:rPr>
        <w:t>Stopka</w:t>
      </w:r>
    </w:p>
    <w:p w14:paraId="7254F284" w14:textId="77777777" w:rsidR="00FB23DC" w:rsidRDefault="00FB23DC" w:rsidP="00FB23DC">
      <w:pPr>
        <w:spacing w:after="0" w:line="360" w:lineRule="auto"/>
      </w:pPr>
    </w:p>
    <w:p w14:paraId="02E5BEF7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2601DA20" w14:textId="634ECE4D" w:rsidR="00116D01" w:rsidRPr="006F525F" w:rsidRDefault="00116D01" w:rsidP="00116D01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lastRenderedPageBreak/>
        <w:t xml:space="preserve">Strona główna – </w:t>
      </w:r>
      <w:r>
        <w:rPr>
          <w:rFonts w:ascii="Times New Roman" w:hAnsi="Times New Roman" w:cs="Times New Roman"/>
          <w:sz w:val="24"/>
          <w:szCs w:val="24"/>
        </w:rPr>
        <w:t xml:space="preserve">Ta strona wygląda bardzo dobrze, nic nie jest ucięte ani zasłonięte. Kontenery są poprawnie ułożone zgodnie z założeniem. Tekst poprawnie wkomponowuje się w </w:t>
      </w:r>
      <w:r w:rsidR="00FB23DC">
        <w:rPr>
          <w:rFonts w:ascii="Times New Roman" w:hAnsi="Times New Roman" w:cs="Times New Roman"/>
          <w:sz w:val="24"/>
          <w:szCs w:val="24"/>
        </w:rPr>
        <w:t xml:space="preserve">część </w:t>
      </w:r>
      <w:r>
        <w:rPr>
          <w:rFonts w:ascii="Times New Roman" w:hAnsi="Times New Roman" w:cs="Times New Roman"/>
          <w:sz w:val="24"/>
          <w:szCs w:val="24"/>
        </w:rPr>
        <w:t>obraz</w:t>
      </w:r>
      <w:r w:rsidR="00FB23DC">
        <w:rPr>
          <w:rFonts w:ascii="Times New Roman" w:hAnsi="Times New Roman" w:cs="Times New Roman"/>
          <w:sz w:val="24"/>
          <w:szCs w:val="24"/>
        </w:rPr>
        <w:t xml:space="preserve">u (Rysunek </w:t>
      </w:r>
      <w:r w:rsidR="005E0059">
        <w:rPr>
          <w:rFonts w:ascii="Times New Roman" w:hAnsi="Times New Roman" w:cs="Times New Roman"/>
          <w:sz w:val="24"/>
          <w:szCs w:val="24"/>
        </w:rPr>
        <w:t>21</w:t>
      </w:r>
      <w:r w:rsidR="00FB23DC">
        <w:rPr>
          <w:rFonts w:ascii="Times New Roman" w:hAnsi="Times New Roman" w:cs="Times New Roman"/>
          <w:sz w:val="24"/>
          <w:szCs w:val="24"/>
        </w:rPr>
        <w:t>).</w:t>
      </w:r>
    </w:p>
    <w:p w14:paraId="69DEE0DB" w14:textId="77777777" w:rsidR="006F525F" w:rsidRPr="00EA5420" w:rsidRDefault="006F525F" w:rsidP="006F525F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26651238" w14:textId="0B457281" w:rsidR="006F525F" w:rsidRDefault="00701E87" w:rsidP="006F525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EBB8F5D" wp14:editId="551011F6">
            <wp:extent cx="5760720" cy="2849880"/>
            <wp:effectExtent l="0" t="0" r="0" b="7620"/>
            <wp:docPr id="56319881" name="Obraz 1" descr="Obraz zawierający tekst, zrzut ekranu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19881" name="Obraz 1" descr="Obraz zawierający tekst, zrzut ekranu, Oprogramowanie multimedialne&#10;&#10;Opis wygenerowany automatycznie"/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8ADF6" w14:textId="54A72D8A" w:rsidR="006F525F" w:rsidRDefault="006F525F" w:rsidP="006F525F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E0059">
        <w:rPr>
          <w:szCs w:val="22"/>
        </w:rPr>
        <w:t>21</w:t>
      </w:r>
      <w:r w:rsidRPr="0050237B">
        <w:rPr>
          <w:szCs w:val="22"/>
        </w:rPr>
        <w:t xml:space="preserve">. </w:t>
      </w:r>
      <w:r>
        <w:rPr>
          <w:szCs w:val="22"/>
        </w:rPr>
        <w:t>Strona główna</w:t>
      </w:r>
    </w:p>
    <w:p w14:paraId="46B67203" w14:textId="77777777" w:rsidR="006F525F" w:rsidRDefault="006F525F" w:rsidP="006F525F">
      <w:pPr>
        <w:spacing w:after="0" w:line="360" w:lineRule="auto"/>
      </w:pPr>
    </w:p>
    <w:p w14:paraId="79BF1288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7E0DB6F4" w14:textId="1B71CC31" w:rsidR="00116D01" w:rsidRPr="00295FC8" w:rsidRDefault="00116D01" w:rsidP="00116D01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 mnie – </w:t>
      </w:r>
      <w:r w:rsidR="00295FC8">
        <w:rPr>
          <w:rFonts w:ascii="Times New Roman" w:hAnsi="Times New Roman" w:cs="Times New Roman"/>
          <w:bCs/>
          <w:sz w:val="24"/>
        </w:rPr>
        <w:t>Strona i jej sekcje generują się poprawnie. Wszystkie elementy są widocznie zgodnie z założeniami (Rysunek 2</w:t>
      </w:r>
      <w:r w:rsidR="005E0059">
        <w:rPr>
          <w:rFonts w:ascii="Times New Roman" w:hAnsi="Times New Roman" w:cs="Times New Roman"/>
          <w:bCs/>
          <w:sz w:val="24"/>
        </w:rPr>
        <w:t>2</w:t>
      </w:r>
      <w:r w:rsidR="00F80931">
        <w:rPr>
          <w:rFonts w:ascii="Times New Roman" w:hAnsi="Times New Roman" w:cs="Times New Roman"/>
          <w:bCs/>
          <w:sz w:val="24"/>
        </w:rPr>
        <w:t>, Rysunek 2</w:t>
      </w:r>
      <w:r w:rsidR="005E0059">
        <w:rPr>
          <w:rFonts w:ascii="Times New Roman" w:hAnsi="Times New Roman" w:cs="Times New Roman"/>
          <w:bCs/>
          <w:sz w:val="24"/>
        </w:rPr>
        <w:t>3</w:t>
      </w:r>
      <w:r w:rsidR="00295FC8">
        <w:rPr>
          <w:rFonts w:ascii="Times New Roman" w:hAnsi="Times New Roman" w:cs="Times New Roman"/>
          <w:bCs/>
          <w:sz w:val="24"/>
        </w:rPr>
        <w:t>).</w:t>
      </w:r>
    </w:p>
    <w:p w14:paraId="5F4C4C1D" w14:textId="77777777" w:rsidR="00295FC8" w:rsidRDefault="00295FC8" w:rsidP="00295FC8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1D1D851B" w14:textId="7E607A64" w:rsidR="00295FC8" w:rsidRDefault="004A05BE" w:rsidP="00295F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735B9D5" wp14:editId="201EB4F0">
            <wp:extent cx="5760720" cy="2681605"/>
            <wp:effectExtent l="0" t="0" r="0" b="4445"/>
            <wp:docPr id="1771372195" name="Obraz 1" descr="Obraz zawierający tekst, zrzut ekranu, ubrania, c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372195" name="Obraz 1" descr="Obraz zawierający tekst, zrzut ekranu, ubrania, computer&#10;&#10;Opis wygenerowany automatycznie"/>
                    <pic:cNvPicPr/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81AC7" w14:textId="2ED42205" w:rsidR="00295FC8" w:rsidRDefault="00295FC8" w:rsidP="00295FC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2</w:t>
      </w:r>
      <w:r w:rsidRPr="0050237B">
        <w:rPr>
          <w:szCs w:val="22"/>
        </w:rPr>
        <w:t xml:space="preserve">. </w:t>
      </w:r>
      <w:r w:rsidR="00F80931">
        <w:rPr>
          <w:szCs w:val="22"/>
        </w:rPr>
        <w:t>Część strony</w:t>
      </w:r>
      <w:r>
        <w:rPr>
          <w:szCs w:val="22"/>
        </w:rPr>
        <w:t xml:space="preserve"> „O mnie”</w:t>
      </w:r>
    </w:p>
    <w:p w14:paraId="50780016" w14:textId="77777777" w:rsidR="00295FC8" w:rsidRDefault="00295FC8" w:rsidP="00295FC8">
      <w:pPr>
        <w:spacing w:after="0" w:line="360" w:lineRule="auto"/>
      </w:pPr>
    </w:p>
    <w:p w14:paraId="3533C886" w14:textId="5DEA6756" w:rsidR="00F80931" w:rsidRDefault="004A05BE" w:rsidP="00F8093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BCC525A" wp14:editId="7D3973DC">
            <wp:extent cx="5760720" cy="2297430"/>
            <wp:effectExtent l="0" t="0" r="0" b="7620"/>
            <wp:docPr id="1807182205" name="Obraz 1" descr="Obraz zawierający tekst, ubrania, Ludzka twarz, człowi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182205" name="Obraz 1" descr="Obraz zawierający tekst, ubrania, Ludzka twarz, człowiek&#10;&#10;Opis wygenerowany automatycznie"/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0976C" w14:textId="2F53754C" w:rsidR="00F80931" w:rsidRDefault="00F80931" w:rsidP="00F8093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11DDBC71" w14:textId="77777777" w:rsidR="00F80931" w:rsidRDefault="00F80931" w:rsidP="00F80931">
      <w:pPr>
        <w:spacing w:after="0" w:line="360" w:lineRule="auto"/>
      </w:pPr>
    </w:p>
    <w:p w14:paraId="779ACBD4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A58C45E" w14:textId="1A1EF344" w:rsidR="00F266C6" w:rsidRPr="00835CF6" w:rsidRDefault="00F266C6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Portfolio – </w:t>
      </w:r>
      <w:r w:rsidR="00835CF6">
        <w:rPr>
          <w:rFonts w:ascii="Times New Roman" w:hAnsi="Times New Roman" w:cs="Times New Roman"/>
          <w:bCs/>
          <w:sz w:val="24"/>
        </w:rPr>
        <w:t xml:space="preserve">Obrazy na stronie generowane są na ułożeniu </w:t>
      </w:r>
      <w:proofErr w:type="spellStart"/>
      <w:r w:rsidR="00835CF6">
        <w:rPr>
          <w:rFonts w:ascii="Times New Roman" w:hAnsi="Times New Roman" w:cs="Times New Roman"/>
          <w:bCs/>
          <w:sz w:val="24"/>
        </w:rPr>
        <w:t>grid</w:t>
      </w:r>
      <w:proofErr w:type="spellEnd"/>
      <w:r w:rsidR="00835CF6">
        <w:rPr>
          <w:rFonts w:ascii="Times New Roman" w:hAnsi="Times New Roman" w:cs="Times New Roman"/>
          <w:bCs/>
          <w:sz w:val="24"/>
        </w:rPr>
        <w:t>, dzięki czemu mogą dostosowywać się do rozdzielczości ekranu dynamicznie. Odległości między obrazami mają równą długość (Rysunek 2</w:t>
      </w:r>
      <w:r w:rsidR="005E0059">
        <w:rPr>
          <w:rFonts w:ascii="Times New Roman" w:hAnsi="Times New Roman" w:cs="Times New Roman"/>
          <w:bCs/>
          <w:sz w:val="24"/>
        </w:rPr>
        <w:t>4</w:t>
      </w:r>
      <w:r w:rsidR="00835CF6">
        <w:rPr>
          <w:rFonts w:ascii="Times New Roman" w:hAnsi="Times New Roman" w:cs="Times New Roman"/>
          <w:bCs/>
          <w:sz w:val="24"/>
        </w:rPr>
        <w:t>).</w:t>
      </w:r>
    </w:p>
    <w:p w14:paraId="0417AEA9" w14:textId="77777777" w:rsidR="00835CF6" w:rsidRDefault="00835CF6" w:rsidP="00835CF6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59607FAC" w14:textId="6BF4FF16" w:rsidR="00835CF6" w:rsidRDefault="00701E87" w:rsidP="00835CF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9669010" wp14:editId="11802C8A">
            <wp:extent cx="5760720" cy="3138915"/>
            <wp:effectExtent l="0" t="0" r="0" b="4445"/>
            <wp:docPr id="1703015171" name="Obraz 1" descr="Obraz zawierający waza, Kwiatowy wzór, donica, kwia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015171" name="Obraz 1" descr="Obraz zawierający waza, Kwiatowy wzór, donica, kwiat&#10;&#10;Opis wygenerowany automatycznie"/>
                    <pic:cNvPicPr/>
                  </pic:nvPicPr>
                  <pic:blipFill rotWithShape="1"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60720" cy="3138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0ED621" w14:textId="0351B9F8" w:rsidR="00835CF6" w:rsidRDefault="00835CF6" w:rsidP="00835CF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Portfolio”</w:t>
      </w:r>
    </w:p>
    <w:p w14:paraId="6239985D" w14:textId="77777777" w:rsidR="00835CF6" w:rsidRDefault="00835CF6" w:rsidP="00835CF6">
      <w:pPr>
        <w:spacing w:after="0" w:line="360" w:lineRule="auto"/>
      </w:pPr>
    </w:p>
    <w:p w14:paraId="105BF802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2394E2CC" w14:textId="6FFD76EC" w:rsidR="00F266C6" w:rsidRPr="0028374E" w:rsidRDefault="00F266C6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Sklep – </w:t>
      </w:r>
      <w:r w:rsidR="0028374E">
        <w:rPr>
          <w:rFonts w:ascii="Times New Roman" w:hAnsi="Times New Roman" w:cs="Times New Roman"/>
          <w:bCs/>
          <w:sz w:val="24"/>
        </w:rPr>
        <w:t xml:space="preserve">Strona generuje wszystkie sekcje poprawnie. Każdy element jest wyświetlany </w:t>
      </w:r>
      <w:r w:rsidR="006540FB">
        <w:rPr>
          <w:rFonts w:ascii="Times New Roman" w:hAnsi="Times New Roman" w:cs="Times New Roman"/>
          <w:bCs/>
          <w:sz w:val="24"/>
        </w:rPr>
        <w:t>prawidłowo</w:t>
      </w:r>
      <w:r w:rsidR="0028374E">
        <w:rPr>
          <w:rFonts w:ascii="Times New Roman" w:hAnsi="Times New Roman" w:cs="Times New Roman"/>
          <w:bCs/>
          <w:sz w:val="24"/>
        </w:rPr>
        <w:t xml:space="preserve">. Rozmiar </w:t>
      </w:r>
      <w:proofErr w:type="spellStart"/>
      <w:r w:rsidR="0028374E">
        <w:rPr>
          <w:rFonts w:ascii="Times New Roman" w:hAnsi="Times New Roman" w:cs="Times New Roman"/>
          <w:bCs/>
          <w:sz w:val="24"/>
        </w:rPr>
        <w:t>slidera</w:t>
      </w:r>
      <w:proofErr w:type="spellEnd"/>
      <w:r w:rsidR="0028374E">
        <w:rPr>
          <w:rFonts w:ascii="Times New Roman" w:hAnsi="Times New Roman" w:cs="Times New Roman"/>
          <w:bCs/>
          <w:sz w:val="24"/>
        </w:rPr>
        <w:t xml:space="preserve"> jest zmienny ze względu na szerokość ekranu użytkownika (Rysunek 2</w:t>
      </w:r>
      <w:r w:rsidR="005E0059">
        <w:rPr>
          <w:rFonts w:ascii="Times New Roman" w:hAnsi="Times New Roman" w:cs="Times New Roman"/>
          <w:bCs/>
          <w:sz w:val="24"/>
        </w:rPr>
        <w:t>5</w:t>
      </w:r>
      <w:r w:rsidR="0028374E">
        <w:rPr>
          <w:rFonts w:ascii="Times New Roman" w:hAnsi="Times New Roman" w:cs="Times New Roman"/>
          <w:bCs/>
          <w:sz w:val="24"/>
        </w:rPr>
        <w:t>, Rysunek 2</w:t>
      </w:r>
      <w:r w:rsidR="005E0059">
        <w:rPr>
          <w:rFonts w:ascii="Times New Roman" w:hAnsi="Times New Roman" w:cs="Times New Roman"/>
          <w:bCs/>
          <w:sz w:val="24"/>
        </w:rPr>
        <w:t>6</w:t>
      </w:r>
      <w:r w:rsidR="0028374E">
        <w:rPr>
          <w:rFonts w:ascii="Times New Roman" w:hAnsi="Times New Roman" w:cs="Times New Roman"/>
          <w:bCs/>
          <w:sz w:val="24"/>
        </w:rPr>
        <w:t>).</w:t>
      </w:r>
    </w:p>
    <w:p w14:paraId="072F7EF1" w14:textId="77777777" w:rsidR="0028374E" w:rsidRDefault="0028374E" w:rsidP="0028374E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0C847898" w14:textId="7A6F86D0" w:rsidR="0028374E" w:rsidRDefault="0028374E" w:rsidP="0028374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374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5E716C5" wp14:editId="13B7E95C">
            <wp:extent cx="5760720" cy="3405505"/>
            <wp:effectExtent l="0" t="0" r="0" b="4445"/>
            <wp:docPr id="204163092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630923" name=""/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30668" w14:textId="3E8B5C25" w:rsidR="0028374E" w:rsidRDefault="0028374E" w:rsidP="0028374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61E99D8B" w14:textId="77777777" w:rsidR="0028374E" w:rsidRDefault="0028374E" w:rsidP="0028374E">
      <w:pPr>
        <w:spacing w:after="0" w:line="360" w:lineRule="auto"/>
      </w:pPr>
    </w:p>
    <w:p w14:paraId="0D1DD61A" w14:textId="0868A245" w:rsidR="0028374E" w:rsidRDefault="0028374E" w:rsidP="0028374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374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164AB73" wp14:editId="6E1416B4">
            <wp:extent cx="5760720" cy="3305175"/>
            <wp:effectExtent l="0" t="0" r="0" b="9525"/>
            <wp:docPr id="4637178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71781" name=""/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4B28" w14:textId="4F889867" w:rsidR="0028374E" w:rsidRDefault="0028374E" w:rsidP="0028374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626F21B5" w14:textId="77777777" w:rsidR="0028374E" w:rsidRDefault="0028374E" w:rsidP="0028374E">
      <w:pPr>
        <w:spacing w:after="0" w:line="360" w:lineRule="auto"/>
      </w:pPr>
    </w:p>
    <w:p w14:paraId="04D58C1D" w14:textId="1BCBC5C8" w:rsidR="00F266C6" w:rsidRPr="009366CA" w:rsidRDefault="00F266C6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ferta – </w:t>
      </w:r>
      <w:r w:rsidR="009366CA">
        <w:rPr>
          <w:rFonts w:ascii="Times New Roman" w:hAnsi="Times New Roman" w:cs="Times New Roman"/>
          <w:bCs/>
          <w:sz w:val="24"/>
        </w:rPr>
        <w:t>Elementy na stronie generują się zgodnie z założeniami. Slider zawiera jeden lub dwa elementy w kolumnie, zależnie od szerokości ekranu monitora. Elementy w sekcjach dynamicznie zmieniają rozmiar wraz ze zmianą rozdzielczości ekranu (Rysunek 2</w:t>
      </w:r>
      <w:r w:rsidR="005E0059">
        <w:rPr>
          <w:rFonts w:ascii="Times New Roman" w:hAnsi="Times New Roman" w:cs="Times New Roman"/>
          <w:bCs/>
          <w:sz w:val="24"/>
        </w:rPr>
        <w:t>7</w:t>
      </w:r>
      <w:r w:rsidR="009366CA">
        <w:rPr>
          <w:rFonts w:ascii="Times New Roman" w:hAnsi="Times New Roman" w:cs="Times New Roman"/>
          <w:bCs/>
          <w:sz w:val="24"/>
        </w:rPr>
        <w:t>, Rysunek 2</w:t>
      </w:r>
      <w:r w:rsidR="005E0059">
        <w:rPr>
          <w:rFonts w:ascii="Times New Roman" w:hAnsi="Times New Roman" w:cs="Times New Roman"/>
          <w:bCs/>
          <w:sz w:val="24"/>
        </w:rPr>
        <w:t>8</w:t>
      </w:r>
      <w:r w:rsidR="009366CA">
        <w:rPr>
          <w:rFonts w:ascii="Times New Roman" w:hAnsi="Times New Roman" w:cs="Times New Roman"/>
          <w:bCs/>
          <w:sz w:val="24"/>
        </w:rPr>
        <w:t>).</w:t>
      </w:r>
    </w:p>
    <w:p w14:paraId="40214F8B" w14:textId="77777777" w:rsidR="009366CA" w:rsidRDefault="009366CA" w:rsidP="009366CA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73C10EBB" w14:textId="070F5BB2" w:rsidR="009366CA" w:rsidRDefault="00364D28" w:rsidP="009366C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8D77173" wp14:editId="6B27B9E9">
            <wp:extent cx="5760720" cy="2258060"/>
            <wp:effectExtent l="0" t="0" r="0" b="8890"/>
            <wp:docPr id="367105749" name="Obraz 1" descr="Obraz zawierający tekst, Ludzka twarz, zrzut ekranu, kobiet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105749" name="Obraz 1" descr="Obraz zawierający tekst, Ludzka twarz, zrzut ekranu, kobieta&#10;&#10;Opis wygenerowany automatycznie"/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EFF96" w14:textId="0FBF598D" w:rsidR="009366CA" w:rsidRDefault="009366CA" w:rsidP="009366CA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ferta”</w:t>
      </w:r>
    </w:p>
    <w:p w14:paraId="67800DCF" w14:textId="77777777" w:rsidR="009366CA" w:rsidRDefault="009366CA" w:rsidP="009366CA">
      <w:pPr>
        <w:spacing w:after="0" w:line="360" w:lineRule="auto"/>
      </w:pPr>
    </w:p>
    <w:p w14:paraId="0D55F132" w14:textId="621727E0" w:rsidR="009366CA" w:rsidRDefault="00364D28" w:rsidP="009366C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1FAFE46D" wp14:editId="7A694BD8">
            <wp:extent cx="5760720" cy="5127625"/>
            <wp:effectExtent l="0" t="0" r="0" b="0"/>
            <wp:docPr id="1230404780" name="Obraz 1" descr="Obraz zawierający tekst, komputer, Ludzka twarz, ubra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404780" name="Obraz 1" descr="Obraz zawierający tekst, komputer, Ludzka twarz, ubrania&#10;&#10;Opis wygenerowany automatyczni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2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B8A6" w14:textId="03DE9515" w:rsidR="009366CA" w:rsidRDefault="009366CA" w:rsidP="009366CA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ferta”</w:t>
      </w:r>
    </w:p>
    <w:p w14:paraId="2A427599" w14:textId="77777777" w:rsidR="009366CA" w:rsidRDefault="009366CA" w:rsidP="009366CA">
      <w:pPr>
        <w:spacing w:after="0" w:line="360" w:lineRule="auto"/>
      </w:pPr>
    </w:p>
    <w:p w14:paraId="04137C14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5F60B38A" w14:textId="05E7DBBA" w:rsidR="00890E8B" w:rsidRPr="00890E8B" w:rsidRDefault="00F266C6" w:rsidP="00890E8B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Kontakt – </w:t>
      </w:r>
      <w:r w:rsidR="00897EFE">
        <w:rPr>
          <w:rFonts w:ascii="Times New Roman" w:hAnsi="Times New Roman" w:cs="Times New Roman"/>
          <w:bCs/>
          <w:sz w:val="24"/>
        </w:rPr>
        <w:t xml:space="preserve">Strona wyświetla się poprawnie tak jak oczekiwano. Nie występują żadne ucięcia tekstu czy obrazów. Elementy w danych sekcjach są w pełni widoczne i poprawnie wyświetlane (Rysunek </w:t>
      </w:r>
      <w:r w:rsidR="005E0059">
        <w:rPr>
          <w:rFonts w:ascii="Times New Roman" w:hAnsi="Times New Roman" w:cs="Times New Roman"/>
          <w:bCs/>
          <w:sz w:val="24"/>
        </w:rPr>
        <w:t>29</w:t>
      </w:r>
      <w:r w:rsidR="00897EFE">
        <w:rPr>
          <w:rFonts w:ascii="Times New Roman" w:hAnsi="Times New Roman" w:cs="Times New Roman"/>
          <w:bCs/>
          <w:sz w:val="24"/>
        </w:rPr>
        <w:t xml:space="preserve">, Rysunek </w:t>
      </w:r>
      <w:r w:rsidR="005E0059">
        <w:rPr>
          <w:rFonts w:ascii="Times New Roman" w:hAnsi="Times New Roman" w:cs="Times New Roman"/>
          <w:bCs/>
          <w:sz w:val="24"/>
        </w:rPr>
        <w:t>30</w:t>
      </w:r>
      <w:r w:rsidR="00897EFE">
        <w:rPr>
          <w:rFonts w:ascii="Times New Roman" w:hAnsi="Times New Roman" w:cs="Times New Roman"/>
          <w:bCs/>
          <w:sz w:val="24"/>
        </w:rPr>
        <w:t>).</w:t>
      </w:r>
    </w:p>
    <w:p w14:paraId="3910897C" w14:textId="77777777" w:rsidR="00890E8B" w:rsidRDefault="00890E8B" w:rsidP="00890E8B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4CD6ECC2" w14:textId="372C8166" w:rsidR="00890E8B" w:rsidRDefault="000036BC" w:rsidP="00890E8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36BC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702E5DD2" wp14:editId="2DBA9D0D">
            <wp:extent cx="5760720" cy="3017520"/>
            <wp:effectExtent l="0" t="0" r="0" b="0"/>
            <wp:docPr id="101166060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660606" name=""/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A8D6" w14:textId="308C383C" w:rsidR="00890E8B" w:rsidRDefault="00890E8B" w:rsidP="00890E8B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</w:t>
      </w:r>
      <w:r w:rsidR="006C3171">
        <w:rPr>
          <w:szCs w:val="22"/>
        </w:rPr>
        <w:t>Kontakt</w:t>
      </w:r>
      <w:r>
        <w:rPr>
          <w:szCs w:val="22"/>
        </w:rPr>
        <w:t>”</w:t>
      </w:r>
    </w:p>
    <w:p w14:paraId="476B1C31" w14:textId="77777777" w:rsidR="00890E8B" w:rsidRDefault="00890E8B" w:rsidP="00890E8B">
      <w:pPr>
        <w:spacing w:after="0" w:line="360" w:lineRule="auto"/>
      </w:pPr>
    </w:p>
    <w:p w14:paraId="38AC9798" w14:textId="76A81240" w:rsidR="00890E8B" w:rsidRDefault="000036BC" w:rsidP="00890E8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36BC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7B2BC96" wp14:editId="3FAEBDF8">
            <wp:extent cx="5760720" cy="2915285"/>
            <wp:effectExtent l="0" t="0" r="0" b="0"/>
            <wp:docPr id="205150279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02794" name="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6235" w14:textId="4B26739D" w:rsidR="00890E8B" w:rsidRDefault="00890E8B" w:rsidP="00890E8B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E0059">
        <w:rPr>
          <w:szCs w:val="22"/>
        </w:rPr>
        <w:t>30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Kontakt”</w:t>
      </w:r>
    </w:p>
    <w:p w14:paraId="510469BD" w14:textId="77777777" w:rsidR="00890E8B" w:rsidRDefault="00890E8B" w:rsidP="00890E8B">
      <w:pPr>
        <w:spacing w:after="0" w:line="360" w:lineRule="auto"/>
      </w:pPr>
    </w:p>
    <w:p w14:paraId="4196453F" w14:textId="77777777" w:rsidR="009366CA" w:rsidRDefault="009366CA" w:rsidP="009366CA">
      <w:pPr>
        <w:pStyle w:val="Akapitzlist"/>
        <w:numPr>
          <w:ilvl w:val="0"/>
          <w:numId w:val="38"/>
        </w:numPr>
        <w:ind w:left="0" w:firstLine="0"/>
      </w:pPr>
      <w:r>
        <w:br w:type="page"/>
      </w:r>
    </w:p>
    <w:p w14:paraId="1BAB3F1B" w14:textId="752856F8" w:rsidR="005E0059" w:rsidRPr="006F525F" w:rsidRDefault="003049D3" w:rsidP="005E0059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&amp;A</w:t>
      </w:r>
      <w:r w:rsidR="005E0059"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 w:rsidR="005514F5">
        <w:rPr>
          <w:rFonts w:ascii="Times New Roman" w:hAnsi="Times New Roman" w:cs="Times New Roman"/>
          <w:bCs/>
          <w:sz w:val="24"/>
        </w:rPr>
        <w:t>Elementy na stronie generują się zgodnie z założeniami. Odpowiedzi do pytań chowają się całkowicie, gdy nie są aktywne. Elementy na stronie dynamicznie zmieniają rozmiar i położenie wraz ze zmianą rozdzielczości ekranu</w:t>
      </w:r>
      <w:r>
        <w:rPr>
          <w:rFonts w:ascii="Times New Roman" w:hAnsi="Times New Roman" w:cs="Times New Roman"/>
          <w:bCs/>
          <w:sz w:val="24"/>
        </w:rPr>
        <w:t xml:space="preserve"> (Rysunek 31).</w:t>
      </w:r>
    </w:p>
    <w:p w14:paraId="13A09F5D" w14:textId="77777777" w:rsidR="005E0059" w:rsidRPr="00EA5420" w:rsidRDefault="005E0059" w:rsidP="005E0059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140E813D" w14:textId="7DE50700" w:rsidR="005E0059" w:rsidRDefault="001E07F7" w:rsidP="005E005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07F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8548A84" wp14:editId="5F00E06E">
            <wp:extent cx="5760720" cy="2385060"/>
            <wp:effectExtent l="0" t="0" r="0" b="0"/>
            <wp:docPr id="1202099141" name="Obraz 1" descr="Obraz zawierający tekst, chmura, zrzut ekranu, nieb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99141" name="Obraz 1" descr="Obraz zawierający tekst, chmura, zrzut ekranu, niebo&#10;&#10;Opis wygenerowany automatycznie"/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07F7">
        <w:rPr>
          <w:rFonts w:ascii="Times New Roman" w:hAnsi="Times New Roman" w:cs="Times New Roman"/>
          <w:b/>
          <w:noProof/>
          <w:sz w:val="24"/>
        </w:rPr>
        <w:t xml:space="preserve">  </w:t>
      </w:r>
    </w:p>
    <w:p w14:paraId="0B80BB75" w14:textId="6035D8DE" w:rsidR="005E0059" w:rsidRDefault="005E0059" w:rsidP="005E0059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31</w:t>
      </w:r>
      <w:r w:rsidRPr="0050237B">
        <w:rPr>
          <w:szCs w:val="22"/>
        </w:rPr>
        <w:t xml:space="preserve">. </w:t>
      </w:r>
      <w:r w:rsidR="003049D3">
        <w:rPr>
          <w:szCs w:val="22"/>
        </w:rPr>
        <w:t>Strona „Q&amp;A”</w:t>
      </w:r>
    </w:p>
    <w:p w14:paraId="64A4371E" w14:textId="77777777" w:rsidR="005E0059" w:rsidRDefault="005E0059" w:rsidP="005E0059">
      <w:pPr>
        <w:spacing w:after="0" w:line="360" w:lineRule="auto"/>
      </w:pPr>
    </w:p>
    <w:p w14:paraId="0AE35BE9" w14:textId="77777777" w:rsidR="005E0059" w:rsidRDefault="005E0059" w:rsidP="005E0059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FC1BB77" w14:textId="47DC8253" w:rsidR="008A00FC" w:rsidRPr="00C17299" w:rsidRDefault="008A00FC" w:rsidP="008A00FC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0" w:name="_Toc158114290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6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rona w formacie „Mobile”</w:t>
      </w:r>
      <w:bookmarkEnd w:id="20"/>
    </w:p>
    <w:p w14:paraId="6F42551F" w14:textId="27E65C3B" w:rsidR="00F266C6" w:rsidRPr="00FB23DC" w:rsidRDefault="002E538C" w:rsidP="00F266C6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t>Pasek nawigacyjny</w:t>
      </w:r>
      <w:r w:rsidR="00F266C6"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 w:rsidR="003F626F">
        <w:rPr>
          <w:rFonts w:ascii="Times New Roman" w:hAnsi="Times New Roman" w:cs="Times New Roman"/>
          <w:sz w:val="24"/>
          <w:szCs w:val="24"/>
        </w:rPr>
        <w:t>Pasek wyświetla się poprawnie. Linki są schowane w „menu hamburgera”. Po kliknięciu w tę ikonę rozwija/zwija się menu z linkami. „Menu hamburger” posiada animację dla rozwijania</w:t>
      </w:r>
      <w:r w:rsidR="00FB23DC">
        <w:rPr>
          <w:rFonts w:ascii="Times New Roman" w:hAnsi="Times New Roman" w:cs="Times New Roman"/>
          <w:sz w:val="24"/>
          <w:szCs w:val="24"/>
        </w:rPr>
        <w:t xml:space="preserve"> i </w:t>
      </w:r>
      <w:r w:rsidR="003F626F">
        <w:rPr>
          <w:rFonts w:ascii="Times New Roman" w:hAnsi="Times New Roman" w:cs="Times New Roman"/>
          <w:sz w:val="24"/>
          <w:szCs w:val="24"/>
        </w:rPr>
        <w:t xml:space="preserve">zwijania (Rysunek </w:t>
      </w:r>
      <w:r w:rsidR="006540FB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2</w:t>
      </w:r>
      <w:r w:rsidR="003F626F">
        <w:rPr>
          <w:rFonts w:ascii="Times New Roman" w:hAnsi="Times New Roman" w:cs="Times New Roman"/>
          <w:sz w:val="24"/>
          <w:szCs w:val="24"/>
        </w:rPr>
        <w:t xml:space="preserve">, Rysunek </w:t>
      </w:r>
      <w:r w:rsidR="006540FB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3</w:t>
      </w:r>
      <w:r w:rsidR="003F626F">
        <w:rPr>
          <w:rFonts w:ascii="Times New Roman" w:hAnsi="Times New Roman" w:cs="Times New Roman"/>
          <w:sz w:val="24"/>
          <w:szCs w:val="24"/>
        </w:rPr>
        <w:t>).</w:t>
      </w:r>
    </w:p>
    <w:p w14:paraId="08EAA1B1" w14:textId="77777777" w:rsidR="00FB23DC" w:rsidRPr="00EA5420" w:rsidRDefault="00FB23DC" w:rsidP="00FB23DC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2C49C577" w14:textId="7440118A" w:rsidR="00FB23DC" w:rsidRDefault="00121DE8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1DE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F513684" wp14:editId="49A55020">
            <wp:extent cx="3553321" cy="895475"/>
            <wp:effectExtent l="0" t="0" r="9525" b="0"/>
            <wp:docPr id="1370327955" name="Obraz 1" descr="Obraz zawierający Grafika, zrzut ekranu, logo, projekt graficz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27955" name="Obraz 1" descr="Obraz zawierający Grafika, zrzut ekranu, logo, projekt graficzny&#10;&#10;Opis wygenerowany automatyczni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9341F" w14:textId="302924B8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6540FB">
        <w:rPr>
          <w:szCs w:val="22"/>
        </w:rPr>
        <w:t>3</w:t>
      </w:r>
      <w:r w:rsidR="002C6DBE">
        <w:rPr>
          <w:szCs w:val="22"/>
        </w:rPr>
        <w:t>2</w:t>
      </w:r>
      <w:r w:rsidRPr="0050237B">
        <w:rPr>
          <w:szCs w:val="22"/>
        </w:rPr>
        <w:t xml:space="preserve">. </w:t>
      </w:r>
      <w:r>
        <w:rPr>
          <w:szCs w:val="22"/>
        </w:rPr>
        <w:t>Pasek nawigacyjny</w:t>
      </w:r>
    </w:p>
    <w:p w14:paraId="38C148D7" w14:textId="77777777" w:rsidR="00FB23DC" w:rsidRDefault="00FB23DC" w:rsidP="00FB23DC">
      <w:pPr>
        <w:spacing w:after="0" w:line="360" w:lineRule="auto"/>
      </w:pPr>
    </w:p>
    <w:p w14:paraId="50094B86" w14:textId="59AD0EB1" w:rsidR="00FB23DC" w:rsidRDefault="00121DE8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1DE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8275C6F" wp14:editId="63A8D504">
            <wp:extent cx="3570054" cy="3457564"/>
            <wp:effectExtent l="0" t="0" r="0" b="0"/>
            <wp:docPr id="260195204" name="Obraz 1" descr="Obraz zawierający tekst, zrzut ekranu, Czcionka, log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195204" name="Obraz 1" descr="Obraz zawierający tekst, zrzut ekranu, Czcionka, logo&#10;&#10;Opis wygenerowany automatycznie"/>
                    <pic:cNvPicPr/>
                  </pic:nvPicPr>
                  <pic:blipFill rotWithShape="1"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-1"/>
                    <a:stretch/>
                  </pic:blipFill>
                  <pic:spPr bwMode="auto">
                    <a:xfrm>
                      <a:off x="0" y="0"/>
                      <a:ext cx="3572398" cy="3459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33C0F" w14:textId="05076804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6540FB">
        <w:rPr>
          <w:szCs w:val="22"/>
        </w:rPr>
        <w:t>3</w:t>
      </w:r>
      <w:r w:rsidR="002C6DBE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Pasek nawigacyjny po rozwinięciu menu</w:t>
      </w:r>
    </w:p>
    <w:p w14:paraId="0443BFE7" w14:textId="77777777" w:rsidR="00FB23DC" w:rsidRDefault="00FB23DC" w:rsidP="00FB23DC">
      <w:pPr>
        <w:spacing w:after="0" w:line="360" w:lineRule="auto"/>
      </w:pPr>
    </w:p>
    <w:p w14:paraId="19C7F9A9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6CB3C626" w14:textId="6CA34C16" w:rsidR="002E538C" w:rsidRPr="00FB23DC" w:rsidRDefault="002E538C" w:rsidP="002E538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>Stopka</w:t>
      </w:r>
      <w:r w:rsidR="00F266C6">
        <w:rPr>
          <w:rFonts w:ascii="Times New Roman" w:hAnsi="Times New Roman" w:cs="Times New Roman"/>
          <w:bCs/>
          <w:sz w:val="24"/>
        </w:rPr>
        <w:t xml:space="preserve"> – </w:t>
      </w:r>
      <w:r w:rsidR="00FB23DC">
        <w:rPr>
          <w:rFonts w:ascii="Times New Roman" w:hAnsi="Times New Roman" w:cs="Times New Roman"/>
          <w:bCs/>
          <w:sz w:val="24"/>
        </w:rPr>
        <w:t xml:space="preserve">Ten element strony generuje się poprawnie. Wszystko jest widocznie zgodnie z założeniami (Rysunek </w:t>
      </w:r>
      <w:r w:rsidR="008D2F25">
        <w:rPr>
          <w:rFonts w:ascii="Times New Roman" w:hAnsi="Times New Roman" w:cs="Times New Roman"/>
          <w:bCs/>
          <w:sz w:val="24"/>
        </w:rPr>
        <w:t>3</w:t>
      </w:r>
      <w:r w:rsidR="002C6DBE">
        <w:rPr>
          <w:rFonts w:ascii="Times New Roman" w:hAnsi="Times New Roman" w:cs="Times New Roman"/>
          <w:bCs/>
          <w:sz w:val="24"/>
        </w:rPr>
        <w:t>4</w:t>
      </w:r>
      <w:r w:rsidR="00FB23DC">
        <w:rPr>
          <w:rFonts w:ascii="Times New Roman" w:hAnsi="Times New Roman" w:cs="Times New Roman"/>
          <w:bCs/>
          <w:sz w:val="24"/>
        </w:rPr>
        <w:t>).</w:t>
      </w:r>
    </w:p>
    <w:p w14:paraId="05D19807" w14:textId="77777777" w:rsidR="00FB23DC" w:rsidRPr="00EA5420" w:rsidRDefault="00FB23DC" w:rsidP="00FB23DC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54C1F073" w14:textId="323644E5" w:rsidR="00FB23DC" w:rsidRDefault="00BA1174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56565C2" wp14:editId="3DFD76F4">
            <wp:extent cx="3581900" cy="2048161"/>
            <wp:effectExtent l="0" t="0" r="0" b="9525"/>
            <wp:docPr id="1211357018" name="Obraz 1" descr="Obraz zawierający zrzut ekranu, tekst, System operacyjny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357018" name="Obraz 1" descr="Obraz zawierający zrzut ekranu, tekst, System operacyjny, Czcionka&#10;&#10;Opis wygenerowany automatyczni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2568D" w14:textId="66CC23AD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8D2F25">
        <w:rPr>
          <w:szCs w:val="22"/>
        </w:rPr>
        <w:t>3</w:t>
      </w:r>
      <w:r w:rsidR="002C6DBE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Stopka</w:t>
      </w:r>
    </w:p>
    <w:p w14:paraId="02552E12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5F4D27A6" w14:textId="55DD8A72" w:rsidR="002E538C" w:rsidRPr="00295FC8" w:rsidRDefault="002E538C" w:rsidP="002E538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lastRenderedPageBreak/>
        <w:t xml:space="preserve">Strona główna – </w:t>
      </w:r>
      <w:r w:rsidR="00295FC8">
        <w:rPr>
          <w:rFonts w:ascii="Times New Roman" w:hAnsi="Times New Roman" w:cs="Times New Roman"/>
          <w:sz w:val="24"/>
          <w:szCs w:val="24"/>
        </w:rPr>
        <w:t xml:space="preserve">Ta strona wygląda bardzo dobrze, nic nie jest schowane ani ucięte. Kontenery są poprawnie ułożone zgodnie z założeniem. Tekst poprawnie wkomponowuje się w całość obrazu. Czcionka poprawnie zmienia wielkość na mniejszą (Rysunek </w:t>
      </w:r>
      <w:r w:rsidR="008D2F25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5</w:t>
      </w:r>
      <w:r w:rsidR="00295FC8">
        <w:rPr>
          <w:rFonts w:ascii="Times New Roman" w:hAnsi="Times New Roman" w:cs="Times New Roman"/>
          <w:sz w:val="24"/>
          <w:szCs w:val="24"/>
        </w:rPr>
        <w:t xml:space="preserve">, Rysunek </w:t>
      </w:r>
      <w:r w:rsidR="008D2F25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6</w:t>
      </w:r>
      <w:r w:rsidR="00295FC8">
        <w:rPr>
          <w:rFonts w:ascii="Times New Roman" w:hAnsi="Times New Roman" w:cs="Times New Roman"/>
          <w:sz w:val="24"/>
          <w:szCs w:val="24"/>
        </w:rPr>
        <w:t>).</w:t>
      </w:r>
    </w:p>
    <w:p w14:paraId="3072992C" w14:textId="77777777" w:rsidR="00295FC8" w:rsidRDefault="00295FC8" w:rsidP="00295FC8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sz w:val="24"/>
          <w:szCs w:val="24"/>
        </w:rPr>
      </w:pPr>
    </w:p>
    <w:p w14:paraId="560A220A" w14:textId="291AC142" w:rsidR="00295FC8" w:rsidRDefault="00701E87" w:rsidP="00295F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5AF761D" wp14:editId="0752FBD9">
            <wp:extent cx="3534268" cy="5439534"/>
            <wp:effectExtent l="0" t="0" r="9525" b="8890"/>
            <wp:docPr id="155647013" name="Obraz 1" descr="Obraz zawierający tekst, zrzut ekranu, Czcionka, plaka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47013" name="Obraz 1" descr="Obraz zawierający tekst, zrzut ekranu, Czcionka, plakat&#10;&#10;Opis wygenerowany automatyczni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543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8C514" w14:textId="5751F021" w:rsidR="00295FC8" w:rsidRDefault="00295FC8" w:rsidP="00295FC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Część strony głównej</w:t>
      </w:r>
    </w:p>
    <w:p w14:paraId="7A3D7C3C" w14:textId="77777777" w:rsidR="00295FC8" w:rsidRDefault="00295FC8" w:rsidP="00295FC8">
      <w:pPr>
        <w:spacing w:after="0" w:line="360" w:lineRule="auto"/>
      </w:pPr>
    </w:p>
    <w:p w14:paraId="7A0021AE" w14:textId="675D3631" w:rsidR="00295FC8" w:rsidRDefault="00701E87" w:rsidP="00295F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4A3F7499" wp14:editId="7F68F84E">
            <wp:extent cx="3534268" cy="5611008"/>
            <wp:effectExtent l="0" t="0" r="9525" b="8890"/>
            <wp:docPr id="1666008982" name="Obraz 1" descr="Obraz zawierający tekst, zrzut ekranu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008982" name="Obraz 1" descr="Obraz zawierający tekst, zrzut ekranu, design&#10;&#10;Opis wygenerowany automatyczni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016D" w14:textId="31A9CCEE" w:rsidR="00295FC8" w:rsidRDefault="00295FC8" w:rsidP="00295FC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Część strony głównej</w:t>
      </w:r>
    </w:p>
    <w:p w14:paraId="44589E1F" w14:textId="77777777" w:rsidR="00295FC8" w:rsidRDefault="00295FC8" w:rsidP="00295FC8">
      <w:pPr>
        <w:spacing w:after="0" w:line="360" w:lineRule="auto"/>
      </w:pPr>
    </w:p>
    <w:p w14:paraId="15F46189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2DF6F93A" w14:textId="10B2F3EB" w:rsidR="002E538C" w:rsidRPr="00FA5748" w:rsidRDefault="002E538C" w:rsidP="002E538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 mnie – </w:t>
      </w:r>
      <w:r w:rsidR="00FA5748">
        <w:rPr>
          <w:rFonts w:ascii="Times New Roman" w:hAnsi="Times New Roman" w:cs="Times New Roman"/>
          <w:bCs/>
          <w:sz w:val="24"/>
        </w:rPr>
        <w:t xml:space="preserve">Strona i jej sekcje generują się poprawnie. Wszystkie elementy są widocznie zgodnie z założeniami. Czcionka zmienia rozmiar na mniejszych ekranach zgodnie z oczekiwaniami. (Rysunek </w:t>
      </w:r>
      <w:r w:rsidR="005C07B7">
        <w:rPr>
          <w:rFonts w:ascii="Times New Roman" w:hAnsi="Times New Roman" w:cs="Times New Roman"/>
          <w:bCs/>
          <w:sz w:val="24"/>
        </w:rPr>
        <w:t>3</w:t>
      </w:r>
      <w:r w:rsidR="002C6DBE">
        <w:rPr>
          <w:rFonts w:ascii="Times New Roman" w:hAnsi="Times New Roman" w:cs="Times New Roman"/>
          <w:bCs/>
          <w:sz w:val="24"/>
        </w:rPr>
        <w:t>7</w:t>
      </w:r>
      <w:r w:rsidR="00FA5748">
        <w:rPr>
          <w:rFonts w:ascii="Times New Roman" w:hAnsi="Times New Roman" w:cs="Times New Roman"/>
          <w:bCs/>
          <w:sz w:val="24"/>
        </w:rPr>
        <w:t>, Rysunek 3</w:t>
      </w:r>
      <w:r w:rsidR="002C6DBE">
        <w:rPr>
          <w:rFonts w:ascii="Times New Roman" w:hAnsi="Times New Roman" w:cs="Times New Roman"/>
          <w:bCs/>
          <w:sz w:val="24"/>
        </w:rPr>
        <w:t>8</w:t>
      </w:r>
      <w:r w:rsidR="00FA5748">
        <w:rPr>
          <w:rFonts w:ascii="Times New Roman" w:hAnsi="Times New Roman" w:cs="Times New Roman"/>
          <w:bCs/>
          <w:sz w:val="24"/>
        </w:rPr>
        <w:t xml:space="preserve">, Rysunek </w:t>
      </w:r>
      <w:r w:rsidR="005C07B7">
        <w:rPr>
          <w:rFonts w:ascii="Times New Roman" w:hAnsi="Times New Roman" w:cs="Times New Roman"/>
          <w:bCs/>
          <w:sz w:val="24"/>
        </w:rPr>
        <w:t>3</w:t>
      </w:r>
      <w:r w:rsidR="002C6DBE">
        <w:rPr>
          <w:rFonts w:ascii="Times New Roman" w:hAnsi="Times New Roman" w:cs="Times New Roman"/>
          <w:bCs/>
          <w:sz w:val="24"/>
        </w:rPr>
        <w:t>9</w:t>
      </w:r>
      <w:r w:rsidR="00FA5748">
        <w:rPr>
          <w:rFonts w:ascii="Times New Roman" w:hAnsi="Times New Roman" w:cs="Times New Roman"/>
          <w:bCs/>
          <w:sz w:val="24"/>
        </w:rPr>
        <w:t>).</w:t>
      </w:r>
    </w:p>
    <w:p w14:paraId="562B9299" w14:textId="77777777" w:rsidR="00FA5748" w:rsidRDefault="00FA5748" w:rsidP="00FA5748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668B2650" w14:textId="7F2E64CA" w:rsidR="00FA5748" w:rsidRDefault="004A05BE" w:rsidP="00FA57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1A750F5" wp14:editId="1AD9BA9F">
            <wp:extent cx="3610479" cy="5430008"/>
            <wp:effectExtent l="0" t="0" r="9525" b="0"/>
            <wp:docPr id="1381877479" name="Obraz 1" descr="Obraz zawierający tekst, ubrania, Ludzka twarz, człowi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877479" name="Obraz 1" descr="Obraz zawierający tekst, ubrania, Ludzka twarz, człowiek&#10;&#10;Opis wygenerowany automatyczni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543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9BB75" w14:textId="2166CA6B" w:rsidR="00FA5748" w:rsidRDefault="00FA5748" w:rsidP="00FA574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3EA93CAA" w14:textId="77777777" w:rsidR="00FA5748" w:rsidRDefault="00FA5748" w:rsidP="00FA5748">
      <w:pPr>
        <w:spacing w:after="0" w:line="360" w:lineRule="auto"/>
      </w:pPr>
    </w:p>
    <w:p w14:paraId="1822678E" w14:textId="2CF8E00E" w:rsidR="00FA5748" w:rsidRDefault="00FA5748" w:rsidP="00FA57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5748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9E131E0" wp14:editId="7F435EE0">
            <wp:extent cx="3524742" cy="3953427"/>
            <wp:effectExtent l="0" t="0" r="0" b="9525"/>
            <wp:docPr id="153234011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34011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B74BF" w14:textId="0C23842E" w:rsidR="00FA5748" w:rsidRDefault="00FA5748" w:rsidP="00FA574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35EAAC23" w14:textId="77777777" w:rsidR="00FA5748" w:rsidRDefault="00FA5748" w:rsidP="00FA5748">
      <w:pPr>
        <w:spacing w:after="0" w:line="360" w:lineRule="auto"/>
      </w:pPr>
    </w:p>
    <w:p w14:paraId="1FFA2377" w14:textId="0B580D9C" w:rsidR="00FA5748" w:rsidRDefault="00C2638B" w:rsidP="00FA57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2638B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04524CC5" wp14:editId="6457C17C">
            <wp:extent cx="3600953" cy="6954220"/>
            <wp:effectExtent l="0" t="0" r="0" b="0"/>
            <wp:docPr id="370828447" name="Obraz 1" descr="Obraz zawierający tekst, ubrania, człowiek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828447" name="Obraz 1" descr="Obraz zawierający tekst, ubrania, człowiek, zrzut ekranu&#10;&#10;Opis wygenerowany automatyczni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69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F60E6" w14:textId="151BEA7E" w:rsidR="00FA5748" w:rsidRDefault="00FA5748" w:rsidP="00FA574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66A53B22" w14:textId="77777777" w:rsidR="00FA5748" w:rsidRDefault="00FA5748" w:rsidP="00FA5748">
      <w:pPr>
        <w:spacing w:after="0" w:line="360" w:lineRule="auto"/>
      </w:pPr>
    </w:p>
    <w:p w14:paraId="48183C7F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D8EA372" w14:textId="051E55E0" w:rsidR="00835CF6" w:rsidRPr="00835CF6" w:rsidRDefault="00F266C6" w:rsidP="00835CF6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Portfolio – </w:t>
      </w:r>
      <w:r w:rsidR="00835CF6">
        <w:rPr>
          <w:rFonts w:ascii="Times New Roman" w:hAnsi="Times New Roman" w:cs="Times New Roman"/>
          <w:bCs/>
          <w:sz w:val="24"/>
        </w:rPr>
        <w:t xml:space="preserve">Obrazy na stronie generowane są na ułożeniu </w:t>
      </w:r>
      <w:proofErr w:type="spellStart"/>
      <w:r w:rsidR="00835CF6">
        <w:rPr>
          <w:rFonts w:ascii="Times New Roman" w:hAnsi="Times New Roman" w:cs="Times New Roman"/>
          <w:bCs/>
          <w:sz w:val="24"/>
        </w:rPr>
        <w:t>grid</w:t>
      </w:r>
      <w:proofErr w:type="spellEnd"/>
      <w:r w:rsidR="00835CF6">
        <w:rPr>
          <w:rFonts w:ascii="Times New Roman" w:hAnsi="Times New Roman" w:cs="Times New Roman"/>
          <w:bCs/>
          <w:sz w:val="24"/>
        </w:rPr>
        <w:t xml:space="preserve">, dzięki czemu na mniejszych ekranach siatka </w:t>
      </w:r>
      <w:proofErr w:type="spellStart"/>
      <w:r w:rsidR="00835CF6">
        <w:rPr>
          <w:rFonts w:ascii="Times New Roman" w:hAnsi="Times New Roman" w:cs="Times New Roman"/>
          <w:bCs/>
          <w:sz w:val="24"/>
        </w:rPr>
        <w:t>grid</w:t>
      </w:r>
      <w:proofErr w:type="spellEnd"/>
      <w:r w:rsidR="00835CF6">
        <w:rPr>
          <w:rFonts w:ascii="Times New Roman" w:hAnsi="Times New Roman" w:cs="Times New Roman"/>
          <w:bCs/>
          <w:sz w:val="24"/>
        </w:rPr>
        <w:t xml:space="preserve"> ma inne ułożenie i wszystkie obrazy są dalej poprawnie widoczne. Odległości między obrazami mają równą długość (Rysunek </w:t>
      </w:r>
      <w:r w:rsidR="002C6DBE">
        <w:rPr>
          <w:rFonts w:ascii="Times New Roman" w:hAnsi="Times New Roman" w:cs="Times New Roman"/>
          <w:bCs/>
          <w:sz w:val="24"/>
        </w:rPr>
        <w:t>40</w:t>
      </w:r>
      <w:r w:rsidR="00835CF6">
        <w:rPr>
          <w:rFonts w:ascii="Times New Roman" w:hAnsi="Times New Roman" w:cs="Times New Roman"/>
          <w:bCs/>
          <w:sz w:val="24"/>
        </w:rPr>
        <w:t xml:space="preserve">, Rysunek </w:t>
      </w:r>
      <w:r w:rsidR="002C6DBE">
        <w:rPr>
          <w:rFonts w:ascii="Times New Roman" w:hAnsi="Times New Roman" w:cs="Times New Roman"/>
          <w:bCs/>
          <w:sz w:val="24"/>
        </w:rPr>
        <w:t>41</w:t>
      </w:r>
      <w:r w:rsidR="00835CF6">
        <w:rPr>
          <w:rFonts w:ascii="Times New Roman" w:hAnsi="Times New Roman" w:cs="Times New Roman"/>
          <w:bCs/>
          <w:sz w:val="24"/>
        </w:rPr>
        <w:t>).</w:t>
      </w:r>
    </w:p>
    <w:p w14:paraId="74212E0B" w14:textId="77777777" w:rsidR="00835CF6" w:rsidRDefault="00835CF6" w:rsidP="00835CF6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37F04FD6" w14:textId="7CD624F7" w:rsidR="00835CF6" w:rsidRDefault="00701E87" w:rsidP="00835CF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C6F1BFB" wp14:editId="0D913D7C">
            <wp:extent cx="3562847" cy="6735115"/>
            <wp:effectExtent l="0" t="0" r="0" b="8890"/>
            <wp:docPr id="335630033" name="Obraz 1" descr="Obraz zawierający zrzut ekranu, waza, kwiat, słoneczni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630033" name="Obraz 1" descr="Obraz zawierający zrzut ekranu, waza, kwiat, słonecznik&#10;&#10;Opis wygenerowany automatyczni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67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397B1" w14:textId="06B0DC43" w:rsidR="00835CF6" w:rsidRDefault="00835CF6" w:rsidP="00835CF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2C6DBE">
        <w:rPr>
          <w:szCs w:val="22"/>
        </w:rPr>
        <w:t>40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Portfolio”</w:t>
      </w:r>
    </w:p>
    <w:p w14:paraId="6B4F17B2" w14:textId="77777777" w:rsidR="00835CF6" w:rsidRDefault="00835CF6" w:rsidP="00835CF6">
      <w:pPr>
        <w:spacing w:after="0" w:line="360" w:lineRule="auto"/>
      </w:pPr>
    </w:p>
    <w:p w14:paraId="4CC7B9AF" w14:textId="65AC2899" w:rsidR="00835CF6" w:rsidRDefault="00701E87" w:rsidP="00835CF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37AD8BE" wp14:editId="7AD9CB15">
            <wp:extent cx="3534268" cy="6677957"/>
            <wp:effectExtent l="0" t="0" r="9525" b="8890"/>
            <wp:docPr id="251607370" name="Obraz 1" descr="Obraz zawierający zrzut ekranu, Drapacz chmur, na wolnym powietrz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07370" name="Obraz 1" descr="Obraz zawierający zrzut ekranu, Drapacz chmur, na wolnym powietrzu&#10;&#10;Opis wygenerowany automatyczni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6677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B57B3" w14:textId="7EB84C05" w:rsidR="00835CF6" w:rsidRDefault="00835CF6" w:rsidP="00835CF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2C6DBE">
        <w:rPr>
          <w:szCs w:val="22"/>
        </w:rPr>
        <w:t>41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Portfolio”</w:t>
      </w:r>
    </w:p>
    <w:p w14:paraId="0AD041CD" w14:textId="77777777" w:rsidR="00835CF6" w:rsidRDefault="00835CF6" w:rsidP="00835CF6">
      <w:pPr>
        <w:spacing w:after="0" w:line="360" w:lineRule="auto"/>
      </w:pPr>
    </w:p>
    <w:p w14:paraId="447255C1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FCDCC2A" w14:textId="79513319" w:rsidR="0028374E" w:rsidRPr="004A1C12" w:rsidRDefault="00F266C6" w:rsidP="0028374E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Sklep – </w:t>
      </w:r>
      <w:r w:rsidR="0028374E">
        <w:rPr>
          <w:rFonts w:ascii="Times New Roman" w:hAnsi="Times New Roman" w:cs="Times New Roman"/>
          <w:bCs/>
          <w:sz w:val="24"/>
        </w:rPr>
        <w:t xml:space="preserve">Strona generuje wszystkie sekcje poprawnie. Każdy element jest wyświetlany poprawnie, czcionka dopasowuje swój rozmiar do rozdzielczości ekranu. Rozmiar </w:t>
      </w:r>
      <w:proofErr w:type="spellStart"/>
      <w:r w:rsidR="0028374E">
        <w:rPr>
          <w:rFonts w:ascii="Times New Roman" w:hAnsi="Times New Roman" w:cs="Times New Roman"/>
          <w:bCs/>
          <w:sz w:val="24"/>
        </w:rPr>
        <w:t>slidera</w:t>
      </w:r>
      <w:proofErr w:type="spellEnd"/>
      <w:r w:rsidR="0028374E">
        <w:rPr>
          <w:rFonts w:ascii="Times New Roman" w:hAnsi="Times New Roman" w:cs="Times New Roman"/>
          <w:bCs/>
          <w:sz w:val="24"/>
        </w:rPr>
        <w:t xml:space="preserve"> jest zmienny ze względu na szerokość ekranu użytkownika oraz wysokość elementów wewnątrz niego (Rysunek </w:t>
      </w:r>
      <w:r w:rsidR="005C07B7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2</w:t>
      </w:r>
      <w:r w:rsidR="0028374E">
        <w:rPr>
          <w:rFonts w:ascii="Times New Roman" w:hAnsi="Times New Roman" w:cs="Times New Roman"/>
          <w:bCs/>
          <w:sz w:val="24"/>
        </w:rPr>
        <w:t xml:space="preserve">, Rysunek </w:t>
      </w:r>
      <w:r w:rsidR="005C07B7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3</w:t>
      </w:r>
      <w:r w:rsidR="0028374E">
        <w:rPr>
          <w:rFonts w:ascii="Times New Roman" w:hAnsi="Times New Roman" w:cs="Times New Roman"/>
          <w:bCs/>
          <w:sz w:val="24"/>
        </w:rPr>
        <w:t xml:space="preserve">, Rysunek </w:t>
      </w:r>
      <w:r w:rsidR="005C07B7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4</w:t>
      </w:r>
      <w:r w:rsidR="0028374E">
        <w:rPr>
          <w:rFonts w:ascii="Times New Roman" w:hAnsi="Times New Roman" w:cs="Times New Roman"/>
          <w:bCs/>
          <w:sz w:val="24"/>
        </w:rPr>
        <w:t>).</w:t>
      </w:r>
    </w:p>
    <w:p w14:paraId="2D03528E" w14:textId="77777777" w:rsidR="004A1C12" w:rsidRDefault="004A1C12" w:rsidP="004A1C12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109FA9B1" w14:textId="1B4C49D9" w:rsidR="004A1C12" w:rsidRDefault="004A1C12" w:rsidP="004A1C1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C12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0727BE8" wp14:editId="5308615A">
            <wp:extent cx="3534268" cy="6858957"/>
            <wp:effectExtent l="0" t="0" r="9525" b="0"/>
            <wp:docPr id="12526409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640993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685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583DAF09" w14:textId="2BF23BA6" w:rsidR="004A1C12" w:rsidRDefault="004A1C12" w:rsidP="004A1C12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2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5170CDE6" w14:textId="77777777" w:rsidR="004A1C12" w:rsidRDefault="004A1C12" w:rsidP="004A1C12">
      <w:pPr>
        <w:spacing w:after="0" w:line="360" w:lineRule="auto"/>
      </w:pPr>
    </w:p>
    <w:p w14:paraId="79D39740" w14:textId="5DC4CEE0" w:rsidR="004A1C12" w:rsidRDefault="004A1C12" w:rsidP="004A1C1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C12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498A221" wp14:editId="4E90AFF1">
            <wp:extent cx="3553321" cy="6830378"/>
            <wp:effectExtent l="0" t="0" r="9525" b="8890"/>
            <wp:docPr id="10291014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101407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683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455E5BD3" w14:textId="6AF77B12" w:rsidR="004A1C12" w:rsidRDefault="004A1C12" w:rsidP="004A1C12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4FF584F1" w14:textId="77777777" w:rsidR="004A1C12" w:rsidRDefault="004A1C12" w:rsidP="004A1C12">
      <w:pPr>
        <w:spacing w:after="0" w:line="360" w:lineRule="auto"/>
      </w:pPr>
    </w:p>
    <w:p w14:paraId="72EC98F5" w14:textId="6BEE11E6" w:rsidR="004A1C12" w:rsidRDefault="004A1C12" w:rsidP="004A1C1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C12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14E7838A" wp14:editId="3810480C">
            <wp:extent cx="3514725" cy="6257677"/>
            <wp:effectExtent l="0" t="0" r="0" b="0"/>
            <wp:docPr id="17399902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99024" name=""/>
                    <pic:cNvPicPr/>
                  </pic:nvPicPr>
                  <pic:blipFill rotWithShape="1"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515216" cy="6258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79B4E11E" w14:textId="39CC7A31" w:rsidR="004A1C12" w:rsidRDefault="004A1C12" w:rsidP="004A1C12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2B2D2E51" w14:textId="77777777" w:rsidR="004A1C12" w:rsidRDefault="004A1C12" w:rsidP="004A1C12">
      <w:pPr>
        <w:spacing w:after="0" w:line="360" w:lineRule="auto"/>
      </w:pPr>
    </w:p>
    <w:p w14:paraId="4F413710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02E65167" w14:textId="77640731" w:rsidR="00F266C6" w:rsidRPr="00D56B80" w:rsidRDefault="00F266C6" w:rsidP="00F266C6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ferta – </w:t>
      </w:r>
      <w:r w:rsidR="00D56B80">
        <w:rPr>
          <w:rFonts w:ascii="Times New Roman" w:hAnsi="Times New Roman" w:cs="Times New Roman"/>
          <w:bCs/>
          <w:sz w:val="24"/>
        </w:rPr>
        <w:t xml:space="preserve">Sekcje na stronie generują się zgodnie z oczekiwaniami. Slider zawiera jeden element w kolumnie. Elementy w sekcjach dynamicznie zmieniają rozmiar wraz ze zmianą rozdzielczości ekranu. Czcionka dopasowuje swój rozmiar do rozdzielczości ekranu (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5</w:t>
      </w:r>
      <w:r w:rsidR="00D56B80">
        <w:rPr>
          <w:rFonts w:ascii="Times New Roman" w:hAnsi="Times New Roman" w:cs="Times New Roman"/>
          <w:bCs/>
          <w:sz w:val="24"/>
        </w:rPr>
        <w:t xml:space="preserve">, 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6</w:t>
      </w:r>
      <w:r w:rsidR="00D56B80">
        <w:rPr>
          <w:rFonts w:ascii="Times New Roman" w:hAnsi="Times New Roman" w:cs="Times New Roman"/>
          <w:bCs/>
          <w:sz w:val="24"/>
        </w:rPr>
        <w:t>).</w:t>
      </w:r>
    </w:p>
    <w:p w14:paraId="4D8F8240" w14:textId="77777777" w:rsidR="00D56B80" w:rsidRDefault="00D56B80" w:rsidP="00D56B80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7B858226" w14:textId="0550B302" w:rsidR="00D56B80" w:rsidRDefault="00364D28" w:rsidP="00D56B8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B182201" wp14:editId="57DD53E8">
            <wp:extent cx="3581900" cy="6125430"/>
            <wp:effectExtent l="0" t="0" r="0" b="8890"/>
            <wp:docPr id="1624572652" name="Obraz 1" descr="Obraz zawierający tekst, zrzut ekranu, Czcionka, me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572652" name="Obraz 1" descr="Obraz zawierający tekst, zrzut ekranu, Czcionka, menu&#10;&#10;Opis wygenerowany automatyczni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612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6B80"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4BDEF79F" w14:textId="4729C40B" w:rsidR="00D56B80" w:rsidRDefault="00D56B80" w:rsidP="00D56B8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ferta”</w:t>
      </w:r>
    </w:p>
    <w:p w14:paraId="43CE6681" w14:textId="77777777" w:rsidR="00D56B80" w:rsidRDefault="00D56B80" w:rsidP="00D56B80">
      <w:pPr>
        <w:spacing w:after="0" w:line="360" w:lineRule="auto"/>
      </w:pPr>
    </w:p>
    <w:p w14:paraId="067587C4" w14:textId="10629BFB" w:rsidR="00D56B80" w:rsidRDefault="00D56B80" w:rsidP="00D56B8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6B80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4517648B" wp14:editId="3EC5746D">
            <wp:extent cx="3450003" cy="6523575"/>
            <wp:effectExtent l="0" t="0" r="0" b="0"/>
            <wp:docPr id="1428548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54893" name=""/>
                    <pic:cNvPicPr/>
                  </pic:nvPicPr>
                  <pic:blipFill rotWithShape="1"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211" t="-10" r="1928" b="10"/>
                    <a:stretch/>
                  </pic:blipFill>
                  <pic:spPr bwMode="auto">
                    <a:xfrm>
                      <a:off x="0" y="0"/>
                      <a:ext cx="3451040" cy="6525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65E62AA4" w14:textId="761E8BE0" w:rsidR="00D56B80" w:rsidRDefault="00D56B80" w:rsidP="00D56B8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2C6DBE">
        <w:rPr>
          <w:szCs w:val="22"/>
        </w:rPr>
        <w:t>46</w:t>
      </w:r>
      <w:r w:rsidRPr="0050237B">
        <w:rPr>
          <w:szCs w:val="22"/>
        </w:rPr>
        <w:t xml:space="preserve"> </w:t>
      </w:r>
      <w:r>
        <w:rPr>
          <w:szCs w:val="22"/>
        </w:rPr>
        <w:t>Część strony „Oferta”</w:t>
      </w:r>
    </w:p>
    <w:p w14:paraId="49FEB782" w14:textId="77777777" w:rsidR="00D56B80" w:rsidRDefault="00D56B80" w:rsidP="00D56B80">
      <w:pPr>
        <w:spacing w:after="0" w:line="360" w:lineRule="auto"/>
      </w:pPr>
    </w:p>
    <w:p w14:paraId="33E7B9C7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5EC13BB1" w14:textId="61236170" w:rsidR="00F925F5" w:rsidRPr="00890E8B" w:rsidRDefault="00F266C6" w:rsidP="00F925F5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>Kontakt</w:t>
      </w:r>
      <w:r w:rsidR="00F925F5">
        <w:rPr>
          <w:rFonts w:ascii="Times New Roman" w:hAnsi="Times New Roman" w:cs="Times New Roman"/>
          <w:bCs/>
          <w:sz w:val="24"/>
        </w:rPr>
        <w:t xml:space="preserve"> – Strona wyświetla się prawidłowo tak jak zakładano. Nie występują żadne ucięcia tekstu czy obrazów. Elementy w danych sekcjach są w pełni widoczne i</w:t>
      </w:r>
      <w:r w:rsidR="000D2EF3">
        <w:rPr>
          <w:rFonts w:ascii="Times New Roman" w:hAnsi="Times New Roman" w:cs="Times New Roman"/>
          <w:bCs/>
          <w:sz w:val="24"/>
        </w:rPr>
        <w:t> </w:t>
      </w:r>
      <w:r w:rsidR="00F925F5">
        <w:rPr>
          <w:rFonts w:ascii="Times New Roman" w:hAnsi="Times New Roman" w:cs="Times New Roman"/>
          <w:bCs/>
          <w:sz w:val="24"/>
        </w:rPr>
        <w:t xml:space="preserve">poprawnie wyświetlane. Czcionka zmienia rozmiar na mniejszy (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7</w:t>
      </w:r>
      <w:r w:rsidR="00F925F5">
        <w:rPr>
          <w:rFonts w:ascii="Times New Roman" w:hAnsi="Times New Roman" w:cs="Times New Roman"/>
          <w:bCs/>
          <w:sz w:val="24"/>
        </w:rPr>
        <w:t xml:space="preserve">, 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8</w:t>
      </w:r>
      <w:r w:rsidR="00F925F5">
        <w:rPr>
          <w:rFonts w:ascii="Times New Roman" w:hAnsi="Times New Roman" w:cs="Times New Roman"/>
          <w:bCs/>
          <w:sz w:val="24"/>
        </w:rPr>
        <w:t>).</w:t>
      </w:r>
    </w:p>
    <w:p w14:paraId="58CD8FAB" w14:textId="361BCD7E" w:rsidR="00F266C6" w:rsidRDefault="00F266C6" w:rsidP="00F925F5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7FDF3CF5" w14:textId="1C60038A" w:rsidR="00F925F5" w:rsidRDefault="00D41DEF" w:rsidP="00F925F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1DEF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8F5F28E" wp14:editId="4E66F2FF">
            <wp:extent cx="3543795" cy="6735115"/>
            <wp:effectExtent l="0" t="0" r="0" b="0"/>
            <wp:docPr id="22026044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2604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67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1DEF">
        <w:rPr>
          <w:rFonts w:ascii="Times New Roman" w:hAnsi="Times New Roman" w:cs="Times New Roman"/>
          <w:b/>
          <w:sz w:val="24"/>
        </w:rPr>
        <w:t xml:space="preserve"> </w:t>
      </w:r>
      <w:r w:rsidR="00F925F5"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32326DB4" w14:textId="1553BE24" w:rsidR="00F925F5" w:rsidRDefault="00F925F5" w:rsidP="00F925F5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Kontakt”</w:t>
      </w:r>
    </w:p>
    <w:p w14:paraId="53A75F0B" w14:textId="77777777" w:rsidR="00F925F5" w:rsidRDefault="00F925F5" w:rsidP="00F925F5">
      <w:pPr>
        <w:spacing w:after="0" w:line="360" w:lineRule="auto"/>
      </w:pPr>
    </w:p>
    <w:p w14:paraId="5F8B7E7C" w14:textId="4968AFB2" w:rsidR="00F925F5" w:rsidRDefault="00D41DEF" w:rsidP="00F925F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1DEF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2914C1E7" wp14:editId="116F9089">
            <wp:extent cx="3543795" cy="6258798"/>
            <wp:effectExtent l="0" t="0" r="0" b="0"/>
            <wp:docPr id="249553192" name="Obraz 1" descr="Obraz zawierający tekst, zrzut ekranu, Telefon komórkowy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553192" name="Obraz 1" descr="Obraz zawierający tekst, zrzut ekranu, Telefon komórkowy, design&#10;&#10;Opis wygenerowany automatyczni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625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1DEF">
        <w:rPr>
          <w:rFonts w:ascii="Times New Roman" w:hAnsi="Times New Roman" w:cs="Times New Roman"/>
          <w:b/>
          <w:sz w:val="24"/>
        </w:rPr>
        <w:t xml:space="preserve"> </w:t>
      </w:r>
      <w:r w:rsidR="00F925F5"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0580570F" w14:textId="75C66E2F" w:rsidR="00F925F5" w:rsidRDefault="00F925F5" w:rsidP="00F925F5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Kontakt”</w:t>
      </w:r>
    </w:p>
    <w:p w14:paraId="27987F2A" w14:textId="77777777" w:rsidR="00F925F5" w:rsidRDefault="00F925F5" w:rsidP="00F925F5">
      <w:pPr>
        <w:spacing w:after="0" w:line="360" w:lineRule="auto"/>
      </w:pPr>
    </w:p>
    <w:p w14:paraId="1A522B98" w14:textId="77777777" w:rsidR="008A00FC" w:rsidRDefault="008A00FC" w:rsidP="008A00FC">
      <w:pPr>
        <w:pStyle w:val="Akapitzlist"/>
        <w:numPr>
          <w:ilvl w:val="0"/>
          <w:numId w:val="38"/>
        </w:numPr>
        <w:ind w:left="0" w:firstLine="0"/>
      </w:pPr>
      <w:r>
        <w:br w:type="page"/>
      </w:r>
    </w:p>
    <w:p w14:paraId="1017299C" w14:textId="24CA6F8A" w:rsidR="00CC1080" w:rsidRPr="006F525F" w:rsidRDefault="00CC1080" w:rsidP="00CC1080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&amp;A</w:t>
      </w:r>
      <w:r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bCs/>
          <w:sz w:val="24"/>
        </w:rPr>
        <w:t xml:space="preserve">Elementy </w:t>
      </w:r>
      <w:r w:rsidR="009C4FBE">
        <w:rPr>
          <w:rFonts w:ascii="Times New Roman" w:hAnsi="Times New Roman" w:cs="Times New Roman"/>
          <w:bCs/>
          <w:sz w:val="24"/>
        </w:rPr>
        <w:t xml:space="preserve">wyświetlają się prawidłowo tak jak zakładano. Nie występują żadne ucięcia tekstu. Czcionka zmienia rozmiar na mniejszy. </w:t>
      </w:r>
      <w:r>
        <w:rPr>
          <w:rFonts w:ascii="Times New Roman" w:hAnsi="Times New Roman" w:cs="Times New Roman"/>
          <w:bCs/>
          <w:sz w:val="24"/>
        </w:rPr>
        <w:t xml:space="preserve">(Rysunek </w:t>
      </w:r>
      <w:r w:rsidR="00E45530">
        <w:rPr>
          <w:rFonts w:ascii="Times New Roman" w:hAnsi="Times New Roman" w:cs="Times New Roman"/>
          <w:bCs/>
          <w:sz w:val="24"/>
        </w:rPr>
        <w:t>49</w:t>
      </w:r>
      <w:r>
        <w:rPr>
          <w:rFonts w:ascii="Times New Roman" w:hAnsi="Times New Roman" w:cs="Times New Roman"/>
          <w:bCs/>
          <w:sz w:val="24"/>
        </w:rPr>
        <w:t>).</w:t>
      </w:r>
    </w:p>
    <w:p w14:paraId="63A41206" w14:textId="77777777" w:rsidR="00CC1080" w:rsidRPr="00EA5420" w:rsidRDefault="00CC1080" w:rsidP="00CC1080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28544D8B" w14:textId="4F41B149" w:rsidR="00CC1080" w:rsidRDefault="00672EF9" w:rsidP="00CC108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2EF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2076D79" wp14:editId="51FF9ADD">
            <wp:extent cx="3572374" cy="6782747"/>
            <wp:effectExtent l="0" t="0" r="9525" b="0"/>
            <wp:docPr id="878951549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951549" name="Obraz 1" descr="Obraz zawierający tekst, zrzut ekranu, Czcionka&#10;&#10;Opis wygenerowany automatyczni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678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080" w:rsidRPr="001E07F7">
        <w:rPr>
          <w:rFonts w:ascii="Times New Roman" w:hAnsi="Times New Roman" w:cs="Times New Roman"/>
          <w:b/>
          <w:noProof/>
          <w:sz w:val="24"/>
        </w:rPr>
        <w:t xml:space="preserve">  </w:t>
      </w:r>
    </w:p>
    <w:p w14:paraId="452F8D69" w14:textId="6B2697DB" w:rsidR="00CC1080" w:rsidRDefault="00CC1080" w:rsidP="00CC108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672EF9">
        <w:rPr>
          <w:szCs w:val="22"/>
        </w:rPr>
        <w:t>49</w:t>
      </w:r>
      <w:r w:rsidRPr="0050237B">
        <w:rPr>
          <w:szCs w:val="22"/>
        </w:rPr>
        <w:t xml:space="preserve">. </w:t>
      </w:r>
      <w:r>
        <w:rPr>
          <w:szCs w:val="22"/>
        </w:rPr>
        <w:t>Strona „Q&amp;A”</w:t>
      </w:r>
    </w:p>
    <w:p w14:paraId="4C50CCA9" w14:textId="77777777" w:rsidR="00CC1080" w:rsidRDefault="00CC1080" w:rsidP="00CC1080">
      <w:pPr>
        <w:spacing w:after="0" w:line="360" w:lineRule="auto"/>
      </w:pPr>
    </w:p>
    <w:p w14:paraId="52C84F3A" w14:textId="77777777" w:rsidR="00CC1080" w:rsidRDefault="00CC1080" w:rsidP="00CC1080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6CBF38AD" w14:textId="0BDC10B4" w:rsidR="00D41DEF" w:rsidRPr="00C17299" w:rsidRDefault="00D41DEF" w:rsidP="00D41DEF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1" w:name="_Toc15811429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6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 Podsumowanie testowania</w:t>
      </w:r>
      <w:bookmarkEnd w:id="21"/>
    </w:p>
    <w:p w14:paraId="0A942275" w14:textId="7B6CEDA9" w:rsidR="00D41DEF" w:rsidRDefault="00D41DEF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D41DEF">
        <w:rPr>
          <w:rFonts w:ascii="Times New Roman" w:hAnsi="Times New Roman" w:cs="Times New Roman"/>
          <w:sz w:val="24"/>
          <w:szCs w:val="24"/>
        </w:rPr>
        <w:t>Podsumowując, strona w wersji mobilnej oraz desktopowej została wykonana zgodnie z</w:t>
      </w:r>
      <w:r w:rsidR="000D2EF3">
        <w:rPr>
          <w:rFonts w:ascii="Times New Roman" w:hAnsi="Times New Roman" w:cs="Times New Roman"/>
          <w:sz w:val="24"/>
          <w:szCs w:val="24"/>
        </w:rPr>
        <w:t> </w:t>
      </w:r>
      <w:r w:rsidRPr="00D41DEF">
        <w:rPr>
          <w:rFonts w:ascii="Times New Roman" w:hAnsi="Times New Roman" w:cs="Times New Roman"/>
          <w:sz w:val="24"/>
          <w:szCs w:val="24"/>
        </w:rPr>
        <w:t>najwyższymi standardami. Nie występują problemy z wcięciami, obcięciami krawędzi</w:t>
      </w:r>
      <w:r>
        <w:rPr>
          <w:rFonts w:ascii="Times New Roman" w:hAnsi="Times New Roman" w:cs="Times New Roman"/>
          <w:sz w:val="24"/>
          <w:szCs w:val="24"/>
        </w:rPr>
        <w:t>, niewidocznością elementów</w:t>
      </w:r>
      <w:r w:rsidRPr="00D41D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zy niepoprawnym generowaniem treści</w:t>
      </w:r>
      <w:r w:rsidRPr="00D41DEF">
        <w:rPr>
          <w:rFonts w:ascii="Times New Roman" w:hAnsi="Times New Roman" w:cs="Times New Roman"/>
          <w:sz w:val="24"/>
          <w:szCs w:val="24"/>
        </w:rPr>
        <w:t>. Strona spełnia wszystkie postawione przed nią cele</w:t>
      </w:r>
      <w:r>
        <w:rPr>
          <w:rFonts w:ascii="Times New Roman" w:hAnsi="Times New Roman" w:cs="Times New Roman"/>
          <w:sz w:val="24"/>
          <w:szCs w:val="24"/>
        </w:rPr>
        <w:t xml:space="preserve"> i problemy</w:t>
      </w:r>
      <w:r w:rsidRPr="00D41D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raz</w:t>
      </w:r>
      <w:r w:rsidRPr="00D41DEF">
        <w:rPr>
          <w:rFonts w:ascii="Times New Roman" w:hAnsi="Times New Roman" w:cs="Times New Roman"/>
          <w:sz w:val="24"/>
          <w:szCs w:val="24"/>
        </w:rPr>
        <w:t xml:space="preserve"> została dokładnie przetestowana pod kątem responsywności.</w:t>
      </w:r>
    </w:p>
    <w:p w14:paraId="68F073A4" w14:textId="77777777" w:rsidR="008B5E36" w:rsidRDefault="008B5E36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64591A4" w14:textId="366AA6CD" w:rsidR="008B5E36" w:rsidRDefault="008B5E36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szystkie dokumenty HTML pomyślnie przeszły walidację przez </w:t>
      </w:r>
      <w:r w:rsidR="000E2254">
        <w:rPr>
          <w:rFonts w:ascii="Times New Roman" w:hAnsi="Times New Roman" w:cs="Times New Roman"/>
          <w:sz w:val="24"/>
          <w:szCs w:val="24"/>
        </w:rPr>
        <w:t xml:space="preserve">W3C </w:t>
      </w:r>
      <w:proofErr w:type="spellStart"/>
      <w:r>
        <w:rPr>
          <w:rFonts w:ascii="Times New Roman" w:hAnsi="Times New Roman" w:cs="Times New Roman"/>
          <w:sz w:val="24"/>
          <w:szCs w:val="24"/>
        </w:rPr>
        <w:t>N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t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eck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Oznacza to, że kod jest poprawnie napisany i nie posiada żadnych błędów. Na rysunkach </w:t>
      </w:r>
      <w:r w:rsidR="00C913B6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>-5</w:t>
      </w:r>
      <w:r w:rsidR="00C913B6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zostało to udokumentowane.</w:t>
      </w:r>
    </w:p>
    <w:p w14:paraId="70F14D7D" w14:textId="77777777" w:rsidR="008B5E36" w:rsidRDefault="008B5E36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8D0ACB5" w14:textId="142B813D" w:rsidR="00602095" w:rsidRDefault="00A81D29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81D2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C8952D" wp14:editId="24E9F76A">
            <wp:extent cx="5496764" cy="1336610"/>
            <wp:effectExtent l="0" t="0" r="0" b="0"/>
            <wp:docPr id="1441600865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600865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098" t="7919" r="2415" b="15373"/>
                    <a:stretch/>
                  </pic:blipFill>
                  <pic:spPr bwMode="auto">
                    <a:xfrm>
                      <a:off x="0" y="0"/>
                      <a:ext cx="5500751" cy="1337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E413DF" w14:textId="431FE6F7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50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index.html</w:t>
      </w:r>
    </w:p>
    <w:p w14:paraId="4FDB3045" w14:textId="77777777" w:rsidR="008B5E36" w:rsidRDefault="008B5E36" w:rsidP="008B5E36">
      <w:pPr>
        <w:spacing w:after="0" w:line="360" w:lineRule="auto"/>
      </w:pPr>
    </w:p>
    <w:p w14:paraId="27D9D2DB" w14:textId="3A18C8B9" w:rsidR="00602095" w:rsidRDefault="00602095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0209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D9211E" wp14:editId="17D01608">
            <wp:extent cx="5484118" cy="1344498"/>
            <wp:effectExtent l="0" t="0" r="2540" b="8255"/>
            <wp:docPr id="473214057" name="Obraz 1" descr="Obraz zawierający tekst, zrzut ekranu, Czcionka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214057" name="Obraz 1" descr="Obraz zawierający tekst, zrzut ekranu, Czcionka, linia&#10;&#10;Opis wygenerowany automatycznie"/>
                    <pic:cNvPicPr/>
                  </pic:nvPicPr>
                  <pic:blipFill rotWithShape="1"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548" t="4559" r="2172" b="6624"/>
                    <a:stretch/>
                  </pic:blipFill>
                  <pic:spPr bwMode="auto">
                    <a:xfrm>
                      <a:off x="0" y="0"/>
                      <a:ext cx="5488859" cy="1345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4FA333" w14:textId="3BE9D434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51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kontakt.html</w:t>
      </w:r>
    </w:p>
    <w:p w14:paraId="2334DFC7" w14:textId="77777777" w:rsidR="008B5E36" w:rsidRDefault="008B5E36" w:rsidP="008B5E36">
      <w:pPr>
        <w:spacing w:after="0" w:line="360" w:lineRule="auto"/>
      </w:pPr>
    </w:p>
    <w:p w14:paraId="2D3E15B4" w14:textId="59C56227" w:rsidR="00602095" w:rsidRDefault="00602095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0209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535407" wp14:editId="4476ACCD">
            <wp:extent cx="5526650" cy="1330097"/>
            <wp:effectExtent l="0" t="0" r="0" b="3810"/>
            <wp:docPr id="689674083" name="Obraz 1" descr="Obraz zawierający tekst, Czcion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674083" name="Obraz 1" descr="Obraz zawierający tekst, Czcionka, zrzut ekranu&#10;&#10;Opis wygenerowany automatycznie"/>
                    <pic:cNvPicPr/>
                  </pic:nvPicPr>
                  <pic:blipFill rotWithShape="1"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245" t="2688" r="1713" b="7930"/>
                    <a:stretch/>
                  </pic:blipFill>
                  <pic:spPr bwMode="auto">
                    <a:xfrm>
                      <a:off x="0" y="0"/>
                      <a:ext cx="5532677" cy="1331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E63DA" w14:textId="3F1F50DC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52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oferta.html</w:t>
      </w:r>
    </w:p>
    <w:p w14:paraId="58A99715" w14:textId="77777777" w:rsidR="008B5E36" w:rsidRDefault="008B5E36" w:rsidP="008B5E36">
      <w:pPr>
        <w:spacing w:after="0" w:line="360" w:lineRule="auto"/>
      </w:pPr>
    </w:p>
    <w:p w14:paraId="164D7834" w14:textId="3381CEB5" w:rsidR="00271021" w:rsidRDefault="00271021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7102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5E3C927" wp14:editId="4856C955">
            <wp:extent cx="5486400" cy="1304014"/>
            <wp:effectExtent l="0" t="0" r="0" b="0"/>
            <wp:docPr id="366071191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071191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247" t="3469" r="2460" b="9094"/>
                    <a:stretch/>
                  </pic:blipFill>
                  <pic:spPr bwMode="auto">
                    <a:xfrm>
                      <a:off x="0" y="0"/>
                      <a:ext cx="5489553" cy="1304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170182" w14:textId="230B0394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omnie.html</w:t>
      </w:r>
    </w:p>
    <w:p w14:paraId="7DA19DD5" w14:textId="77777777" w:rsidR="008B5E36" w:rsidRDefault="008B5E36" w:rsidP="008B5E36">
      <w:pPr>
        <w:spacing w:after="0" w:line="360" w:lineRule="auto"/>
      </w:pPr>
    </w:p>
    <w:p w14:paraId="08BD40CF" w14:textId="2681C95B" w:rsidR="00271021" w:rsidRDefault="00271021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7102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F6A0BB" wp14:editId="4D76242E">
            <wp:extent cx="5493791" cy="1304014"/>
            <wp:effectExtent l="0" t="0" r="0" b="0"/>
            <wp:docPr id="418832328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832328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95" t="3857" r="2168" b="12807"/>
                    <a:stretch/>
                  </pic:blipFill>
                  <pic:spPr bwMode="auto">
                    <a:xfrm>
                      <a:off x="0" y="0"/>
                      <a:ext cx="5497808" cy="1304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2E836" w14:textId="07BC006A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portfolio.html</w:t>
      </w:r>
    </w:p>
    <w:p w14:paraId="35033962" w14:textId="77777777" w:rsidR="008B5E36" w:rsidRDefault="008B5E36" w:rsidP="008B5E36">
      <w:pPr>
        <w:spacing w:after="0" w:line="360" w:lineRule="auto"/>
      </w:pPr>
    </w:p>
    <w:p w14:paraId="209C7B9C" w14:textId="643A35A1" w:rsidR="00C651FD" w:rsidRDefault="00C651FD" w:rsidP="00C651F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651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4EABE5" wp14:editId="431D1331">
            <wp:extent cx="5438693" cy="1536704"/>
            <wp:effectExtent l="0" t="0" r="0" b="6350"/>
            <wp:docPr id="738861483" name="Obraz 1" descr="Obraz zawierający tekst, Czcion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861483" name="Obraz 1" descr="Obraz zawierający tekst, Czcionka, zrzut ekranu&#10;&#10;Opis wygenerowany automatycznie"/>
                    <pic:cNvPicPr/>
                  </pic:nvPicPr>
                  <pic:blipFill rotWithShape="1"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50528" cy="15400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EE05F" w14:textId="0EBF53B5" w:rsidR="00C651FD" w:rsidRDefault="00C651FD" w:rsidP="00C651F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pytaniaOdpowiedzi.html</w:t>
      </w:r>
    </w:p>
    <w:p w14:paraId="3D32680A" w14:textId="77777777" w:rsidR="00C651FD" w:rsidRDefault="00C651FD" w:rsidP="00C651FD">
      <w:pPr>
        <w:spacing w:after="0" w:line="360" w:lineRule="auto"/>
      </w:pPr>
    </w:p>
    <w:p w14:paraId="527324CE" w14:textId="77777777" w:rsidR="00C651FD" w:rsidRDefault="00C651FD" w:rsidP="00C651F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E39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37BF71" wp14:editId="0F3A1AA6">
            <wp:extent cx="5489159" cy="1288111"/>
            <wp:effectExtent l="0" t="0" r="0" b="7620"/>
            <wp:docPr id="1478448538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48538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96" t="3392" r="2216" b="12136"/>
                    <a:stretch/>
                  </pic:blipFill>
                  <pic:spPr bwMode="auto">
                    <a:xfrm>
                      <a:off x="0" y="0"/>
                      <a:ext cx="5495053" cy="12894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7E6E7" w14:textId="26219B4B" w:rsidR="00C651FD" w:rsidRDefault="00C651FD" w:rsidP="00C651F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klep.html</w:t>
      </w:r>
    </w:p>
    <w:p w14:paraId="1541ED42" w14:textId="77777777" w:rsidR="00C651FD" w:rsidRDefault="00C651FD" w:rsidP="00C651FD">
      <w:pPr>
        <w:spacing w:after="0" w:line="360" w:lineRule="auto"/>
      </w:pPr>
    </w:p>
    <w:p w14:paraId="0F0A7F73" w14:textId="62DCFC5A" w:rsidR="000E2254" w:rsidRDefault="000E2254" w:rsidP="000E2254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szystkie szablony stylów CSS pomyślnie przeszły walidację przez W3C CSS </w:t>
      </w:r>
      <w:proofErr w:type="spellStart"/>
      <w:r>
        <w:rPr>
          <w:rFonts w:ascii="Times New Roman" w:hAnsi="Times New Roman" w:cs="Times New Roman"/>
          <w:sz w:val="24"/>
          <w:szCs w:val="24"/>
        </w:rPr>
        <w:t>Valid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ice. To oznacza, że arkusze stylów są napisane czystko i bez błędów, zgodnie z obowiązującymi standardami. Na rysunkach 5</w:t>
      </w:r>
      <w:r w:rsidR="00C913B6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-6</w:t>
      </w:r>
      <w:r w:rsidR="00C913B6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zostało to udokumentowane.</w:t>
      </w:r>
    </w:p>
    <w:p w14:paraId="1D0468BD" w14:textId="77777777" w:rsidR="008B5E36" w:rsidRDefault="008B5E36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9310358" w14:textId="1E095639" w:rsidR="002E39B9" w:rsidRDefault="002E39B9" w:rsidP="00A81D29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E39B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3D8433" wp14:editId="0E7DE801">
            <wp:extent cx="4968240" cy="507970"/>
            <wp:effectExtent l="0" t="0" r="0" b="6985"/>
            <wp:docPr id="127601795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017959" name=""/>
                    <pic:cNvPicPr/>
                  </pic:nvPicPr>
                  <pic:blipFill rotWithShape="1"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77637" cy="5089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2B7F3" w14:textId="25E7B4BD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DotSlides.css</w:t>
      </w:r>
    </w:p>
    <w:p w14:paraId="4CE7C7CF" w14:textId="77777777" w:rsidR="000E2254" w:rsidRDefault="000E2254" w:rsidP="000E2254">
      <w:pPr>
        <w:spacing w:after="0" w:line="360" w:lineRule="auto"/>
      </w:pPr>
    </w:p>
    <w:p w14:paraId="0E181368" w14:textId="0B7C5B33" w:rsidR="002E39B9" w:rsidRDefault="002E39B9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E39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C366DB" wp14:editId="1A962E60">
            <wp:extent cx="4968240" cy="499745"/>
            <wp:effectExtent l="0" t="0" r="3810" b="0"/>
            <wp:docPr id="62282640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826401" name=""/>
                    <pic:cNvPicPr/>
                  </pic:nvPicPr>
                  <pic:blipFill rotWithShape="1"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097" t="9714" r="11551" b="9796"/>
                    <a:stretch/>
                  </pic:blipFill>
                  <pic:spPr bwMode="auto">
                    <a:xfrm>
                      <a:off x="0" y="0"/>
                      <a:ext cx="4974513" cy="500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5BBC15" w14:textId="2F098E40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HeaderFooter.css</w:t>
      </w:r>
    </w:p>
    <w:p w14:paraId="6D4B31FD" w14:textId="77777777" w:rsidR="000E2254" w:rsidRDefault="000E2254" w:rsidP="000E2254">
      <w:pPr>
        <w:spacing w:after="0" w:line="360" w:lineRule="auto"/>
      </w:pPr>
    </w:p>
    <w:p w14:paraId="77F23C3F" w14:textId="57537CAC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E2A881" wp14:editId="283F2C60">
            <wp:extent cx="4968240" cy="490220"/>
            <wp:effectExtent l="0" t="0" r="3810" b="5080"/>
            <wp:docPr id="17177669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766904" name=""/>
                    <pic:cNvPicPr/>
                  </pic:nvPicPr>
                  <pic:blipFill rotWithShape="1"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696" t="7015" r="10817" b="13253"/>
                    <a:stretch/>
                  </pic:blipFill>
                  <pic:spPr bwMode="auto">
                    <a:xfrm>
                      <a:off x="0" y="0"/>
                      <a:ext cx="4982378" cy="491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B75770" w14:textId="32BEACC6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Index.css</w:t>
      </w:r>
    </w:p>
    <w:p w14:paraId="3EA226C0" w14:textId="77777777" w:rsidR="000E2254" w:rsidRDefault="000E2254" w:rsidP="000E2254">
      <w:pPr>
        <w:spacing w:after="0" w:line="360" w:lineRule="auto"/>
      </w:pPr>
    </w:p>
    <w:p w14:paraId="0BF6048D" w14:textId="1021647A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184D65" wp14:editId="0C11F70C">
            <wp:extent cx="4968240" cy="577215"/>
            <wp:effectExtent l="0" t="0" r="3810" b="0"/>
            <wp:docPr id="97329662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296623" name=""/>
                    <pic:cNvPicPr/>
                  </pic:nvPicPr>
                  <pic:blipFill rotWithShape="1"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74730" cy="577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42378" w14:textId="3B25DA9B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60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Kontakt.css</w:t>
      </w:r>
    </w:p>
    <w:p w14:paraId="08718CA9" w14:textId="77777777" w:rsidR="000E2254" w:rsidRDefault="000E2254" w:rsidP="000E2254">
      <w:pPr>
        <w:spacing w:after="0" w:line="360" w:lineRule="auto"/>
      </w:pPr>
    </w:p>
    <w:p w14:paraId="2DFA8D2B" w14:textId="2E312035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AD5045" wp14:editId="110BC85B">
            <wp:extent cx="4968240" cy="499745"/>
            <wp:effectExtent l="0" t="0" r="3810" b="0"/>
            <wp:docPr id="9584503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450350" name=""/>
                    <pic:cNvPicPr/>
                  </pic:nvPicPr>
                  <pic:blipFill rotWithShape="1"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696" t="11609" r="10947" b="4288"/>
                    <a:stretch/>
                  </pic:blipFill>
                  <pic:spPr bwMode="auto">
                    <a:xfrm>
                      <a:off x="0" y="0"/>
                      <a:ext cx="4970268" cy="499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D1FF3" w14:textId="4CEA7EFA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61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Oferta.css</w:t>
      </w:r>
    </w:p>
    <w:p w14:paraId="3F4F5D9B" w14:textId="77777777" w:rsidR="000E2254" w:rsidRDefault="000E2254" w:rsidP="000E2254">
      <w:pPr>
        <w:spacing w:after="0" w:line="360" w:lineRule="auto"/>
      </w:pPr>
    </w:p>
    <w:p w14:paraId="308B563D" w14:textId="6E8CEE5F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A191F9" wp14:editId="577DD2C6">
            <wp:extent cx="4968240" cy="498434"/>
            <wp:effectExtent l="0" t="0" r="0" b="0"/>
            <wp:docPr id="24601252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12521" name=""/>
                    <pic:cNvPicPr/>
                  </pic:nvPicPr>
                  <pic:blipFill rotWithShape="1"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86445" cy="500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834E4" w14:textId="49C210DB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62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Omnie.css</w:t>
      </w:r>
    </w:p>
    <w:p w14:paraId="6AB21985" w14:textId="77777777" w:rsidR="000E2254" w:rsidRDefault="000E2254" w:rsidP="000E2254">
      <w:pPr>
        <w:spacing w:after="0" w:line="360" w:lineRule="auto"/>
      </w:pPr>
    </w:p>
    <w:p w14:paraId="5745AE6E" w14:textId="6CEB9D1A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F6E9C7" wp14:editId="05B6F912">
            <wp:extent cx="4968240" cy="490220"/>
            <wp:effectExtent l="0" t="0" r="3810" b="5080"/>
            <wp:docPr id="201767962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79622" name=""/>
                    <pic:cNvPicPr/>
                  </pic:nvPicPr>
                  <pic:blipFill rotWithShape="1"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96" t="15743" r="11100" b="9515"/>
                    <a:stretch/>
                  </pic:blipFill>
                  <pic:spPr bwMode="auto">
                    <a:xfrm>
                      <a:off x="0" y="0"/>
                      <a:ext cx="4983260" cy="491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0E41E" w14:textId="6451A68C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651FD">
        <w:rPr>
          <w:szCs w:val="22"/>
        </w:rPr>
        <w:t>6</w:t>
      </w:r>
      <w:r w:rsidR="00C913B6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PogodaTemp.css</w:t>
      </w:r>
    </w:p>
    <w:p w14:paraId="161C55A7" w14:textId="77777777" w:rsidR="000E2254" w:rsidRDefault="000E2254" w:rsidP="000E2254">
      <w:pPr>
        <w:spacing w:after="0" w:line="360" w:lineRule="auto"/>
      </w:pPr>
    </w:p>
    <w:p w14:paraId="179CF23C" w14:textId="667354E0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8C0B89" wp14:editId="6B6B12A3">
            <wp:extent cx="4968240" cy="490803"/>
            <wp:effectExtent l="0" t="0" r="0" b="5080"/>
            <wp:docPr id="124310386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103869" name=""/>
                    <pic:cNvPicPr/>
                  </pic:nvPicPr>
                  <pic:blipFill rotWithShape="1"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698" t="16569" r="10921" b="10876"/>
                    <a:stretch/>
                  </pic:blipFill>
                  <pic:spPr bwMode="auto">
                    <a:xfrm>
                      <a:off x="0" y="0"/>
                      <a:ext cx="4976187" cy="491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BE3F77" w14:textId="65FF8BBE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Portfolio.css</w:t>
      </w:r>
    </w:p>
    <w:p w14:paraId="5795651D" w14:textId="77777777" w:rsidR="000E2254" w:rsidRDefault="000E2254" w:rsidP="000E2254">
      <w:pPr>
        <w:spacing w:after="0" w:line="360" w:lineRule="auto"/>
      </w:pPr>
    </w:p>
    <w:p w14:paraId="444DA274" w14:textId="3841AD04" w:rsidR="00C651FD" w:rsidRDefault="00C17617" w:rsidP="00C651F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1761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299CE6" wp14:editId="7FAEAE8B">
            <wp:extent cx="4968240" cy="454546"/>
            <wp:effectExtent l="0" t="0" r="3810" b="3175"/>
            <wp:docPr id="113249438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494383" name=""/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300" cy="45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E2197" w14:textId="137130FD" w:rsidR="00C651FD" w:rsidRDefault="00C651FD" w:rsidP="00C651F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PytaniaOdpowiedzi.css</w:t>
      </w:r>
    </w:p>
    <w:p w14:paraId="433B9BCF" w14:textId="77777777" w:rsidR="00C651FD" w:rsidRDefault="00C651FD" w:rsidP="00C651FD">
      <w:pPr>
        <w:spacing w:after="0" w:line="360" w:lineRule="auto"/>
      </w:pPr>
    </w:p>
    <w:p w14:paraId="4D13AEDF" w14:textId="41D874D7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072FF4" wp14:editId="2DCF2AEE">
            <wp:extent cx="4968815" cy="481965"/>
            <wp:effectExtent l="0" t="0" r="3810" b="0"/>
            <wp:docPr id="286220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2208" name=""/>
                    <pic:cNvPicPr/>
                  </pic:nvPicPr>
                  <pic:blipFill rotWithShape="1"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547" t="11018" r="11021" b="12002"/>
                    <a:stretch/>
                  </pic:blipFill>
                  <pic:spPr bwMode="auto">
                    <a:xfrm>
                      <a:off x="0" y="0"/>
                      <a:ext cx="4970918" cy="482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2D806" w14:textId="26C781DC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Sklep.css</w:t>
      </w:r>
    </w:p>
    <w:p w14:paraId="5706529E" w14:textId="77777777" w:rsidR="000E2254" w:rsidRDefault="000E2254" w:rsidP="000E2254">
      <w:pPr>
        <w:spacing w:after="0" w:line="360" w:lineRule="auto"/>
      </w:pPr>
    </w:p>
    <w:p w14:paraId="7E7DBC9E" w14:textId="0DDD1E1F" w:rsidR="00701E87" w:rsidRDefault="00971404" w:rsidP="00701E87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7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52BE4F" wp14:editId="5C1BB3D7">
            <wp:extent cx="5017273" cy="467368"/>
            <wp:effectExtent l="0" t="0" r="0" b="8890"/>
            <wp:docPr id="58214212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142125" name=""/>
                    <pic:cNvPicPr/>
                  </pic:nvPicPr>
                  <pic:blipFill rotWithShape="1"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283075" cy="492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9FD6C" w14:textId="406366CB" w:rsidR="00701E87" w:rsidRDefault="00701E87" w:rsidP="00701E87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</w:t>
      </w:r>
      <w:r w:rsidR="00971404">
        <w:rPr>
          <w:szCs w:val="22"/>
        </w:rPr>
        <w:t>ZlozonaAnimacja</w:t>
      </w:r>
      <w:r>
        <w:rPr>
          <w:szCs w:val="22"/>
        </w:rPr>
        <w:t>.css</w:t>
      </w:r>
    </w:p>
    <w:p w14:paraId="523BF42C" w14:textId="77777777" w:rsidR="00701E87" w:rsidRDefault="00701E87" w:rsidP="00701E87">
      <w:pPr>
        <w:spacing w:after="0" w:line="360" w:lineRule="auto"/>
      </w:pPr>
    </w:p>
    <w:p w14:paraId="136D7374" w14:textId="05BBC568" w:rsidR="00D41DEF" w:rsidRDefault="00D41DEF" w:rsidP="00A81D29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18082890" w14:textId="1292CE67" w:rsidR="0069142E" w:rsidRDefault="004F3F6E" w:rsidP="00025727">
      <w:pPr>
        <w:pStyle w:val="Akapitzlist"/>
        <w:numPr>
          <w:ilvl w:val="0"/>
          <w:numId w:val="6"/>
        </w:numPr>
        <w:spacing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2" w:name="_Toc158114292"/>
      <w:r>
        <w:rPr>
          <w:rFonts w:ascii="Times New Roman" w:hAnsi="Times New Roman" w:cs="Times New Roman"/>
          <w:b/>
          <w:sz w:val="24"/>
        </w:rPr>
        <w:lastRenderedPageBreak/>
        <w:t xml:space="preserve">Dokumentacja kodu źródłowego w postaci </w:t>
      </w:r>
      <w:proofErr w:type="spellStart"/>
      <w:r>
        <w:rPr>
          <w:rFonts w:ascii="Times New Roman" w:hAnsi="Times New Roman" w:cs="Times New Roman"/>
          <w:b/>
          <w:sz w:val="24"/>
        </w:rPr>
        <w:t>JSDoc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i KSS.</w:t>
      </w:r>
      <w:bookmarkEnd w:id="22"/>
    </w:p>
    <w:p w14:paraId="77529421" w14:textId="31F2F4BB" w:rsidR="004F3F6E" w:rsidRDefault="004F3F6E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F3F6E">
        <w:rPr>
          <w:rFonts w:ascii="Times New Roman" w:hAnsi="Times New Roman" w:cs="Times New Roman"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plikach</w:t>
      </w:r>
      <w:r w:rsidRPr="004F3F6E">
        <w:rPr>
          <w:rFonts w:ascii="Times New Roman" w:hAnsi="Times New Roman" w:cs="Times New Roman"/>
          <w:sz w:val="24"/>
          <w:szCs w:val="24"/>
        </w:rPr>
        <w:t xml:space="preserve"> CSS, zastosowano </w:t>
      </w:r>
      <w:r>
        <w:rPr>
          <w:rFonts w:ascii="Times New Roman" w:hAnsi="Times New Roman" w:cs="Times New Roman"/>
          <w:sz w:val="24"/>
          <w:szCs w:val="24"/>
        </w:rPr>
        <w:t>komentarze</w:t>
      </w:r>
      <w:r w:rsidRPr="004F3F6E">
        <w:rPr>
          <w:rFonts w:ascii="Times New Roman" w:hAnsi="Times New Roman" w:cs="Times New Roman"/>
          <w:sz w:val="24"/>
          <w:szCs w:val="24"/>
        </w:rPr>
        <w:t xml:space="preserve"> KS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F3F6E">
        <w:rPr>
          <w:rFonts w:ascii="Times New Roman" w:hAnsi="Times New Roman" w:cs="Times New Roman"/>
          <w:sz w:val="24"/>
          <w:szCs w:val="24"/>
        </w:rPr>
        <w:t>co przyczyniło się do stworzenia przejrzystej i spójnej dokumentacji, dostępnej dla całego zespołu programistycznego. Dzięki wykorzystaniu KSS, możliwe było bezpośrednie opisywanie stylów w kodzie oraz automatyczne tworzenie przewodników stylów, co znacznie ułatwia zarządzanie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4F3F6E">
        <w:rPr>
          <w:rFonts w:ascii="Times New Roman" w:hAnsi="Times New Roman" w:cs="Times New Roman"/>
          <w:sz w:val="24"/>
          <w:szCs w:val="24"/>
        </w:rPr>
        <w:t>utrzymanie kodu CSS. Dokumentacja ta szczegółowo opisuje selektory i właściwości, ich zastosowanie, oraz zawiera przykłady użycia, co ułatwia zrozumienie i wykorzystanie kodu przez innych deweloperów. To podejście zapewnia, że kod źródłowy projektu jest nie tylko zorganizowany i przejrzysty, ale także przygotowany do efektywnej współpracy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4F3F6E">
        <w:rPr>
          <w:rFonts w:ascii="Times New Roman" w:hAnsi="Times New Roman" w:cs="Times New Roman"/>
          <w:sz w:val="24"/>
          <w:szCs w:val="24"/>
        </w:rPr>
        <w:t>dalszego rozwoju.</w:t>
      </w:r>
      <w:r>
        <w:rPr>
          <w:rFonts w:ascii="Times New Roman" w:hAnsi="Times New Roman" w:cs="Times New Roman"/>
          <w:sz w:val="24"/>
          <w:szCs w:val="24"/>
        </w:rPr>
        <w:t xml:space="preserve"> Na rysunku 68 przedstawiono fragment dokumentacji KSS.</w:t>
      </w:r>
    </w:p>
    <w:p w14:paraId="33CCA4A9" w14:textId="77777777" w:rsidR="004F3F6E" w:rsidRDefault="004F3F6E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D3285E2" w14:textId="5441769B" w:rsidR="004F3F6E" w:rsidRDefault="004F3F6E" w:rsidP="004F3F6E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F3F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99BD79" wp14:editId="4C70B40C">
            <wp:extent cx="5760720" cy="5255260"/>
            <wp:effectExtent l="0" t="0" r="0" b="2540"/>
            <wp:docPr id="359282788" name="Obraz 1" descr="Obraz zawierający tekst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282788" name="Obraz 1" descr="Obraz zawierający tekst, zrzut ekranu&#10;&#10;Opis wygenerowany automatyczni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71767" w14:textId="66229E4C" w:rsidR="004F3F6E" w:rsidRDefault="004F3F6E" w:rsidP="004F3F6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8</w:t>
      </w:r>
      <w:r w:rsidRPr="0050237B">
        <w:rPr>
          <w:szCs w:val="22"/>
        </w:rPr>
        <w:t xml:space="preserve">. </w:t>
      </w:r>
      <w:r>
        <w:rPr>
          <w:szCs w:val="22"/>
        </w:rPr>
        <w:t>Fragment dokumentacji KSS</w:t>
      </w:r>
    </w:p>
    <w:p w14:paraId="10599E44" w14:textId="77777777" w:rsidR="004F3F6E" w:rsidRDefault="004F3F6E" w:rsidP="004F3F6E">
      <w:pPr>
        <w:spacing w:after="0" w:line="360" w:lineRule="auto"/>
      </w:pPr>
    </w:p>
    <w:p w14:paraId="718F01D3" w14:textId="1B4CFF76" w:rsidR="00CE0CA7" w:rsidRDefault="00CE0CA7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E0CA7">
        <w:rPr>
          <w:rFonts w:ascii="Times New Roman" w:hAnsi="Times New Roman" w:cs="Times New Roman"/>
          <w:sz w:val="24"/>
          <w:szCs w:val="24"/>
        </w:rPr>
        <w:lastRenderedPageBreak/>
        <w:t>JSDoc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 to narzędzie do dokumentowania kodu JavaScript w projektach, w tym na stronach HTML, poprzez komentarze bezpośrednio w kodzie źródłowym. Umożliwia tworzenie przystępnej dokumentacji funkcji, metod i zmiennych, co ułatwia zrozumienie ich działania i zastosowania. Na przykład, dokumentując skrypty odpowiedzialne za interaktywne elementy strony, takie jak przyciski czy </w:t>
      </w:r>
      <w:proofErr w:type="spellStart"/>
      <w:r w:rsidRPr="00CE0CA7">
        <w:rPr>
          <w:rFonts w:ascii="Times New Roman" w:hAnsi="Times New Roman" w:cs="Times New Roman"/>
          <w:sz w:val="24"/>
          <w:szCs w:val="24"/>
        </w:rPr>
        <w:t>slajdery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E0CA7">
        <w:rPr>
          <w:rFonts w:ascii="Times New Roman" w:hAnsi="Times New Roman" w:cs="Times New Roman"/>
          <w:sz w:val="24"/>
          <w:szCs w:val="24"/>
        </w:rPr>
        <w:t>JSDoc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 pozwala na szczegółowe opisanie, jak te elementy są inicjalizowane, jakie parametry przyjmują i jakie efekty wywołują. Dzięki temu, zarówno programiści pracujący nad projektem, jak i nowi członkowie zespołu, mogą szybko zorientować się w kodzie i jego funkcjonalnościach. Wprowadzanie </w:t>
      </w:r>
      <w:proofErr w:type="spellStart"/>
      <w:r w:rsidRPr="00CE0CA7">
        <w:rPr>
          <w:rFonts w:ascii="Times New Roman" w:hAnsi="Times New Roman" w:cs="Times New Roman"/>
          <w:sz w:val="24"/>
          <w:szCs w:val="24"/>
        </w:rPr>
        <w:t>JSDoc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 w projekcie HTML wspiera lepsze zarządzanie kodem, jego utrzymanie i rozwój, zapewniając klarowną i dostępną dokumentację dla wszystkich elementów interaktywnych strony.</w:t>
      </w:r>
      <w:r w:rsidR="00CC28BB">
        <w:rPr>
          <w:rFonts w:ascii="Times New Roman" w:hAnsi="Times New Roman" w:cs="Times New Roman"/>
          <w:sz w:val="24"/>
          <w:szCs w:val="24"/>
        </w:rPr>
        <w:t xml:space="preserve"> Na rysunku 69 przedstawiono fragment dokumentacji </w:t>
      </w:r>
      <w:proofErr w:type="spellStart"/>
      <w:r w:rsidR="00CC28BB">
        <w:rPr>
          <w:rFonts w:ascii="Times New Roman" w:hAnsi="Times New Roman" w:cs="Times New Roman"/>
          <w:sz w:val="24"/>
          <w:szCs w:val="24"/>
        </w:rPr>
        <w:t>JSDoc</w:t>
      </w:r>
      <w:proofErr w:type="spellEnd"/>
      <w:r w:rsidR="00CC28BB">
        <w:rPr>
          <w:rFonts w:ascii="Times New Roman" w:hAnsi="Times New Roman" w:cs="Times New Roman"/>
          <w:sz w:val="24"/>
          <w:szCs w:val="24"/>
        </w:rPr>
        <w:t>.</w:t>
      </w:r>
    </w:p>
    <w:p w14:paraId="397BDDD5" w14:textId="77777777" w:rsidR="004F3F6E" w:rsidRDefault="004F3F6E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FFA170F" w14:textId="4D51AE82" w:rsidR="004F3F6E" w:rsidRDefault="00CE0CA7" w:rsidP="004F3F6E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0C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0EB35A" wp14:editId="7C6C26DC">
            <wp:extent cx="5760720" cy="2806065"/>
            <wp:effectExtent l="0" t="0" r="0" b="0"/>
            <wp:docPr id="237035202" name="Obraz 1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035202" name="Obraz 1" descr="Obraz zawierający tekst, zrzut ekranu, oprogramowanie, numer&#10;&#10;Opis wygenerowany automatycznie"/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38839" w14:textId="360BBB96" w:rsidR="004F3F6E" w:rsidRDefault="004F3F6E" w:rsidP="004F3F6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9</w:t>
      </w:r>
      <w:r w:rsidRPr="0050237B">
        <w:rPr>
          <w:szCs w:val="22"/>
        </w:rPr>
        <w:t xml:space="preserve">. </w:t>
      </w:r>
      <w:r>
        <w:rPr>
          <w:szCs w:val="22"/>
        </w:rPr>
        <w:t>Fragment dokumentacji KSS</w:t>
      </w:r>
    </w:p>
    <w:p w14:paraId="579DAA27" w14:textId="77777777" w:rsidR="004F3F6E" w:rsidRDefault="004F3F6E" w:rsidP="004F3F6E">
      <w:pPr>
        <w:spacing w:after="0" w:line="360" w:lineRule="auto"/>
      </w:pPr>
    </w:p>
    <w:p w14:paraId="3291EDF4" w14:textId="77777777" w:rsidR="00025727" w:rsidRDefault="00025727" w:rsidP="00025727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7F20AA03" w14:textId="21616B08" w:rsidR="00DF496A" w:rsidRPr="00DF496A" w:rsidRDefault="00CC28BB" w:rsidP="00025727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3" w:name="_Toc158114293"/>
      <w:r>
        <w:rPr>
          <w:rFonts w:ascii="Times New Roman" w:hAnsi="Times New Roman" w:cs="Times New Roman"/>
          <w:b/>
          <w:sz w:val="24"/>
        </w:rPr>
        <w:lastRenderedPageBreak/>
        <w:t>Źródła</w:t>
      </w:r>
      <w:bookmarkEnd w:id="23"/>
    </w:p>
    <w:p w14:paraId="20AB453C" w14:textId="2AFCDB2A" w:rsidR="0069593A" w:rsidRDefault="00F8073D" w:rsidP="0069593A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ększość zdjęć została wygenerowana przez sztuczną inteligencję DALL.E 3: </w:t>
      </w:r>
      <w:hyperlink r:id="rId81" w:history="1">
        <w:r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openai.com/dall-e-3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4BF88EE0" w14:textId="357E0E8E" w:rsidR="0069593A" w:rsidRDefault="00B6080D" w:rsidP="00B75D65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zta</w:t>
      </w:r>
      <w:r w:rsidR="00F8073D">
        <w:rPr>
          <w:rFonts w:ascii="Times New Roman" w:hAnsi="Times New Roman" w:cs="Times New Roman"/>
          <w:sz w:val="24"/>
          <w:szCs w:val="24"/>
        </w:rPr>
        <w:t xml:space="preserve"> zdję</w:t>
      </w:r>
      <w:r>
        <w:rPr>
          <w:rFonts w:ascii="Times New Roman" w:hAnsi="Times New Roman" w:cs="Times New Roman"/>
          <w:sz w:val="24"/>
          <w:szCs w:val="24"/>
        </w:rPr>
        <w:t>ć jest</w:t>
      </w:r>
      <w:r w:rsidR="00F8073D">
        <w:rPr>
          <w:rFonts w:ascii="Times New Roman" w:hAnsi="Times New Roman" w:cs="Times New Roman"/>
          <w:sz w:val="24"/>
          <w:szCs w:val="24"/>
        </w:rPr>
        <w:t xml:space="preserve"> dziełem Katarzyny Panek: </w:t>
      </w:r>
      <w:hyperlink r:id="rId82" w:history="1">
        <w:r w:rsidR="00F8073D"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www.instagram.com/kasiapanek_/</w:t>
        </w:r>
      </w:hyperlink>
      <w:r w:rsidR="00F8073D">
        <w:rPr>
          <w:rFonts w:ascii="Times New Roman" w:hAnsi="Times New Roman" w:cs="Times New Roman"/>
          <w:sz w:val="24"/>
          <w:szCs w:val="24"/>
        </w:rPr>
        <w:t>.</w:t>
      </w:r>
    </w:p>
    <w:p w14:paraId="32E26C53" w14:textId="6AE8DF72" w:rsidR="009A2B9C" w:rsidRDefault="00B6080D" w:rsidP="00A2779C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piracja zawijanego menu: </w:t>
      </w:r>
      <w:hyperlink r:id="rId83" w:history="1">
        <w:r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alvarotrigo.com/blog/hamburger-menu-css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604724A6" w14:textId="221F5843" w:rsidR="00A2779C" w:rsidRDefault="00B6080D" w:rsidP="00A2779C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piracja zastosowania tła na całą stronę: </w:t>
      </w:r>
      <w:hyperlink r:id="rId84" w:history="1">
        <w:r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css-tricks.com/perfect-full-page-background-image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183D7824" w14:textId="77777777" w:rsidR="00CC28BB" w:rsidRDefault="00CC28BB" w:rsidP="00B6080D">
      <w:pPr>
        <w:pStyle w:val="Akapitzlist"/>
        <w:numPr>
          <w:ilvl w:val="0"/>
          <w:numId w:val="12"/>
        </w:numPr>
        <w:spacing w:after="0" w:line="360" w:lineRule="auto"/>
        <w:ind w:left="0" w:firstLine="0"/>
        <w:jc w:val="both"/>
      </w:pPr>
      <w:r>
        <w:br w:type="page"/>
      </w:r>
    </w:p>
    <w:p w14:paraId="50D10F9B" w14:textId="2F0ABC20" w:rsidR="00CC28BB" w:rsidRPr="00DF496A" w:rsidRDefault="00CC28BB" w:rsidP="00CC28BB">
      <w:pPr>
        <w:pStyle w:val="Akapitzlist"/>
        <w:numPr>
          <w:ilvl w:val="0"/>
          <w:numId w:val="6"/>
        </w:numPr>
        <w:spacing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4" w:name="_Toc158114294"/>
      <w:r>
        <w:rPr>
          <w:rFonts w:ascii="Times New Roman" w:hAnsi="Times New Roman" w:cs="Times New Roman"/>
          <w:b/>
          <w:sz w:val="24"/>
        </w:rPr>
        <w:lastRenderedPageBreak/>
        <w:t>Raport SEO</w:t>
      </w:r>
      <w:bookmarkEnd w:id="24"/>
    </w:p>
    <w:p w14:paraId="7BA52DDD" w14:textId="00FE7D59" w:rsidR="00F1121D" w:rsidRDefault="00F1121D" w:rsidP="00F1121D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rysunku 70 przedstawiono raport SEO strony index.html. Ogólna ocena wynosi 62% co jest dobrym wynikiem. Jest to podsumowanie wszystkich badanych parametrów. Z badanych</w:t>
      </w:r>
      <w:r w:rsidRPr="00F1121D">
        <w:rPr>
          <w:rFonts w:ascii="Times New Roman" w:hAnsi="Times New Roman" w:cs="Times New Roman"/>
          <w:sz w:val="24"/>
          <w:szCs w:val="24"/>
        </w:rPr>
        <w:t xml:space="preserve"> aspektów </w:t>
      </w:r>
      <w:r>
        <w:rPr>
          <w:rFonts w:ascii="Times New Roman" w:hAnsi="Times New Roman" w:cs="Times New Roman"/>
          <w:sz w:val="24"/>
          <w:szCs w:val="24"/>
        </w:rPr>
        <w:t>największą</w:t>
      </w:r>
      <w:r w:rsidRPr="00F1121D">
        <w:rPr>
          <w:rFonts w:ascii="Times New Roman" w:hAnsi="Times New Roman" w:cs="Times New Roman"/>
          <w:sz w:val="24"/>
          <w:szCs w:val="24"/>
        </w:rPr>
        <w:t xml:space="preserve"> procentową ocenę uzyskano dla "</w:t>
      </w:r>
      <w:proofErr w:type="spellStart"/>
      <w:r w:rsidRPr="00F1121D">
        <w:rPr>
          <w:rFonts w:ascii="Times New Roman" w:hAnsi="Times New Roman" w:cs="Times New Roman"/>
          <w:sz w:val="24"/>
          <w:szCs w:val="24"/>
        </w:rPr>
        <w:t>Metainformacji</w:t>
      </w:r>
      <w:proofErr w:type="spellEnd"/>
      <w:r w:rsidRPr="00F1121D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76%, </w:t>
      </w:r>
      <w:r w:rsidRPr="00F1121D">
        <w:rPr>
          <w:rFonts w:ascii="Times New Roman" w:hAnsi="Times New Roman" w:cs="Times New Roman"/>
          <w:sz w:val="24"/>
          <w:szCs w:val="24"/>
        </w:rPr>
        <w:t>a najniższą 48% dla "Jakości strony"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121D">
        <w:rPr>
          <w:rFonts w:ascii="Times New Roman" w:hAnsi="Times New Roman" w:cs="Times New Roman"/>
          <w:sz w:val="24"/>
          <w:szCs w:val="24"/>
        </w:rPr>
        <w:t>Raport wskazuje na konkretne obszary, w których strona radzi sobie dobrze w kwestii SEO, oraz te, które wymagają dalszej optymalizacji. Wynik SEO na poziomie 62% sugeruje, że są pewne aspekty do poprawy, aby poprawić widoczność strony w wyszukiwarkach.</w:t>
      </w:r>
    </w:p>
    <w:p w14:paraId="45E25E65" w14:textId="77777777" w:rsidR="00F1121D" w:rsidRDefault="00F1121D" w:rsidP="00F1121D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84C2E26" w14:textId="70E9E33B" w:rsidR="00F1121D" w:rsidRDefault="00F1121D" w:rsidP="00F1121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1121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F297F6" wp14:editId="0EDAD6B9">
            <wp:extent cx="5581015" cy="1880341"/>
            <wp:effectExtent l="0" t="0" r="635" b="5715"/>
            <wp:docPr id="1223343856" name="Obraz 1" descr="Obraz zawierający tekst, oprogramowanie, Strona internetowa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843441" name="Obraz 1" descr="Obraz zawierający tekst, oprogramowanie, Strona internetowa, Czcionka&#10;&#10;Opis wygenerowany automatycznie"/>
                    <pic:cNvPicPr/>
                  </pic:nvPicPr>
                  <pic:blipFill rotWithShape="1"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647" t="3452" r="1455" b="2496"/>
                    <a:stretch/>
                  </pic:blipFill>
                  <pic:spPr bwMode="auto">
                    <a:xfrm>
                      <a:off x="0" y="0"/>
                      <a:ext cx="5581990" cy="1880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31908" w14:textId="1FC514DA" w:rsidR="00F1121D" w:rsidRDefault="00F1121D" w:rsidP="00F1121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70</w:t>
      </w:r>
      <w:r w:rsidRPr="0050237B">
        <w:rPr>
          <w:szCs w:val="22"/>
        </w:rPr>
        <w:t xml:space="preserve">. </w:t>
      </w:r>
      <w:r>
        <w:rPr>
          <w:szCs w:val="22"/>
        </w:rPr>
        <w:t>Raport SEO strony index.html</w:t>
      </w:r>
    </w:p>
    <w:p w14:paraId="4F342EB5" w14:textId="77777777" w:rsidR="00F1121D" w:rsidRDefault="00F1121D" w:rsidP="00F1121D">
      <w:pPr>
        <w:spacing w:after="0" w:line="360" w:lineRule="auto"/>
      </w:pPr>
    </w:p>
    <w:sectPr w:rsidR="00F1121D" w:rsidSect="00B3323E">
      <w:footerReference w:type="default" r:id="rId86"/>
      <w:footerReference w:type="first" r:id="rId8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FE10F3" w14:textId="77777777" w:rsidR="00FB0C99" w:rsidRDefault="00FB0C99" w:rsidP="00606776">
      <w:pPr>
        <w:spacing w:after="0" w:line="240" w:lineRule="auto"/>
      </w:pPr>
      <w:r>
        <w:separator/>
      </w:r>
    </w:p>
  </w:endnote>
  <w:endnote w:type="continuationSeparator" w:id="0">
    <w:p w14:paraId="442E1F7D" w14:textId="77777777" w:rsidR="00FB0C99" w:rsidRDefault="00FB0C99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5E4A24" w14:textId="2F384143" w:rsidR="007544E9" w:rsidRDefault="007544E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886DAA" w14:textId="77777777" w:rsidR="00FB0C99" w:rsidRDefault="00FB0C99" w:rsidP="00606776">
      <w:pPr>
        <w:spacing w:after="0" w:line="240" w:lineRule="auto"/>
      </w:pPr>
      <w:r>
        <w:separator/>
      </w:r>
    </w:p>
  </w:footnote>
  <w:footnote w:type="continuationSeparator" w:id="0">
    <w:p w14:paraId="7DA4C7FB" w14:textId="77777777" w:rsidR="00FB0C99" w:rsidRDefault="00FB0C99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6E33F0"/>
    <w:multiLevelType w:val="hybridMultilevel"/>
    <w:tmpl w:val="2EFCCD2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86440"/>
    <w:multiLevelType w:val="hybridMultilevel"/>
    <w:tmpl w:val="7F64B7C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F44B4D"/>
    <w:multiLevelType w:val="hybridMultilevel"/>
    <w:tmpl w:val="38AA621A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BF50D9"/>
    <w:multiLevelType w:val="hybridMultilevel"/>
    <w:tmpl w:val="A4AAAC7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514474A8"/>
    <w:multiLevelType w:val="hybridMultilevel"/>
    <w:tmpl w:val="44E2E73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144897"/>
    <w:multiLevelType w:val="hybridMultilevel"/>
    <w:tmpl w:val="F7FC0538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584C1E23"/>
    <w:multiLevelType w:val="hybridMultilevel"/>
    <w:tmpl w:val="8C007626"/>
    <w:lvl w:ilvl="0" w:tplc="0415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5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DB7F25"/>
    <w:multiLevelType w:val="hybridMultilevel"/>
    <w:tmpl w:val="1CEC043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C314F"/>
    <w:multiLevelType w:val="hybridMultilevel"/>
    <w:tmpl w:val="BDB692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734A83"/>
    <w:multiLevelType w:val="hybridMultilevel"/>
    <w:tmpl w:val="AF8E6F8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04214"/>
    <w:multiLevelType w:val="hybridMultilevel"/>
    <w:tmpl w:val="52BA39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A65B9A"/>
    <w:multiLevelType w:val="hybridMultilevel"/>
    <w:tmpl w:val="C76E7B7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312B6B"/>
    <w:multiLevelType w:val="hybridMultilevel"/>
    <w:tmpl w:val="DFB23FF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7F117874"/>
    <w:multiLevelType w:val="hybridMultilevel"/>
    <w:tmpl w:val="A4AE24E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35"/>
  </w:num>
  <w:num w:numId="3" w16cid:durableId="1761949390">
    <w:abstractNumId w:val="25"/>
  </w:num>
  <w:num w:numId="4" w16cid:durableId="1301306176">
    <w:abstractNumId w:val="14"/>
  </w:num>
  <w:num w:numId="5" w16cid:durableId="2102136781">
    <w:abstractNumId w:val="29"/>
  </w:num>
  <w:num w:numId="6" w16cid:durableId="432828187">
    <w:abstractNumId w:val="9"/>
  </w:num>
  <w:num w:numId="7" w16cid:durableId="1086999218">
    <w:abstractNumId w:val="13"/>
  </w:num>
  <w:num w:numId="8" w16cid:durableId="1452745752">
    <w:abstractNumId w:val="19"/>
  </w:num>
  <w:num w:numId="9" w16cid:durableId="1943415222">
    <w:abstractNumId w:val="1"/>
  </w:num>
  <w:num w:numId="10" w16cid:durableId="1704867562">
    <w:abstractNumId w:val="12"/>
  </w:num>
  <w:num w:numId="11" w16cid:durableId="1309477048">
    <w:abstractNumId w:val="27"/>
  </w:num>
  <w:num w:numId="12" w16cid:durableId="809321826">
    <w:abstractNumId w:val="2"/>
  </w:num>
  <w:num w:numId="13" w16cid:durableId="2045985997">
    <w:abstractNumId w:val="16"/>
  </w:num>
  <w:num w:numId="14" w16cid:durableId="439570336">
    <w:abstractNumId w:val="31"/>
  </w:num>
  <w:num w:numId="15" w16cid:durableId="1994947431">
    <w:abstractNumId w:val="33"/>
  </w:num>
  <w:num w:numId="16" w16cid:durableId="1252859936">
    <w:abstractNumId w:val="3"/>
  </w:num>
  <w:num w:numId="17" w16cid:durableId="920529022">
    <w:abstractNumId w:val="7"/>
  </w:num>
  <w:num w:numId="18" w16cid:durableId="1296564881">
    <w:abstractNumId w:val="4"/>
  </w:num>
  <w:num w:numId="19" w16cid:durableId="784614362">
    <w:abstractNumId w:val="18"/>
  </w:num>
  <w:num w:numId="20" w16cid:durableId="904415040">
    <w:abstractNumId w:val="10"/>
  </w:num>
  <w:num w:numId="21" w16cid:durableId="276256053">
    <w:abstractNumId w:val="6"/>
  </w:num>
  <w:num w:numId="22" w16cid:durableId="267353987">
    <w:abstractNumId w:val="5"/>
  </w:num>
  <w:num w:numId="23" w16cid:durableId="244650200">
    <w:abstractNumId w:val="21"/>
  </w:num>
  <w:num w:numId="24" w16cid:durableId="157549880">
    <w:abstractNumId w:val="22"/>
  </w:num>
  <w:num w:numId="25" w16cid:durableId="1962421703">
    <w:abstractNumId w:val="28"/>
  </w:num>
  <w:num w:numId="26" w16cid:durableId="564804881">
    <w:abstractNumId w:val="32"/>
  </w:num>
  <w:num w:numId="27" w16cid:durableId="273637773">
    <w:abstractNumId w:val="8"/>
  </w:num>
  <w:num w:numId="28" w16cid:durableId="1600679975">
    <w:abstractNumId w:val="23"/>
  </w:num>
  <w:num w:numId="29" w16cid:durableId="63722657">
    <w:abstractNumId w:val="26"/>
  </w:num>
  <w:num w:numId="30" w16cid:durableId="1257712500">
    <w:abstractNumId w:val="11"/>
  </w:num>
  <w:num w:numId="31" w16cid:durableId="1734889206">
    <w:abstractNumId w:val="30"/>
  </w:num>
  <w:num w:numId="32" w16cid:durableId="1595673401">
    <w:abstractNumId w:val="17"/>
  </w:num>
  <w:num w:numId="33" w16cid:durableId="881943574">
    <w:abstractNumId w:val="34"/>
  </w:num>
  <w:num w:numId="34" w16cid:durableId="268437148">
    <w:abstractNumId w:val="20"/>
  </w:num>
  <w:num w:numId="35" w16cid:durableId="414402654">
    <w:abstractNumId w:val="36"/>
  </w:num>
  <w:num w:numId="36" w16cid:durableId="1109162782">
    <w:abstractNumId w:val="37"/>
  </w:num>
  <w:num w:numId="37" w16cid:durableId="216861514">
    <w:abstractNumId w:val="24"/>
  </w:num>
  <w:num w:numId="38" w16cid:durableId="20738926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36BC"/>
    <w:rsid w:val="00011649"/>
    <w:rsid w:val="00014345"/>
    <w:rsid w:val="0002072B"/>
    <w:rsid w:val="0002459C"/>
    <w:rsid w:val="00025727"/>
    <w:rsid w:val="0003148F"/>
    <w:rsid w:val="0003425B"/>
    <w:rsid w:val="00037464"/>
    <w:rsid w:val="00043FD7"/>
    <w:rsid w:val="000505CF"/>
    <w:rsid w:val="0006452E"/>
    <w:rsid w:val="000826F0"/>
    <w:rsid w:val="000904E5"/>
    <w:rsid w:val="00094C49"/>
    <w:rsid w:val="00097C82"/>
    <w:rsid w:val="000A0873"/>
    <w:rsid w:val="000A1FFD"/>
    <w:rsid w:val="000D2EF3"/>
    <w:rsid w:val="000D4B94"/>
    <w:rsid w:val="000E2254"/>
    <w:rsid w:val="000F1085"/>
    <w:rsid w:val="00100764"/>
    <w:rsid w:val="00112C60"/>
    <w:rsid w:val="00116D01"/>
    <w:rsid w:val="00117776"/>
    <w:rsid w:val="00117B4A"/>
    <w:rsid w:val="00117CAD"/>
    <w:rsid w:val="00121DE8"/>
    <w:rsid w:val="00124AE2"/>
    <w:rsid w:val="001437C6"/>
    <w:rsid w:val="00155A51"/>
    <w:rsid w:val="00177D77"/>
    <w:rsid w:val="00190AF6"/>
    <w:rsid w:val="001A2EE4"/>
    <w:rsid w:val="001E07F7"/>
    <w:rsid w:val="001F0A5C"/>
    <w:rsid w:val="001F53F9"/>
    <w:rsid w:val="002009F4"/>
    <w:rsid w:val="002027FD"/>
    <w:rsid w:val="00203EDC"/>
    <w:rsid w:val="00217204"/>
    <w:rsid w:val="00220B30"/>
    <w:rsid w:val="00237F46"/>
    <w:rsid w:val="00242C06"/>
    <w:rsid w:val="002509DD"/>
    <w:rsid w:val="00271021"/>
    <w:rsid w:val="0027320C"/>
    <w:rsid w:val="0028374E"/>
    <w:rsid w:val="00287D6E"/>
    <w:rsid w:val="00295FC8"/>
    <w:rsid w:val="002A046D"/>
    <w:rsid w:val="002A42E4"/>
    <w:rsid w:val="002B1D98"/>
    <w:rsid w:val="002B23F5"/>
    <w:rsid w:val="002B6D58"/>
    <w:rsid w:val="002C6DBE"/>
    <w:rsid w:val="002C7C42"/>
    <w:rsid w:val="002E378C"/>
    <w:rsid w:val="002E39B9"/>
    <w:rsid w:val="002E538C"/>
    <w:rsid w:val="00300E41"/>
    <w:rsid w:val="003049D3"/>
    <w:rsid w:val="003203B6"/>
    <w:rsid w:val="0032125D"/>
    <w:rsid w:val="00353B6B"/>
    <w:rsid w:val="00354575"/>
    <w:rsid w:val="00355D53"/>
    <w:rsid w:val="00364B53"/>
    <w:rsid w:val="00364D28"/>
    <w:rsid w:val="003663F5"/>
    <w:rsid w:val="0036757F"/>
    <w:rsid w:val="0037615B"/>
    <w:rsid w:val="00381FFF"/>
    <w:rsid w:val="00384406"/>
    <w:rsid w:val="0039356E"/>
    <w:rsid w:val="00393AB9"/>
    <w:rsid w:val="003A721B"/>
    <w:rsid w:val="003B5FD5"/>
    <w:rsid w:val="003C6E47"/>
    <w:rsid w:val="003C7646"/>
    <w:rsid w:val="003D41C3"/>
    <w:rsid w:val="003D5AD2"/>
    <w:rsid w:val="003E41A0"/>
    <w:rsid w:val="003E528E"/>
    <w:rsid w:val="003E5987"/>
    <w:rsid w:val="003F258C"/>
    <w:rsid w:val="003F626F"/>
    <w:rsid w:val="004023B9"/>
    <w:rsid w:val="00415066"/>
    <w:rsid w:val="00427CC8"/>
    <w:rsid w:val="00434EC9"/>
    <w:rsid w:val="00446146"/>
    <w:rsid w:val="004773A7"/>
    <w:rsid w:val="0048337A"/>
    <w:rsid w:val="004858BC"/>
    <w:rsid w:val="00485A8F"/>
    <w:rsid w:val="00492A5A"/>
    <w:rsid w:val="004938AE"/>
    <w:rsid w:val="004A05BE"/>
    <w:rsid w:val="004A1C12"/>
    <w:rsid w:val="004C23CC"/>
    <w:rsid w:val="004D5D50"/>
    <w:rsid w:val="004E1FD0"/>
    <w:rsid w:val="004E7279"/>
    <w:rsid w:val="004F0F87"/>
    <w:rsid w:val="004F3F6E"/>
    <w:rsid w:val="004F75A6"/>
    <w:rsid w:val="005015E7"/>
    <w:rsid w:val="00501C6D"/>
    <w:rsid w:val="0050237B"/>
    <w:rsid w:val="005143A8"/>
    <w:rsid w:val="00514909"/>
    <w:rsid w:val="005149AE"/>
    <w:rsid w:val="00514A46"/>
    <w:rsid w:val="0053079D"/>
    <w:rsid w:val="00534231"/>
    <w:rsid w:val="005353EC"/>
    <w:rsid w:val="00536E94"/>
    <w:rsid w:val="00544F47"/>
    <w:rsid w:val="005514F5"/>
    <w:rsid w:val="005516E1"/>
    <w:rsid w:val="00577995"/>
    <w:rsid w:val="00590D36"/>
    <w:rsid w:val="00597C96"/>
    <w:rsid w:val="005B28E2"/>
    <w:rsid w:val="005B4D46"/>
    <w:rsid w:val="005C07B7"/>
    <w:rsid w:val="005C4911"/>
    <w:rsid w:val="005D1E2B"/>
    <w:rsid w:val="005D33BB"/>
    <w:rsid w:val="005D5B85"/>
    <w:rsid w:val="005E0059"/>
    <w:rsid w:val="005F2BE3"/>
    <w:rsid w:val="005F66D5"/>
    <w:rsid w:val="00600A3D"/>
    <w:rsid w:val="00602095"/>
    <w:rsid w:val="00606776"/>
    <w:rsid w:val="00616C70"/>
    <w:rsid w:val="00634CFB"/>
    <w:rsid w:val="00642BCD"/>
    <w:rsid w:val="0065181C"/>
    <w:rsid w:val="00652BE3"/>
    <w:rsid w:val="006540FB"/>
    <w:rsid w:val="00666AEC"/>
    <w:rsid w:val="00672EF9"/>
    <w:rsid w:val="0069142E"/>
    <w:rsid w:val="00691E9E"/>
    <w:rsid w:val="0069593A"/>
    <w:rsid w:val="00695D4D"/>
    <w:rsid w:val="006A4EA8"/>
    <w:rsid w:val="006B1CA4"/>
    <w:rsid w:val="006B1D79"/>
    <w:rsid w:val="006B3667"/>
    <w:rsid w:val="006C3171"/>
    <w:rsid w:val="006C4B07"/>
    <w:rsid w:val="006F358E"/>
    <w:rsid w:val="006F525F"/>
    <w:rsid w:val="00701E87"/>
    <w:rsid w:val="00706935"/>
    <w:rsid w:val="00721FCD"/>
    <w:rsid w:val="0073058D"/>
    <w:rsid w:val="00736C7E"/>
    <w:rsid w:val="007544E9"/>
    <w:rsid w:val="007616D6"/>
    <w:rsid w:val="007617A5"/>
    <w:rsid w:val="007620E8"/>
    <w:rsid w:val="00770328"/>
    <w:rsid w:val="0077486A"/>
    <w:rsid w:val="00776325"/>
    <w:rsid w:val="00791C83"/>
    <w:rsid w:val="0079574B"/>
    <w:rsid w:val="007B1440"/>
    <w:rsid w:val="007B72D8"/>
    <w:rsid w:val="007D0A65"/>
    <w:rsid w:val="007D11ED"/>
    <w:rsid w:val="007D206D"/>
    <w:rsid w:val="007D53CF"/>
    <w:rsid w:val="007E543B"/>
    <w:rsid w:val="007F0AD8"/>
    <w:rsid w:val="007F3733"/>
    <w:rsid w:val="007F39C5"/>
    <w:rsid w:val="007F40D5"/>
    <w:rsid w:val="007F5ECB"/>
    <w:rsid w:val="00803F14"/>
    <w:rsid w:val="0081201E"/>
    <w:rsid w:val="008165FA"/>
    <w:rsid w:val="00826359"/>
    <w:rsid w:val="008321B9"/>
    <w:rsid w:val="00835CF6"/>
    <w:rsid w:val="0083667B"/>
    <w:rsid w:val="00844CE3"/>
    <w:rsid w:val="0086118B"/>
    <w:rsid w:val="008627D1"/>
    <w:rsid w:val="00871A0E"/>
    <w:rsid w:val="00876D28"/>
    <w:rsid w:val="00890E8B"/>
    <w:rsid w:val="00891953"/>
    <w:rsid w:val="00891FF0"/>
    <w:rsid w:val="00897EFE"/>
    <w:rsid w:val="008A00FC"/>
    <w:rsid w:val="008A2921"/>
    <w:rsid w:val="008A59E2"/>
    <w:rsid w:val="008B5E36"/>
    <w:rsid w:val="008D2F25"/>
    <w:rsid w:val="008E4ED2"/>
    <w:rsid w:val="008E6A73"/>
    <w:rsid w:val="008F2458"/>
    <w:rsid w:val="008F57BE"/>
    <w:rsid w:val="00907CAB"/>
    <w:rsid w:val="00913777"/>
    <w:rsid w:val="00923591"/>
    <w:rsid w:val="00934185"/>
    <w:rsid w:val="009366CA"/>
    <w:rsid w:val="00937B83"/>
    <w:rsid w:val="00942104"/>
    <w:rsid w:val="0094332C"/>
    <w:rsid w:val="0095068D"/>
    <w:rsid w:val="00961DD4"/>
    <w:rsid w:val="00971404"/>
    <w:rsid w:val="009734E0"/>
    <w:rsid w:val="00981BDA"/>
    <w:rsid w:val="009849CD"/>
    <w:rsid w:val="009A2828"/>
    <w:rsid w:val="009A2B9C"/>
    <w:rsid w:val="009A4A75"/>
    <w:rsid w:val="009B3DA2"/>
    <w:rsid w:val="009C34FD"/>
    <w:rsid w:val="009C4FBE"/>
    <w:rsid w:val="009D1309"/>
    <w:rsid w:val="009D3523"/>
    <w:rsid w:val="009D4BFF"/>
    <w:rsid w:val="009E14D2"/>
    <w:rsid w:val="009E5519"/>
    <w:rsid w:val="009E7083"/>
    <w:rsid w:val="009F5850"/>
    <w:rsid w:val="00A11166"/>
    <w:rsid w:val="00A1679C"/>
    <w:rsid w:val="00A2779C"/>
    <w:rsid w:val="00A30E37"/>
    <w:rsid w:val="00A45250"/>
    <w:rsid w:val="00A468F7"/>
    <w:rsid w:val="00A46B61"/>
    <w:rsid w:val="00A50216"/>
    <w:rsid w:val="00A505E1"/>
    <w:rsid w:val="00A51B8A"/>
    <w:rsid w:val="00A559AA"/>
    <w:rsid w:val="00A57E62"/>
    <w:rsid w:val="00A661D1"/>
    <w:rsid w:val="00A81D29"/>
    <w:rsid w:val="00A910DB"/>
    <w:rsid w:val="00A91102"/>
    <w:rsid w:val="00A92A0A"/>
    <w:rsid w:val="00AA242F"/>
    <w:rsid w:val="00AA4623"/>
    <w:rsid w:val="00AB01EB"/>
    <w:rsid w:val="00AB6EAE"/>
    <w:rsid w:val="00AC09B2"/>
    <w:rsid w:val="00AC2022"/>
    <w:rsid w:val="00AC74A8"/>
    <w:rsid w:val="00AD57C7"/>
    <w:rsid w:val="00AF143A"/>
    <w:rsid w:val="00B0607F"/>
    <w:rsid w:val="00B07433"/>
    <w:rsid w:val="00B125CD"/>
    <w:rsid w:val="00B20BD3"/>
    <w:rsid w:val="00B3323E"/>
    <w:rsid w:val="00B3556A"/>
    <w:rsid w:val="00B46230"/>
    <w:rsid w:val="00B51C2A"/>
    <w:rsid w:val="00B54B50"/>
    <w:rsid w:val="00B6080D"/>
    <w:rsid w:val="00B62A92"/>
    <w:rsid w:val="00B71025"/>
    <w:rsid w:val="00B75D65"/>
    <w:rsid w:val="00BA1174"/>
    <w:rsid w:val="00BB60DB"/>
    <w:rsid w:val="00BC2713"/>
    <w:rsid w:val="00BD4B5B"/>
    <w:rsid w:val="00BE503F"/>
    <w:rsid w:val="00BF6734"/>
    <w:rsid w:val="00C028F7"/>
    <w:rsid w:val="00C17299"/>
    <w:rsid w:val="00C17617"/>
    <w:rsid w:val="00C21502"/>
    <w:rsid w:val="00C228EA"/>
    <w:rsid w:val="00C2638B"/>
    <w:rsid w:val="00C34983"/>
    <w:rsid w:val="00C371D4"/>
    <w:rsid w:val="00C37ADB"/>
    <w:rsid w:val="00C4312A"/>
    <w:rsid w:val="00C45930"/>
    <w:rsid w:val="00C63C3B"/>
    <w:rsid w:val="00C651FD"/>
    <w:rsid w:val="00C913B6"/>
    <w:rsid w:val="00C9208B"/>
    <w:rsid w:val="00C96413"/>
    <w:rsid w:val="00CA083E"/>
    <w:rsid w:val="00CA1412"/>
    <w:rsid w:val="00CA357A"/>
    <w:rsid w:val="00CB488F"/>
    <w:rsid w:val="00CC1080"/>
    <w:rsid w:val="00CC28BB"/>
    <w:rsid w:val="00CD1099"/>
    <w:rsid w:val="00CD7436"/>
    <w:rsid w:val="00CD7470"/>
    <w:rsid w:val="00CE0CA7"/>
    <w:rsid w:val="00D14FFB"/>
    <w:rsid w:val="00D21427"/>
    <w:rsid w:val="00D33A90"/>
    <w:rsid w:val="00D41DEF"/>
    <w:rsid w:val="00D42287"/>
    <w:rsid w:val="00D54F72"/>
    <w:rsid w:val="00D55ED8"/>
    <w:rsid w:val="00D56B80"/>
    <w:rsid w:val="00D80976"/>
    <w:rsid w:val="00DB787F"/>
    <w:rsid w:val="00DB7B40"/>
    <w:rsid w:val="00DC3276"/>
    <w:rsid w:val="00DC3F98"/>
    <w:rsid w:val="00DE0B91"/>
    <w:rsid w:val="00DE54F0"/>
    <w:rsid w:val="00DE6819"/>
    <w:rsid w:val="00DF2E51"/>
    <w:rsid w:val="00DF4793"/>
    <w:rsid w:val="00DF496A"/>
    <w:rsid w:val="00DF6CA3"/>
    <w:rsid w:val="00E12D08"/>
    <w:rsid w:val="00E16655"/>
    <w:rsid w:val="00E21104"/>
    <w:rsid w:val="00E23DBF"/>
    <w:rsid w:val="00E3764E"/>
    <w:rsid w:val="00E430C4"/>
    <w:rsid w:val="00E45530"/>
    <w:rsid w:val="00E50851"/>
    <w:rsid w:val="00E53D39"/>
    <w:rsid w:val="00E55223"/>
    <w:rsid w:val="00E572B6"/>
    <w:rsid w:val="00E633EC"/>
    <w:rsid w:val="00E64E05"/>
    <w:rsid w:val="00E65B90"/>
    <w:rsid w:val="00E67321"/>
    <w:rsid w:val="00E935DF"/>
    <w:rsid w:val="00EA5420"/>
    <w:rsid w:val="00EB711A"/>
    <w:rsid w:val="00EC64CE"/>
    <w:rsid w:val="00EE378A"/>
    <w:rsid w:val="00EE5350"/>
    <w:rsid w:val="00EF217A"/>
    <w:rsid w:val="00EF38D3"/>
    <w:rsid w:val="00EF71E1"/>
    <w:rsid w:val="00F06A7F"/>
    <w:rsid w:val="00F06C33"/>
    <w:rsid w:val="00F1121D"/>
    <w:rsid w:val="00F12207"/>
    <w:rsid w:val="00F12779"/>
    <w:rsid w:val="00F12DF5"/>
    <w:rsid w:val="00F1704D"/>
    <w:rsid w:val="00F266C6"/>
    <w:rsid w:val="00F3261A"/>
    <w:rsid w:val="00F37A7E"/>
    <w:rsid w:val="00F4134F"/>
    <w:rsid w:val="00F4179D"/>
    <w:rsid w:val="00F56B42"/>
    <w:rsid w:val="00F718AF"/>
    <w:rsid w:val="00F75F92"/>
    <w:rsid w:val="00F8073D"/>
    <w:rsid w:val="00F80931"/>
    <w:rsid w:val="00F835B6"/>
    <w:rsid w:val="00F9220A"/>
    <w:rsid w:val="00F925F5"/>
    <w:rsid w:val="00FA408A"/>
    <w:rsid w:val="00FA5748"/>
    <w:rsid w:val="00FA694C"/>
    <w:rsid w:val="00FB0C99"/>
    <w:rsid w:val="00FB23DC"/>
    <w:rsid w:val="00FB361F"/>
    <w:rsid w:val="00FC1456"/>
    <w:rsid w:val="00FC4592"/>
    <w:rsid w:val="00FE645F"/>
    <w:rsid w:val="00FF1C34"/>
    <w:rsid w:val="00FF7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1121D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55D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2A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2A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2A92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rsid w:val="00355D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355D53"/>
    <w:pPr>
      <w:spacing w:after="100"/>
      <w:ind w:left="220"/>
    </w:pPr>
  </w:style>
  <w:style w:type="paragraph" w:styleId="NormalnyWeb">
    <w:name w:val="Normal (Web)"/>
    <w:basedOn w:val="Normalny"/>
    <w:uiPriority w:val="99"/>
    <w:unhideWhenUsed/>
    <w:rsid w:val="00485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hyperlink" Target="https://css-tricks.com/perfect-full-page-background-image/" TargetMode="External"/><Relationship Id="rId89" Type="http://schemas.openxmlformats.org/officeDocument/2006/relationships/glossaryDocument" Target="glossary/document.xml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numbering" Target="numbering.xml"/><Relationship Id="rId90" Type="http://schemas.openxmlformats.org/officeDocument/2006/relationships/theme" Target="theme/theme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1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hyperlink" Target="https://alvarotrigo.com/blog/hamburger-menu-css/" TargetMode="Externa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hyperlink" Target="https://openai.com/dall-e-3" TargetMode="External"/><Relationship Id="rId86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footer" Target="footer2.xml"/><Relationship Id="rId61" Type="http://schemas.openxmlformats.org/officeDocument/2006/relationships/image" Target="media/image51.png"/><Relationship Id="rId82" Type="http://schemas.openxmlformats.org/officeDocument/2006/relationships/hyperlink" Target="https://www.instagram.com/kasiapanek_/" TargetMode="External"/><Relationship Id="rId1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B4D23"/>
    <w:rsid w:val="001C4E04"/>
    <w:rsid w:val="0021217F"/>
    <w:rsid w:val="00240AEB"/>
    <w:rsid w:val="002507F8"/>
    <w:rsid w:val="002A569D"/>
    <w:rsid w:val="002D0880"/>
    <w:rsid w:val="00337254"/>
    <w:rsid w:val="00373DE8"/>
    <w:rsid w:val="00386915"/>
    <w:rsid w:val="003E41A0"/>
    <w:rsid w:val="004B6E6A"/>
    <w:rsid w:val="00555950"/>
    <w:rsid w:val="005B2E25"/>
    <w:rsid w:val="006D2073"/>
    <w:rsid w:val="00860112"/>
    <w:rsid w:val="008F2587"/>
    <w:rsid w:val="009238CF"/>
    <w:rsid w:val="0096613E"/>
    <w:rsid w:val="00970AFB"/>
    <w:rsid w:val="009B098E"/>
    <w:rsid w:val="00A40A93"/>
    <w:rsid w:val="00AB6355"/>
    <w:rsid w:val="00B71FCA"/>
    <w:rsid w:val="00D7364F"/>
    <w:rsid w:val="00D9505D"/>
    <w:rsid w:val="00DC6406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3</TotalTime>
  <Pages>56</Pages>
  <Words>4322</Words>
  <Characters>25937</Characters>
  <Application>Microsoft Office Word</Application>
  <DocSecurity>0</DocSecurity>
  <Lines>216</Lines>
  <Paragraphs>6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Piotr Rojek</cp:lastModifiedBy>
  <cp:revision>294</cp:revision>
  <dcterms:created xsi:type="dcterms:W3CDTF">2022-11-06T09:55:00Z</dcterms:created>
  <dcterms:modified xsi:type="dcterms:W3CDTF">2024-07-1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